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00614C" w14:textId="430C4C56" w:rsidR="00AD1B3E" w:rsidRPr="000630A6" w:rsidRDefault="00AD1B3E" w:rsidP="00CF56F3">
      <w:pPr>
        <w:pStyle w:val="Heading1"/>
        <w:spacing w:before="120" w:after="0"/>
        <w:rPr>
          <w:sz w:val="52"/>
          <w:szCs w:val="52"/>
        </w:rPr>
      </w:pPr>
      <w:r w:rsidRPr="000630A6">
        <w:rPr>
          <w:sz w:val="52"/>
          <w:szCs w:val="52"/>
        </w:rPr>
        <w:t>Godly Civics</w:t>
      </w:r>
    </w:p>
    <w:p w14:paraId="63D04D7A" w14:textId="317F904F" w:rsidR="00D125FE" w:rsidRPr="00D125FE" w:rsidRDefault="00AD1B3E" w:rsidP="00D125FE">
      <w:pPr>
        <w:pStyle w:val="Heading4"/>
        <w:rPr>
          <w:i/>
          <w:iCs/>
          <w:color w:val="000000" w:themeColor="text1"/>
          <w:sz w:val="28"/>
          <w:szCs w:val="28"/>
        </w:rPr>
      </w:pPr>
      <w:r w:rsidRPr="00D125FE">
        <w:rPr>
          <w:i/>
          <w:iCs/>
          <w:color w:val="000000" w:themeColor="text1"/>
          <w:sz w:val="28"/>
          <w:szCs w:val="28"/>
        </w:rPr>
        <w:t xml:space="preserve">Our Escape from the </w:t>
      </w:r>
      <w:r w:rsidR="006A5C03" w:rsidRPr="00D125FE">
        <w:rPr>
          <w:i/>
          <w:iCs/>
          <w:color w:val="000000" w:themeColor="text1"/>
          <w:sz w:val="28"/>
          <w:szCs w:val="28"/>
        </w:rPr>
        <w:t>D</w:t>
      </w:r>
      <w:r w:rsidR="00E8413B" w:rsidRPr="00D125FE">
        <w:rPr>
          <w:i/>
          <w:iCs/>
          <w:color w:val="000000" w:themeColor="text1"/>
          <w:sz w:val="28"/>
          <w:szCs w:val="28"/>
        </w:rPr>
        <w:t>ivision of Politics</w:t>
      </w:r>
      <w:r w:rsidRPr="00D125FE">
        <w:rPr>
          <w:i/>
          <w:iCs/>
          <w:color w:val="000000" w:themeColor="text1"/>
          <w:sz w:val="28"/>
          <w:szCs w:val="28"/>
        </w:rPr>
        <w:t xml:space="preserve"> in Glory to Our Abba Father</w:t>
      </w:r>
    </w:p>
    <w:p w14:paraId="434C3A99" w14:textId="11DE2DE9" w:rsidR="00D41C16" w:rsidRPr="00D125FE" w:rsidRDefault="00FB6288" w:rsidP="00A30C3E">
      <w:pPr>
        <w:jc w:val="center"/>
        <w:rPr>
          <w:rFonts w:asciiTheme="minorHAnsi" w:hAnsiTheme="minorHAnsi" w:cstheme="minorHAnsi"/>
          <w:b/>
          <w:bCs/>
          <w:color w:val="000000" w:themeColor="text1"/>
        </w:rPr>
      </w:pPr>
      <w:r w:rsidRPr="00D125FE">
        <w:rPr>
          <w:rFonts w:asciiTheme="minorHAnsi" w:hAnsiTheme="minorHAnsi" w:cstheme="minorHAnsi"/>
          <w:color w:val="000000" w:themeColor="text1"/>
        </w:rPr>
        <w:t>By Pastor Bruce Brown and the Holy Spirit</w:t>
      </w:r>
      <w:r w:rsidR="00A30C3E" w:rsidRPr="00D125FE">
        <w:rPr>
          <w:rFonts w:asciiTheme="minorHAnsi" w:hAnsiTheme="minorHAnsi" w:cstheme="minorHAnsi"/>
          <w:b/>
          <w:bCs/>
          <w:color w:val="000000" w:themeColor="text1"/>
        </w:rPr>
        <w:t xml:space="preserve"> </w:t>
      </w:r>
    </w:p>
    <w:p w14:paraId="6094C0E1" w14:textId="0C2995DF" w:rsidR="00D125FE" w:rsidRPr="00D125FE" w:rsidRDefault="00D125FE" w:rsidP="00D125FE">
      <w:pPr>
        <w:pStyle w:val="BodyText"/>
        <w:rPr>
          <w:b/>
          <w:bCs/>
        </w:rPr>
      </w:pPr>
      <w:r w:rsidRPr="00D125FE">
        <w:rPr>
          <w:b/>
          <w:bCs/>
        </w:rPr>
        <w:t>Dear All Pulpit Leaders and the Body of Christ,</w:t>
      </w:r>
    </w:p>
    <w:p w14:paraId="246243A4" w14:textId="0442D2A0" w:rsidR="00EC610E" w:rsidRDefault="00EC610E" w:rsidP="00D125FE">
      <w:pPr>
        <w:pStyle w:val="BodyText"/>
      </w:pPr>
      <w:r>
        <w:t xml:space="preserve">We ask this question: </w:t>
      </w:r>
      <w:r w:rsidRPr="00EC610E">
        <w:rPr>
          <w:i/>
          <w:iCs/>
        </w:rPr>
        <w:t xml:space="preserve">What if there is no consensus </w:t>
      </w:r>
      <w:r>
        <w:rPr>
          <w:i/>
          <w:iCs/>
        </w:rPr>
        <w:t xml:space="preserve">end-time </w:t>
      </w:r>
      <w:r w:rsidRPr="00EC610E">
        <w:rPr>
          <w:i/>
          <w:iCs/>
        </w:rPr>
        <w:t>prophecy of our USA in Scripture because it can go either wa</w:t>
      </w:r>
      <w:r>
        <w:rPr>
          <w:i/>
          <w:iCs/>
        </w:rPr>
        <w:t>y</w:t>
      </w:r>
      <w:r w:rsidRPr="00EC610E">
        <w:rPr>
          <w:i/>
          <w:iCs/>
        </w:rPr>
        <w:t>, depending on w</w:t>
      </w:r>
      <w:r>
        <w:rPr>
          <w:i/>
          <w:iCs/>
        </w:rPr>
        <w:t>hether</w:t>
      </w:r>
      <w:r w:rsidRPr="00EC610E">
        <w:rPr>
          <w:i/>
          <w:iCs/>
        </w:rPr>
        <w:t xml:space="preserve"> </w:t>
      </w:r>
      <w:r w:rsidR="005F2F1F">
        <w:rPr>
          <w:i/>
          <w:iCs/>
        </w:rPr>
        <w:t xml:space="preserve">we </w:t>
      </w:r>
      <w:r w:rsidRPr="00EC610E">
        <w:rPr>
          <w:i/>
          <w:iCs/>
        </w:rPr>
        <w:t xml:space="preserve">pulpit leaders value </w:t>
      </w:r>
      <w:r>
        <w:rPr>
          <w:i/>
          <w:iCs/>
        </w:rPr>
        <w:t>R</w:t>
      </w:r>
      <w:r w:rsidRPr="00EC610E">
        <w:rPr>
          <w:i/>
          <w:iCs/>
        </w:rPr>
        <w:t>eligious Liberty</w:t>
      </w:r>
      <w:r>
        <w:rPr>
          <w:i/>
          <w:iCs/>
        </w:rPr>
        <w:t>,</w:t>
      </w:r>
      <w:r w:rsidRPr="00EC610E">
        <w:rPr>
          <w:i/>
          <w:iCs/>
        </w:rPr>
        <w:t xml:space="preserve"> which only exists in</w:t>
      </w:r>
      <w:r w:rsidR="005F2F1F">
        <w:rPr>
          <w:i/>
          <w:iCs/>
        </w:rPr>
        <w:t>side</w:t>
      </w:r>
      <w:r w:rsidRPr="00EC610E">
        <w:rPr>
          <w:i/>
          <w:iCs/>
        </w:rPr>
        <w:t xml:space="preserve"> Social Liberty</w:t>
      </w:r>
      <w:r>
        <w:t>?</w:t>
      </w:r>
    </w:p>
    <w:p w14:paraId="3F31B835" w14:textId="3A73B627" w:rsidR="00D125FE" w:rsidRDefault="00D125FE" w:rsidP="00D125FE">
      <w:pPr>
        <w:pStyle w:val="BodyText"/>
      </w:pPr>
      <w:r>
        <w:t xml:space="preserve">The message attached is our beginning outreach to all pulpit leaders and the Body of Christ. It is a 15-minute read inspired by the Holy Spirit that begins our Abba Father’s next change of the world in His new paradigm: </w:t>
      </w:r>
      <w:r w:rsidRPr="00016CC0">
        <w:rPr>
          <w:b/>
          <w:bCs/>
        </w:rPr>
        <w:t>Godly Civics</w:t>
      </w:r>
      <w:r>
        <w:t xml:space="preserve">. </w:t>
      </w:r>
    </w:p>
    <w:p w14:paraId="4768C0CE" w14:textId="77777777" w:rsidR="005F2F1F" w:rsidRDefault="00D125FE" w:rsidP="00D125FE">
      <w:pPr>
        <w:pStyle w:val="BodyText"/>
      </w:pPr>
      <w:r>
        <w:t xml:space="preserve">Our foundation is Isaiah 9:6 and three major </w:t>
      </w:r>
      <w:r w:rsidRPr="00D125FE">
        <w:rPr>
          <w:i/>
          <w:iCs/>
        </w:rPr>
        <w:t>Awakenings of Faith</w:t>
      </w:r>
      <w:r>
        <w:t xml:space="preserve"> that happen before major changes made in the world; our Abba Father did not retire after the Scripture was written. </w:t>
      </w:r>
    </w:p>
    <w:p w14:paraId="711A346F" w14:textId="12970A09" w:rsidR="00D125FE" w:rsidRPr="00D125FE" w:rsidRDefault="00D125FE" w:rsidP="00D125FE">
      <w:pPr>
        <w:pStyle w:val="BodyText"/>
      </w:pPr>
      <w:r w:rsidRPr="000630A6">
        <w:rPr>
          <w:color w:val="000000" w:themeColor="text1"/>
        </w:rPr>
        <w:t>“</w:t>
      </w:r>
      <w:r w:rsidRPr="000630A6">
        <w:rPr>
          <w:i/>
          <w:iCs/>
          <w:color w:val="000000" w:themeColor="text1"/>
        </w:rPr>
        <w:t xml:space="preserve">For unto us a child is born, unto us a son is given…” </w:t>
      </w:r>
      <w:r w:rsidR="008B407B">
        <w:rPr>
          <w:color w:val="000000" w:themeColor="text1"/>
        </w:rPr>
        <w:t xml:space="preserve">You all </w:t>
      </w:r>
      <w:r w:rsidRPr="000630A6">
        <w:rPr>
          <w:color w:val="000000" w:themeColor="text1"/>
        </w:rPr>
        <w:t xml:space="preserve">know that </w:t>
      </w:r>
      <w:r>
        <w:rPr>
          <w:color w:val="000000" w:themeColor="text1"/>
        </w:rPr>
        <w:t>Isaiah’s prophecy is about</w:t>
      </w:r>
      <w:r w:rsidRPr="000630A6">
        <w:rPr>
          <w:color w:val="000000" w:themeColor="text1"/>
        </w:rPr>
        <w:t xml:space="preserve"> Jesus</w:t>
      </w:r>
      <w:r>
        <w:rPr>
          <w:color w:val="000000" w:themeColor="text1"/>
        </w:rPr>
        <w:t xml:space="preserve"> Christ</w:t>
      </w:r>
      <w:r w:rsidRPr="000630A6">
        <w:rPr>
          <w:color w:val="000000" w:themeColor="text1"/>
        </w:rPr>
        <w:t>. But what comes next has been overlooked for years</w:t>
      </w:r>
      <w:r>
        <w:rPr>
          <w:color w:val="000000" w:themeColor="text1"/>
        </w:rPr>
        <w:t>:</w:t>
      </w:r>
    </w:p>
    <w:p w14:paraId="155A8AA7" w14:textId="2C9F81D7" w:rsidR="00D125FE" w:rsidRDefault="00D125FE" w:rsidP="00D125FE">
      <w:pPr>
        <w:pStyle w:val="BodyText"/>
        <w:jc w:val="both"/>
        <w:rPr>
          <w:color w:val="000000" w:themeColor="text1"/>
        </w:rPr>
      </w:pPr>
      <w:r w:rsidRPr="000630A6">
        <w:rPr>
          <w:color w:val="000000" w:themeColor="text1"/>
        </w:rPr>
        <w:t>“</w:t>
      </w:r>
      <w:r>
        <w:rPr>
          <w:color w:val="000000" w:themeColor="text1"/>
        </w:rPr>
        <w:t>…</w:t>
      </w:r>
      <w:r w:rsidRPr="000630A6">
        <w:rPr>
          <w:b/>
          <w:bCs/>
          <w:i/>
          <w:iCs/>
          <w:color w:val="000000" w:themeColor="text1"/>
        </w:rPr>
        <w:t>and the government shall be upon his shoulder</w:t>
      </w:r>
      <w:r>
        <w:rPr>
          <w:i/>
          <w:iCs/>
          <w:color w:val="000000" w:themeColor="text1"/>
        </w:rPr>
        <w:t>…</w:t>
      </w:r>
      <w:r w:rsidRPr="000630A6">
        <w:rPr>
          <w:i/>
          <w:iCs/>
          <w:color w:val="000000" w:themeColor="text1"/>
        </w:rPr>
        <w:t xml:space="preserve"> </w:t>
      </w:r>
      <w:r w:rsidRPr="00F752FD">
        <w:rPr>
          <w:b/>
          <w:bCs/>
          <w:i/>
          <w:iCs/>
          <w:color w:val="000000" w:themeColor="text1"/>
        </w:rPr>
        <w:t>to order it and establish it</w:t>
      </w:r>
      <w:r w:rsidRPr="000630A6">
        <w:rPr>
          <w:i/>
          <w:iCs/>
          <w:color w:val="000000" w:themeColor="text1"/>
        </w:rPr>
        <w:t xml:space="preserve"> with judgment and justice from that time forward, even forever</w:t>
      </w:r>
      <w:r w:rsidRPr="000630A6">
        <w:rPr>
          <w:color w:val="000000" w:themeColor="text1"/>
        </w:rPr>
        <w:t>.”</w:t>
      </w:r>
      <w:r>
        <w:rPr>
          <w:color w:val="000000" w:themeColor="text1"/>
        </w:rPr>
        <w:t xml:space="preserve"> </w:t>
      </w:r>
      <w:r w:rsidRPr="008C5600">
        <w:rPr>
          <w:color w:val="000000" w:themeColor="text1"/>
        </w:rPr>
        <w:t>If Jesus is in charge of our government, how can any pulpit leader and member of the Body of Christ turn away</w:t>
      </w:r>
      <w:r w:rsidR="008B407B" w:rsidRPr="008C5600">
        <w:rPr>
          <w:color w:val="000000" w:themeColor="text1"/>
        </w:rPr>
        <w:t xml:space="preserve"> from His </w:t>
      </w:r>
      <w:r w:rsidR="008B407B" w:rsidRPr="008C5600">
        <w:rPr>
          <w:b/>
          <w:bCs/>
          <w:color w:val="000000" w:themeColor="text1"/>
        </w:rPr>
        <w:t>1776 Creation, Eden 2.0</w:t>
      </w:r>
      <w:r w:rsidRPr="008C5600">
        <w:rPr>
          <w:color w:val="000000" w:themeColor="text1"/>
        </w:rPr>
        <w:t>?</w:t>
      </w:r>
    </w:p>
    <w:p w14:paraId="20403CCF" w14:textId="5DC939E1" w:rsidR="00D125FE" w:rsidRDefault="00D125FE" w:rsidP="00D125FE">
      <w:pPr>
        <w:pStyle w:val="BodyText"/>
      </w:pPr>
      <w:r>
        <w:t xml:space="preserve">We now have 250 years of experience with </w:t>
      </w:r>
      <w:r w:rsidR="005F2F1F">
        <w:t xml:space="preserve">the </w:t>
      </w:r>
      <w:r w:rsidR="005F2F1F" w:rsidRPr="005F2F1F">
        <w:rPr>
          <w:i/>
          <w:iCs/>
        </w:rPr>
        <w:t xml:space="preserve">Devil’s </w:t>
      </w:r>
      <w:proofErr w:type="gramStart"/>
      <w:r w:rsidRPr="008B407B">
        <w:rPr>
          <w:i/>
          <w:iCs/>
        </w:rPr>
        <w:t>political party</w:t>
      </w:r>
      <w:proofErr w:type="gramEnd"/>
      <w:r w:rsidRPr="008B407B">
        <w:rPr>
          <w:i/>
          <w:iCs/>
        </w:rPr>
        <w:t xml:space="preserve"> power</w:t>
      </w:r>
      <w:r w:rsidR="005D6926">
        <w:t xml:space="preserve"> in control of our government,</w:t>
      </w:r>
      <w:r>
        <w:t xml:space="preserve"> and our Abba Father is revealing every ‘</w:t>
      </w:r>
      <w:r w:rsidRPr="00B3356B">
        <w:rPr>
          <w:i/>
        </w:rPr>
        <w:t>jot and tittle’</w:t>
      </w:r>
      <w:r>
        <w:t xml:space="preserve"> of political party malfeasance today. </w:t>
      </w:r>
    </w:p>
    <w:p w14:paraId="514A82A3" w14:textId="6B435CA6" w:rsidR="005D6926" w:rsidRDefault="00D125FE" w:rsidP="00D125FE">
      <w:pPr>
        <w:pStyle w:val="BodyText"/>
      </w:pPr>
      <w:r>
        <w:t xml:space="preserve">No stone is </w:t>
      </w:r>
      <w:proofErr w:type="gramStart"/>
      <w:r>
        <w:t>unturned,</w:t>
      </w:r>
      <w:proofErr w:type="gramEnd"/>
      <w:r>
        <w:t xml:space="preserve"> no cloud is unmoved for </w:t>
      </w:r>
      <w:r w:rsidR="008B407B">
        <w:t xml:space="preserve">the </w:t>
      </w:r>
      <w:r>
        <w:t xml:space="preserve">revelation. And unlike the first two </w:t>
      </w:r>
      <w:r w:rsidRPr="00B3356B">
        <w:rPr>
          <w:i/>
        </w:rPr>
        <w:t>Awakening</w:t>
      </w:r>
      <w:r>
        <w:rPr>
          <w:i/>
        </w:rPr>
        <w:t>s</w:t>
      </w:r>
      <w:r>
        <w:t xml:space="preserve">, His </w:t>
      </w:r>
      <w:r w:rsidRPr="00016CC0">
        <w:rPr>
          <w:b/>
          <w:bCs/>
        </w:rPr>
        <w:t>1776 Creation, Eden 2.0</w:t>
      </w:r>
      <w:r>
        <w:rPr>
          <w:b/>
          <w:bCs/>
        </w:rPr>
        <w:t xml:space="preserve"> </w:t>
      </w:r>
      <w:r w:rsidRPr="00B3356B">
        <w:t>requires no blood</w:t>
      </w:r>
      <w:r>
        <w:t xml:space="preserve"> for victory</w:t>
      </w:r>
      <w:r w:rsidR="003875EC">
        <w:t xml:space="preserve"> this time</w:t>
      </w:r>
      <w:r>
        <w:t xml:space="preserve">. We simply flood the ballot box nationwide with righteous ballot marks that glorify our Abba Father and redeem His </w:t>
      </w:r>
      <w:r w:rsidRPr="00B3356B">
        <w:rPr>
          <w:b/>
          <w:bCs/>
        </w:rPr>
        <w:t>1776 Creation, Eden 2.0</w:t>
      </w:r>
      <w:r>
        <w:t>.</w:t>
      </w:r>
      <w:r w:rsidR="008C5600">
        <w:t xml:space="preserve"> </w:t>
      </w:r>
    </w:p>
    <w:p w14:paraId="5B69A20C" w14:textId="76F23B3E" w:rsidR="00D125FE" w:rsidRDefault="008C5600" w:rsidP="00D125FE">
      <w:pPr>
        <w:pStyle w:val="BodyText"/>
      </w:pPr>
      <w:r>
        <w:t>No pulpit leader or Body member is exempt from spreading the word</w:t>
      </w:r>
      <w:r w:rsidR="005D6926">
        <w:t xml:space="preserve"> to everyone we know, every way we can, on the three websites below. We add to Jesus’ last words to the eleven before ascending, ‘</w:t>
      </w:r>
      <w:r w:rsidR="005D6926" w:rsidRPr="005D6926">
        <w:rPr>
          <w:i/>
          <w:iCs/>
        </w:rPr>
        <w:t>Go and make godly citizens</w:t>
      </w:r>
      <w:r w:rsidR="00EC610E">
        <w:t xml:space="preserve">; </w:t>
      </w:r>
      <w:r w:rsidR="00EC610E" w:rsidRPr="00EC610E">
        <w:rPr>
          <w:i/>
          <w:iCs/>
        </w:rPr>
        <w:t>Onward Christian Soldiers</w:t>
      </w:r>
      <w:r w:rsidR="00EC610E">
        <w:t>!’</w:t>
      </w:r>
    </w:p>
    <w:p w14:paraId="7A2FB77F" w14:textId="069EDC08" w:rsidR="008C5600" w:rsidRDefault="008C5600" w:rsidP="00D125FE">
      <w:pPr>
        <w:pStyle w:val="BodyText"/>
      </w:pPr>
      <w:r>
        <w:t>In Jesus’ name, we pray.</w:t>
      </w:r>
    </w:p>
    <w:p w14:paraId="29FCDD95" w14:textId="5DB15656" w:rsidR="005D6926" w:rsidRDefault="005D6926" w:rsidP="00D125FE">
      <w:pPr>
        <w:pStyle w:val="BodyText"/>
      </w:pPr>
      <w:r>
        <w:t>Amen.</w:t>
      </w:r>
    </w:p>
    <w:p w14:paraId="4D9C7770" w14:textId="0AF7A789" w:rsidR="008C5600" w:rsidRPr="008C5600" w:rsidRDefault="008C5600" w:rsidP="008C5600">
      <w:pPr>
        <w:rPr>
          <w:rFonts w:asciiTheme="minorHAnsi" w:eastAsia="Cambria" w:hAnsiTheme="minorHAnsi" w:cs="Cambria"/>
          <w:kern w:val="2"/>
          <w14:ligatures w14:val="standardContextual"/>
        </w:rPr>
      </w:pPr>
      <w:r>
        <w:br w:type="page"/>
      </w:r>
    </w:p>
    <w:p w14:paraId="6E74E675" w14:textId="72D823E7" w:rsidR="00344AED" w:rsidRDefault="003412A9" w:rsidP="00A30C3E">
      <w:pPr>
        <w:pStyle w:val="Heading1"/>
        <w:spacing w:before="0" w:after="0"/>
        <w:rPr>
          <w:i/>
          <w:iCs/>
        </w:rPr>
      </w:pPr>
      <w:r>
        <w:rPr>
          <w:i/>
          <w:iCs/>
        </w:rPr>
        <w:lastRenderedPageBreak/>
        <w:t>Our</w:t>
      </w:r>
      <w:r w:rsidR="00CF5F57">
        <w:rPr>
          <w:i/>
          <w:iCs/>
        </w:rPr>
        <w:t xml:space="preserve"> Third Awakening </w:t>
      </w:r>
      <w:r w:rsidR="001E5496">
        <w:rPr>
          <w:i/>
          <w:iCs/>
        </w:rPr>
        <w:t>of Faith</w:t>
      </w:r>
      <w:r w:rsidR="00DA4398">
        <w:rPr>
          <w:i/>
          <w:iCs/>
        </w:rPr>
        <w:t xml:space="preserve"> for Pastors</w:t>
      </w:r>
    </w:p>
    <w:p w14:paraId="3F3E504C" w14:textId="42FEB344" w:rsidR="00A10089" w:rsidRDefault="00A10089" w:rsidP="00A10089">
      <w:pPr>
        <w:pStyle w:val="BodyText"/>
        <w:spacing w:before="0"/>
        <w:jc w:val="center"/>
      </w:pPr>
      <w:r w:rsidRPr="00D125FE">
        <w:rPr>
          <w:b/>
          <w:bCs/>
          <w:i/>
          <w:iCs/>
          <w:sz w:val="28"/>
          <w:szCs w:val="28"/>
        </w:rPr>
        <w:t>Let’s review history through our Abba Father’s eyes</w:t>
      </w:r>
      <w:r>
        <w:t xml:space="preserve"> </w:t>
      </w:r>
      <w:r>
        <w:rPr>
          <w:rFonts w:cstheme="minorHAnsi"/>
          <w:color w:val="000000" w:themeColor="text1"/>
          <w:sz w:val="20"/>
          <w:szCs w:val="20"/>
        </w:rPr>
        <w:t>(a 3-minute read)</w:t>
      </w:r>
    </w:p>
    <w:p w14:paraId="5DEB08CA" w14:textId="219DD698" w:rsidR="006A5C03" w:rsidRDefault="006A5C03" w:rsidP="00A747CA">
      <w:pPr>
        <w:pStyle w:val="BodyText"/>
      </w:pPr>
      <w:r>
        <w:t xml:space="preserve">Why did </w:t>
      </w:r>
      <w:r w:rsidR="00A10089">
        <w:t>o</w:t>
      </w:r>
      <w:r>
        <w:t xml:space="preserve">ur Abba Father </w:t>
      </w:r>
      <w:r w:rsidR="00A10089">
        <w:t xml:space="preserve">create humankind in free will? To glorify Him in </w:t>
      </w:r>
      <w:r w:rsidR="00A10089" w:rsidRPr="00DC3C6C">
        <w:t>all we do.</w:t>
      </w:r>
    </w:p>
    <w:p w14:paraId="1BE66291" w14:textId="1E35775C" w:rsidR="00A10089" w:rsidRDefault="00A10089" w:rsidP="00A747CA">
      <w:pPr>
        <w:pStyle w:val="BodyText"/>
      </w:pPr>
      <w:r>
        <w:t xml:space="preserve">What is His sovereign state for humankind? </w:t>
      </w:r>
      <w:r w:rsidRPr="00DC3C6C">
        <w:t xml:space="preserve">Liberty in </w:t>
      </w:r>
      <w:proofErr w:type="gramStart"/>
      <w:r w:rsidRPr="00DC3C6C">
        <w:t>free</w:t>
      </w:r>
      <w:proofErr w:type="gramEnd"/>
      <w:r w:rsidRPr="00DC3C6C">
        <w:t xml:space="preserve"> will to subdue the Earth.</w:t>
      </w:r>
    </w:p>
    <w:p w14:paraId="1B6710FD" w14:textId="77777777" w:rsidR="0086745C" w:rsidRDefault="0086745C" w:rsidP="00A747CA">
      <w:pPr>
        <w:pStyle w:val="BodyText"/>
      </w:pPr>
      <w:r>
        <w:t xml:space="preserve">How was Adam and Eve, or anyone, able to subdue the Earth? </w:t>
      </w:r>
      <w:r w:rsidRPr="00DC3C6C">
        <w:t>By unpacking the Laws of Nature.</w:t>
      </w:r>
    </w:p>
    <w:p w14:paraId="15A3D3EE" w14:textId="203FD73C" w:rsidR="00A10089" w:rsidRDefault="00A10089" w:rsidP="00A747CA">
      <w:pPr>
        <w:pStyle w:val="BodyText"/>
      </w:pPr>
      <w:r>
        <w:t xml:space="preserve">How was order established in free will? </w:t>
      </w:r>
      <w:r w:rsidRPr="00DC3C6C">
        <w:t>The Laws of Nature that hold the universe together and determine</w:t>
      </w:r>
      <w:r w:rsidRPr="00DC3C6C">
        <w:rPr>
          <w:b/>
          <w:bCs/>
        </w:rPr>
        <w:t xml:space="preserve"> </w:t>
      </w:r>
      <w:r w:rsidRPr="00DC3C6C">
        <w:t>all outcomes</w:t>
      </w:r>
      <w:r>
        <w:t xml:space="preserve">; obey them and </w:t>
      </w:r>
      <w:proofErr w:type="gramStart"/>
      <w:r>
        <w:t>thrive, or</w:t>
      </w:r>
      <w:proofErr w:type="gramEnd"/>
      <w:r>
        <w:t xml:space="preserve"> disobey them and suffer the consequences.</w:t>
      </w:r>
    </w:p>
    <w:p w14:paraId="48311F97" w14:textId="10695431" w:rsidR="00A10089" w:rsidRDefault="00A10089" w:rsidP="00A747CA">
      <w:pPr>
        <w:pStyle w:val="BodyText"/>
      </w:pPr>
      <w:r>
        <w:t xml:space="preserve">What went wrong? </w:t>
      </w:r>
      <w:r w:rsidRPr="00DC3C6C">
        <w:t>The Devil stepped in so fast to destroy humankind in Eden</w:t>
      </w:r>
      <w:r w:rsidRPr="00DC3C6C">
        <w:br/>
        <w:t xml:space="preserve">that no one sees our gift of </w:t>
      </w:r>
      <w:r w:rsidRPr="005F2F1F">
        <w:rPr>
          <w:i/>
          <w:iCs/>
        </w:rPr>
        <w:t>Liberty</w:t>
      </w:r>
      <w:r w:rsidRPr="00DC3C6C">
        <w:t xml:space="preserve"> in Genesis.</w:t>
      </w:r>
    </w:p>
    <w:p w14:paraId="3D9B7679" w14:textId="74540CC1" w:rsidR="00A10089" w:rsidRDefault="00A10089" w:rsidP="00A747CA">
      <w:pPr>
        <w:pStyle w:val="BodyText"/>
      </w:pPr>
      <w:r>
        <w:t xml:space="preserve">How much damage did the Devil cause? Our Abba Father flooded the earth and saved </w:t>
      </w:r>
      <w:r w:rsidR="0086745C">
        <w:t xml:space="preserve">only </w:t>
      </w:r>
      <w:r>
        <w:t>one family.</w:t>
      </w:r>
    </w:p>
    <w:p w14:paraId="128E7113" w14:textId="0A263981" w:rsidR="00A10089" w:rsidRDefault="00A10089" w:rsidP="00A747CA">
      <w:pPr>
        <w:pStyle w:val="BodyText"/>
      </w:pPr>
      <w:r>
        <w:t>Did the Devil die in the flood? Of course not; he is bigger and stronger than ever today.</w:t>
      </w:r>
    </w:p>
    <w:p w14:paraId="53049A2B" w14:textId="7B0C7261" w:rsidR="00A10089" w:rsidRDefault="00A10089" w:rsidP="00A747CA">
      <w:pPr>
        <w:pStyle w:val="BodyText"/>
      </w:pPr>
      <w:r>
        <w:t>What did our Abba Father do to stop the Devil? He sent His Son to adopt humankind into His Family in free will and to do our job in the Family Business - stand against the Devil until the end-time and get all we can into Heaven.</w:t>
      </w:r>
    </w:p>
    <w:p w14:paraId="58EDE577" w14:textId="14129EE1" w:rsidR="00A10089" w:rsidRDefault="00A10089" w:rsidP="00A747CA">
      <w:pPr>
        <w:pStyle w:val="BodyText"/>
      </w:pPr>
      <w:r>
        <w:t xml:space="preserve">Did our Abba Father retire after the </w:t>
      </w:r>
      <w:r w:rsidRPr="00A10089">
        <w:rPr>
          <w:i/>
          <w:iCs/>
        </w:rPr>
        <w:t>Book of Revelation</w:t>
      </w:r>
      <w:r>
        <w:t xml:space="preserve"> was written? No, in 1776, He created a new nation, </w:t>
      </w:r>
      <w:proofErr w:type="spellStart"/>
      <w:r w:rsidRPr="00A10089">
        <w:rPr>
          <w:b/>
          <w:bCs/>
        </w:rPr>
        <w:t>Eden2.0</w:t>
      </w:r>
      <w:proofErr w:type="spellEnd"/>
      <w:r>
        <w:t>, with Him in our hearts and a government driven by His Laws of Nature, never again human whims, ideologies, political parties, or ruling despots.</w:t>
      </w:r>
    </w:p>
    <w:p w14:paraId="456236C3" w14:textId="0CD0A3AF" w:rsidR="00A10089" w:rsidRDefault="00A10089" w:rsidP="00A747CA">
      <w:pPr>
        <w:pStyle w:val="BodyText"/>
      </w:pPr>
      <w:r>
        <w:t xml:space="preserve">How did our Abba Father </w:t>
      </w:r>
      <w:r w:rsidR="0086745C">
        <w:t>accomplish</w:t>
      </w:r>
      <w:r>
        <w:t xml:space="preserve"> that? He launched a </w:t>
      </w:r>
      <w:r w:rsidRPr="00A10089">
        <w:rPr>
          <w:b/>
          <w:bCs/>
        </w:rPr>
        <w:t>New Awakening of Faith</w:t>
      </w:r>
      <w:r>
        <w:t xml:space="preserve"> from 1730 to 1770 that led to the defeat of the British Empire by a bunch of misfits and their blood.</w:t>
      </w:r>
    </w:p>
    <w:p w14:paraId="0B983E20" w14:textId="5D5FA8B9" w:rsidR="00A10089" w:rsidRDefault="00A10089" w:rsidP="00A747CA">
      <w:pPr>
        <w:pStyle w:val="BodyText"/>
      </w:pPr>
      <w:r>
        <w:t xml:space="preserve">Was His </w:t>
      </w:r>
      <w:r w:rsidRPr="00A10089">
        <w:rPr>
          <w:b/>
          <w:bCs/>
        </w:rPr>
        <w:t>1776 Creation, Eden 2.0</w:t>
      </w:r>
      <w:r>
        <w:t xml:space="preserve">, complete? </w:t>
      </w:r>
      <w:r>
        <w:br/>
        <w:t>No, owning humans remained, and the Devil’s political parties could not be stopped in the required compromise, but our Founders knew to hate them</w:t>
      </w:r>
      <w:r w:rsidR="008D6BE9">
        <w:t>.</w:t>
      </w:r>
    </w:p>
    <w:p w14:paraId="75CF3359" w14:textId="30EC78CB" w:rsidR="00A10089" w:rsidRDefault="00A10089" w:rsidP="00A747CA">
      <w:pPr>
        <w:pStyle w:val="BodyText"/>
      </w:pPr>
      <w:r>
        <w:t xml:space="preserve">Then what? There was a </w:t>
      </w:r>
      <w:r w:rsidR="00E8413B" w:rsidRPr="001E5496">
        <w:rPr>
          <w:b/>
          <w:bCs/>
        </w:rPr>
        <w:t>S</w:t>
      </w:r>
      <w:r w:rsidRPr="001E5496">
        <w:rPr>
          <w:b/>
          <w:bCs/>
        </w:rPr>
        <w:t>econd Awakening of Faith</w:t>
      </w:r>
      <w:r>
        <w:t xml:space="preserve"> </w:t>
      </w:r>
      <w:r w:rsidR="0086745C">
        <w:t>from 1</w:t>
      </w:r>
      <w:r w:rsidR="001E5496">
        <w:t>835</w:t>
      </w:r>
      <w:r w:rsidR="00E8413B">
        <w:t xml:space="preserve"> to the </w:t>
      </w:r>
      <w:proofErr w:type="spellStart"/>
      <w:r w:rsidR="00E8413B">
        <w:t>1840s</w:t>
      </w:r>
      <w:proofErr w:type="spellEnd"/>
      <w:r w:rsidR="00E8413B">
        <w:t xml:space="preserve"> to end slavery, and the </w:t>
      </w:r>
      <w:r w:rsidR="00E8413B" w:rsidRPr="00A10089">
        <w:rPr>
          <w:i/>
          <w:iCs/>
        </w:rPr>
        <w:t>Civil War</w:t>
      </w:r>
      <w:r w:rsidR="00E8413B">
        <w:t xml:space="preserve"> soldiers paid the price with their blood. A</w:t>
      </w:r>
      <w:r>
        <w:t>nd</w:t>
      </w:r>
      <w:r w:rsidR="00E8413B">
        <w:t xml:space="preserve">, combined with the Industrial Revolution, the Golden Age of His </w:t>
      </w:r>
      <w:r w:rsidR="00E8413B" w:rsidRPr="00E8413B">
        <w:rPr>
          <w:b/>
          <w:bCs/>
        </w:rPr>
        <w:t>1776 Creation, Eden 2.0</w:t>
      </w:r>
      <w:r>
        <w:t xml:space="preserve"> was launched.</w:t>
      </w:r>
    </w:p>
    <w:p w14:paraId="0A29B9B8" w14:textId="0135C81A" w:rsidR="00A10089" w:rsidRPr="00A10089" w:rsidRDefault="00A10089" w:rsidP="00A747CA">
      <w:pPr>
        <w:pStyle w:val="BodyText"/>
      </w:pPr>
      <w:r>
        <w:t xml:space="preserve">Did that </w:t>
      </w:r>
      <w:r w:rsidR="0086745C">
        <w:t>complete</w:t>
      </w:r>
      <w:r>
        <w:t xml:space="preserve"> our Abba Father’s </w:t>
      </w:r>
      <w:r w:rsidRPr="00A10089">
        <w:rPr>
          <w:b/>
          <w:bCs/>
        </w:rPr>
        <w:t>1776 Creation, Eden 2.0</w:t>
      </w:r>
      <w:r>
        <w:t>? No, President Lincoln launched a new political party</w:t>
      </w:r>
      <w:r w:rsidR="00E8413B">
        <w:t xml:space="preserve"> (Republican)</w:t>
      </w:r>
      <w:r>
        <w:t xml:space="preserve"> to steward his “</w:t>
      </w:r>
      <w:r w:rsidRPr="00A10089">
        <w:rPr>
          <w:i/>
          <w:iCs/>
        </w:rPr>
        <w:t>new birth of freedom.”</w:t>
      </w:r>
      <w:r>
        <w:rPr>
          <w:i/>
          <w:iCs/>
        </w:rPr>
        <w:t xml:space="preserve"> </w:t>
      </w:r>
    </w:p>
    <w:p w14:paraId="584E9C3E" w14:textId="4DEA0A26" w:rsidR="00A10089" w:rsidRPr="00A10089" w:rsidRDefault="00A10089" w:rsidP="00A747CA">
      <w:pPr>
        <w:pStyle w:val="BodyText"/>
      </w:pPr>
      <w:r>
        <w:t xml:space="preserve">Did it last? No. In less than fifty years, the Devil’s Blue political party regained control of His </w:t>
      </w:r>
      <w:r w:rsidRPr="00A10089">
        <w:rPr>
          <w:b/>
          <w:bCs/>
        </w:rPr>
        <w:t>1776 Creation, Eden 2.0</w:t>
      </w:r>
      <w:r>
        <w:t xml:space="preserve">, and started the death march we are in today; change </w:t>
      </w:r>
      <w:proofErr w:type="spellStart"/>
      <w:r>
        <w:t>230k</w:t>
      </w:r>
      <w:proofErr w:type="spellEnd"/>
      <w:r>
        <w:t xml:space="preserve"> votes (0.15%) in three states in the 2024 election, and the Devil conquers our Abba Father’s </w:t>
      </w:r>
      <w:r w:rsidRPr="00A10089">
        <w:rPr>
          <w:b/>
          <w:bCs/>
        </w:rPr>
        <w:t>1776 Creation, Eden 2.0</w:t>
      </w:r>
      <w:r>
        <w:t>.</w:t>
      </w:r>
    </w:p>
    <w:p w14:paraId="38E7AC10" w14:textId="1ED89F98" w:rsidR="00A10089" w:rsidRDefault="0086745C" w:rsidP="00A747CA">
      <w:pPr>
        <w:pStyle w:val="BodyText"/>
      </w:pPr>
      <w:r>
        <w:t>W</w:t>
      </w:r>
      <w:r w:rsidR="00A10089">
        <w:t xml:space="preserve">hat now? We are in the middle of our third </w:t>
      </w:r>
      <w:r w:rsidR="00A10089" w:rsidRPr="001E5496">
        <w:rPr>
          <w:b/>
          <w:bCs/>
        </w:rPr>
        <w:t>Awakening of Faith</w:t>
      </w:r>
      <w:r w:rsidR="00A10089">
        <w:t xml:space="preserve">, to drive the Devil’s </w:t>
      </w:r>
      <w:proofErr w:type="gramStart"/>
      <w:r w:rsidR="00A10089" w:rsidRPr="001E5496">
        <w:rPr>
          <w:i/>
          <w:iCs/>
        </w:rPr>
        <w:t>political party</w:t>
      </w:r>
      <w:proofErr w:type="gramEnd"/>
      <w:r w:rsidR="00A10089" w:rsidRPr="001E5496">
        <w:rPr>
          <w:i/>
          <w:iCs/>
        </w:rPr>
        <w:t xml:space="preserve"> power</w:t>
      </w:r>
      <w:r w:rsidR="00A10089">
        <w:t xml:space="preserve"> out of our Abba Father’s </w:t>
      </w:r>
      <w:r w:rsidR="00A10089" w:rsidRPr="00A10089">
        <w:rPr>
          <w:b/>
          <w:bCs/>
        </w:rPr>
        <w:t>1776 Creation, Eden 2.0</w:t>
      </w:r>
      <w:r w:rsidR="00A10089">
        <w:t>, and take it all the way to the end-time.</w:t>
      </w:r>
    </w:p>
    <w:p w14:paraId="61D54A3D" w14:textId="05C30B89" w:rsidR="00A10089" w:rsidRDefault="00A10089" w:rsidP="00A747CA">
      <w:pPr>
        <w:pStyle w:val="BodyText"/>
      </w:pPr>
      <w:r>
        <w:t>Is blood needed this time? Not yet. If the entire Body of Christ, all of us pulpit leaders, and</w:t>
      </w:r>
      <w:r w:rsidR="00E8413B">
        <w:t xml:space="preserve"> all</w:t>
      </w:r>
      <w:r>
        <w:t xml:space="preserve"> the denominations unite for </w:t>
      </w:r>
      <w:r w:rsidRPr="0086745C">
        <w:rPr>
          <w:i/>
          <w:iCs/>
        </w:rPr>
        <w:t>Religious Liberty</w:t>
      </w:r>
      <w:r>
        <w:t xml:space="preserve">, and replace the Devil’s </w:t>
      </w:r>
      <w:r w:rsidRPr="0086745C">
        <w:rPr>
          <w:i/>
          <w:iCs/>
        </w:rPr>
        <w:t>political party power</w:t>
      </w:r>
      <w:r>
        <w:t xml:space="preserve"> with His Laws of Nature, His </w:t>
      </w:r>
      <w:r w:rsidRPr="00A10089">
        <w:rPr>
          <w:b/>
          <w:bCs/>
        </w:rPr>
        <w:t>1776 Creation, Eden 2.0</w:t>
      </w:r>
      <w:r>
        <w:t>, will be saved for posterity</w:t>
      </w:r>
      <w:r w:rsidR="0086745C">
        <w:t xml:space="preserve"> (</w:t>
      </w:r>
      <w:r w:rsidR="00E8413B">
        <w:t xml:space="preserve">all </w:t>
      </w:r>
      <w:r w:rsidR="0086745C">
        <w:t>future generations).</w:t>
      </w:r>
    </w:p>
    <w:p w14:paraId="62FD4CA5" w14:textId="5666CC61" w:rsidR="003875EC" w:rsidRDefault="0086745C" w:rsidP="00A747CA">
      <w:pPr>
        <w:pStyle w:val="BodyText"/>
      </w:pPr>
      <w:r>
        <w:t>The next page starts a 1</w:t>
      </w:r>
      <w:r w:rsidR="00E8413B">
        <w:t>2</w:t>
      </w:r>
      <w:r>
        <w:t xml:space="preserve">-minute read with </w:t>
      </w:r>
      <w:r w:rsidR="00E8413B">
        <w:t>necessary</w:t>
      </w:r>
      <w:r>
        <w:t xml:space="preserve"> detail.</w:t>
      </w:r>
    </w:p>
    <w:p w14:paraId="28977B6D" w14:textId="56643848" w:rsidR="0086745C" w:rsidRPr="003875EC" w:rsidRDefault="003875EC" w:rsidP="003875EC">
      <w:pPr>
        <w:rPr>
          <w:rFonts w:asciiTheme="minorHAnsi" w:eastAsia="Cambria" w:hAnsiTheme="minorHAnsi" w:cs="Cambria"/>
          <w:kern w:val="2"/>
          <w14:ligatures w14:val="standardContextual"/>
        </w:rPr>
      </w:pPr>
      <w:r>
        <w:br w:type="page"/>
      </w:r>
    </w:p>
    <w:p w14:paraId="33699BE5" w14:textId="453BF180" w:rsidR="0086745C" w:rsidRDefault="00AC1920" w:rsidP="0086745C">
      <w:pPr>
        <w:pStyle w:val="Heading1"/>
        <w:spacing w:before="0" w:after="0"/>
        <w:rPr>
          <w:i/>
          <w:iCs/>
        </w:rPr>
      </w:pPr>
      <w:r>
        <w:rPr>
          <w:i/>
          <w:iCs/>
        </w:rPr>
        <w:lastRenderedPageBreak/>
        <w:t>Foundation for Pastors</w:t>
      </w:r>
    </w:p>
    <w:p w14:paraId="758E63A0" w14:textId="4A04E312" w:rsidR="0086745C" w:rsidRDefault="0086745C" w:rsidP="0086745C">
      <w:pPr>
        <w:pStyle w:val="BodyText"/>
        <w:spacing w:before="0"/>
        <w:jc w:val="center"/>
      </w:pPr>
      <w:r>
        <w:rPr>
          <w:rFonts w:cstheme="minorHAnsi"/>
          <w:color w:val="000000" w:themeColor="text1"/>
          <w:sz w:val="20"/>
          <w:szCs w:val="20"/>
        </w:rPr>
        <w:t>(a 1</w:t>
      </w:r>
      <w:r w:rsidR="00E8413B">
        <w:rPr>
          <w:rFonts w:cstheme="minorHAnsi"/>
          <w:color w:val="000000" w:themeColor="text1"/>
          <w:sz w:val="20"/>
          <w:szCs w:val="20"/>
        </w:rPr>
        <w:t>2</w:t>
      </w:r>
      <w:r>
        <w:rPr>
          <w:rFonts w:cstheme="minorHAnsi"/>
          <w:color w:val="000000" w:themeColor="text1"/>
          <w:sz w:val="20"/>
          <w:szCs w:val="20"/>
        </w:rPr>
        <w:t>-minute read</w:t>
      </w:r>
      <w:r w:rsidR="00DC3C6C">
        <w:rPr>
          <w:rFonts w:cstheme="minorHAnsi"/>
          <w:color w:val="000000" w:themeColor="text1"/>
          <w:sz w:val="20"/>
          <w:szCs w:val="20"/>
        </w:rPr>
        <w:t xml:space="preserve"> with more detail</w:t>
      </w:r>
      <w:r>
        <w:rPr>
          <w:rFonts w:cstheme="minorHAnsi"/>
          <w:color w:val="000000" w:themeColor="text1"/>
          <w:sz w:val="20"/>
          <w:szCs w:val="20"/>
        </w:rPr>
        <w:t>)</w:t>
      </w:r>
    </w:p>
    <w:p w14:paraId="3A8497EC" w14:textId="77777777" w:rsidR="0086745C" w:rsidRPr="00BB4E00" w:rsidRDefault="0086745C" w:rsidP="00A30C3E">
      <w:pPr>
        <w:pStyle w:val="BodyText1"/>
        <w:jc w:val="both"/>
        <w:rPr>
          <w:sz w:val="12"/>
          <w:szCs w:val="12"/>
        </w:rPr>
      </w:pPr>
    </w:p>
    <w:p w14:paraId="396EB8CC" w14:textId="77777777" w:rsidR="002C7F89" w:rsidRDefault="003412A9" w:rsidP="00A30C3E">
      <w:pPr>
        <w:pStyle w:val="BodyText1"/>
        <w:jc w:val="both"/>
      </w:pPr>
      <w:r>
        <w:t>Th</w:t>
      </w:r>
      <w:r w:rsidR="0086745C">
        <w:t>is</w:t>
      </w:r>
      <w:r>
        <w:t xml:space="preserve"> </w:t>
      </w:r>
      <w:r w:rsidRPr="003412A9">
        <w:rPr>
          <w:b/>
          <w:bCs/>
        </w:rPr>
        <w:t>Godly Civics</w:t>
      </w:r>
      <w:r>
        <w:t xml:space="preserve"> message is driven by the Holy Spirit, given to an unknown pulpit leader to ensure it never becomes about the scribe. ‘</w:t>
      </w:r>
      <w:r w:rsidRPr="003412A9">
        <w:rPr>
          <w:i/>
          <w:iCs/>
        </w:rPr>
        <w:t>Our one nation under God’</w:t>
      </w:r>
      <w:r>
        <w:t xml:space="preserve"> is, in fact, </w:t>
      </w:r>
      <w:r w:rsidRPr="003412A9">
        <w:rPr>
          <w:b/>
          <w:bCs/>
        </w:rPr>
        <w:t>His 1776 Creation, Eden 2.0</w:t>
      </w:r>
      <w:r>
        <w:t xml:space="preserve">, designed to guarantee </w:t>
      </w:r>
      <w:r w:rsidRPr="003412A9">
        <w:rPr>
          <w:i/>
          <w:iCs/>
        </w:rPr>
        <w:t>Religious Liberty</w:t>
      </w:r>
      <w:r>
        <w:t xml:space="preserve"> for all denominations and </w:t>
      </w:r>
      <w:r w:rsidR="00CF56F3">
        <w:t>independents</w:t>
      </w:r>
      <w:r>
        <w:t xml:space="preserve">, which only exists inside </w:t>
      </w:r>
      <w:r w:rsidRPr="003412A9">
        <w:rPr>
          <w:i/>
          <w:iCs/>
        </w:rPr>
        <w:t>Social Liberty</w:t>
      </w:r>
      <w:r w:rsidR="002C7F89">
        <w:t xml:space="preserve">. </w:t>
      </w:r>
    </w:p>
    <w:p w14:paraId="0F69BC73" w14:textId="036449C5" w:rsidR="003412A9" w:rsidRDefault="002C7F89" w:rsidP="002C7F89">
      <w:pPr>
        <w:pStyle w:val="BodyText"/>
      </w:pPr>
      <w:r>
        <w:t>Why?</w:t>
      </w:r>
      <w:r w:rsidR="003412A9">
        <w:t xml:space="preserve"> </w:t>
      </w:r>
      <w:r>
        <w:t>T</w:t>
      </w:r>
      <w:r w:rsidR="003412A9">
        <w:t xml:space="preserve">o get all we can into Heaven, all the way to the end-time, without government interference; </w:t>
      </w:r>
      <w:r w:rsidR="003412A9" w:rsidRPr="003412A9">
        <w:rPr>
          <w:b/>
          <w:bCs/>
        </w:rPr>
        <w:t>no one</w:t>
      </w:r>
      <w:r w:rsidR="003412A9">
        <w:rPr>
          <w:b/>
          <w:bCs/>
        </w:rPr>
        <w:t xml:space="preserve"> in the Body of Christ</w:t>
      </w:r>
      <w:r w:rsidR="003412A9" w:rsidRPr="003412A9">
        <w:rPr>
          <w:b/>
          <w:bCs/>
        </w:rPr>
        <w:t xml:space="preserve"> is exempt</w:t>
      </w:r>
      <w:r w:rsidR="0086745C">
        <w:rPr>
          <w:b/>
          <w:bCs/>
        </w:rPr>
        <w:t xml:space="preserve"> from supporting </w:t>
      </w:r>
      <w:r w:rsidR="0086745C" w:rsidRPr="003412A9">
        <w:rPr>
          <w:b/>
          <w:bCs/>
        </w:rPr>
        <w:t>His 1776 Creation, Eden 2.0</w:t>
      </w:r>
      <w:r w:rsidR="003412A9">
        <w:t xml:space="preserve">. </w:t>
      </w:r>
    </w:p>
    <w:p w14:paraId="79E3EEED" w14:textId="781D6230" w:rsidR="004B60F0" w:rsidRPr="000630A6" w:rsidRDefault="004B60F0" w:rsidP="00A30C3E">
      <w:pPr>
        <w:pStyle w:val="BodyText"/>
        <w:jc w:val="both"/>
        <w:rPr>
          <w:color w:val="000000" w:themeColor="text1"/>
        </w:rPr>
      </w:pPr>
      <w:r>
        <w:rPr>
          <w:color w:val="000000" w:themeColor="text1"/>
        </w:rPr>
        <w:t xml:space="preserve">Let’s start with </w:t>
      </w:r>
      <w:r w:rsidRPr="000630A6">
        <w:rPr>
          <w:color w:val="000000" w:themeColor="text1"/>
        </w:rPr>
        <w:t>Isaiah 9:6-7, “</w:t>
      </w:r>
      <w:r w:rsidRPr="000630A6">
        <w:rPr>
          <w:i/>
          <w:iCs/>
          <w:color w:val="000000" w:themeColor="text1"/>
        </w:rPr>
        <w:t xml:space="preserve">For unto us a child is born, unto us a son is given…” </w:t>
      </w:r>
      <w:r w:rsidRPr="000630A6">
        <w:rPr>
          <w:color w:val="000000" w:themeColor="text1"/>
        </w:rPr>
        <w:t>Every</w:t>
      </w:r>
      <w:r>
        <w:rPr>
          <w:color w:val="000000" w:themeColor="text1"/>
        </w:rPr>
        <w:t xml:space="preserve"> pulpit leader</w:t>
      </w:r>
      <w:r w:rsidRPr="000630A6">
        <w:rPr>
          <w:color w:val="000000" w:themeColor="text1"/>
        </w:rPr>
        <w:t xml:space="preserve"> knows that </w:t>
      </w:r>
      <w:r>
        <w:rPr>
          <w:color w:val="000000" w:themeColor="text1"/>
        </w:rPr>
        <w:t>Isaiah’s prophecy is about</w:t>
      </w:r>
      <w:r w:rsidRPr="000630A6">
        <w:rPr>
          <w:color w:val="000000" w:themeColor="text1"/>
        </w:rPr>
        <w:t xml:space="preserve"> Jesus</w:t>
      </w:r>
      <w:r>
        <w:rPr>
          <w:color w:val="000000" w:themeColor="text1"/>
        </w:rPr>
        <w:t xml:space="preserve"> Christ</w:t>
      </w:r>
      <w:r w:rsidRPr="000630A6">
        <w:rPr>
          <w:color w:val="000000" w:themeColor="text1"/>
        </w:rPr>
        <w:t>. But what comes next has been overlooked for years</w:t>
      </w:r>
      <w:r>
        <w:rPr>
          <w:color w:val="000000" w:themeColor="text1"/>
        </w:rPr>
        <w:t>:</w:t>
      </w:r>
    </w:p>
    <w:p w14:paraId="3941AD12" w14:textId="2A8F5844" w:rsidR="004B60F0" w:rsidRDefault="004B60F0" w:rsidP="00A30C3E">
      <w:pPr>
        <w:pStyle w:val="BodyText"/>
        <w:jc w:val="both"/>
        <w:rPr>
          <w:color w:val="000000" w:themeColor="text1"/>
        </w:rPr>
      </w:pPr>
      <w:r w:rsidRPr="000630A6">
        <w:rPr>
          <w:color w:val="000000" w:themeColor="text1"/>
        </w:rPr>
        <w:t>“</w:t>
      </w:r>
      <w:r>
        <w:rPr>
          <w:color w:val="000000" w:themeColor="text1"/>
        </w:rPr>
        <w:t>…</w:t>
      </w:r>
      <w:r w:rsidRPr="000630A6">
        <w:rPr>
          <w:b/>
          <w:bCs/>
          <w:i/>
          <w:iCs/>
          <w:color w:val="000000" w:themeColor="text1"/>
        </w:rPr>
        <w:t>and the government shall be upon his shoulder</w:t>
      </w:r>
      <w:r>
        <w:rPr>
          <w:i/>
          <w:iCs/>
          <w:color w:val="000000" w:themeColor="text1"/>
        </w:rPr>
        <w:t>…</w:t>
      </w:r>
      <w:r w:rsidRPr="000630A6">
        <w:rPr>
          <w:i/>
          <w:iCs/>
          <w:color w:val="000000" w:themeColor="text1"/>
        </w:rPr>
        <w:t xml:space="preserve"> </w:t>
      </w:r>
      <w:r w:rsidRPr="00F752FD">
        <w:rPr>
          <w:b/>
          <w:bCs/>
          <w:i/>
          <w:iCs/>
          <w:color w:val="000000" w:themeColor="text1"/>
        </w:rPr>
        <w:t>to order it and establish it</w:t>
      </w:r>
      <w:r w:rsidRPr="000630A6">
        <w:rPr>
          <w:i/>
          <w:iCs/>
          <w:color w:val="000000" w:themeColor="text1"/>
        </w:rPr>
        <w:t xml:space="preserve"> with judgment and justice from that time forward, even forever</w:t>
      </w:r>
      <w:r w:rsidRPr="000630A6">
        <w:rPr>
          <w:color w:val="000000" w:themeColor="text1"/>
        </w:rPr>
        <w:t>.”</w:t>
      </w:r>
      <w:r>
        <w:rPr>
          <w:color w:val="000000" w:themeColor="text1"/>
        </w:rPr>
        <w:t xml:space="preserve"> </w:t>
      </w:r>
      <w:r w:rsidRPr="000630A6">
        <w:rPr>
          <w:color w:val="000000" w:themeColor="text1"/>
        </w:rPr>
        <w:t>1 Corinthians 15:25-26,</w:t>
      </w:r>
      <w:r w:rsidRPr="000630A6">
        <w:rPr>
          <w:i/>
          <w:iCs/>
          <w:color w:val="000000" w:themeColor="text1"/>
        </w:rPr>
        <w:t xml:space="preserve"> “</w:t>
      </w:r>
      <w:r w:rsidRPr="00BB4E00">
        <w:rPr>
          <w:i/>
          <w:iCs/>
          <w:color w:val="000000" w:themeColor="text1"/>
        </w:rPr>
        <w:t xml:space="preserve">For He </w:t>
      </w:r>
      <w:r w:rsidRPr="00BB4E00">
        <w:rPr>
          <w:color w:val="000000" w:themeColor="text1"/>
        </w:rPr>
        <w:t>(Jesus)</w:t>
      </w:r>
      <w:r w:rsidRPr="00BB4E00">
        <w:rPr>
          <w:i/>
          <w:iCs/>
          <w:color w:val="000000" w:themeColor="text1"/>
        </w:rPr>
        <w:t xml:space="preserve"> must reign till He has put all enemies under His feet</w:t>
      </w:r>
      <w:r>
        <w:rPr>
          <w:i/>
          <w:iCs/>
          <w:color w:val="000000" w:themeColor="text1"/>
        </w:rPr>
        <w:t>…”</w:t>
      </w:r>
      <w:r>
        <w:rPr>
          <w:color w:val="000000" w:themeColor="text1"/>
        </w:rPr>
        <w:t xml:space="preserve"> </w:t>
      </w:r>
      <w:r w:rsidR="0086745C" w:rsidRPr="00BB4E00">
        <w:rPr>
          <w:b/>
          <w:bCs/>
          <w:color w:val="000000" w:themeColor="text1"/>
        </w:rPr>
        <w:t>If Jesus is in charge of our government, how can any pulpit leader and member of the Body of Christ turn away?</w:t>
      </w:r>
    </w:p>
    <w:p w14:paraId="0DFD1F0B" w14:textId="73E82510" w:rsidR="004B60F0" w:rsidRDefault="0086745C" w:rsidP="00A30C3E">
      <w:pPr>
        <w:pStyle w:val="BodyText"/>
        <w:jc w:val="both"/>
      </w:pPr>
      <w:r>
        <w:t>I</w:t>
      </w:r>
      <w:r w:rsidR="004B60F0">
        <w:t xml:space="preserve">f we don’t see our Abba Father’s hand in His </w:t>
      </w:r>
      <w:r w:rsidR="004B60F0" w:rsidRPr="003412A9">
        <w:rPr>
          <w:b/>
          <w:bCs/>
        </w:rPr>
        <w:t>1776 Creation</w:t>
      </w:r>
      <w:r w:rsidR="004B60F0">
        <w:t xml:space="preserve">, </w:t>
      </w:r>
      <w:r w:rsidR="004B60F0" w:rsidRPr="0086745C">
        <w:rPr>
          <w:b/>
          <w:bCs/>
        </w:rPr>
        <w:t>Eden 2.0</w:t>
      </w:r>
      <w:r w:rsidR="004B60F0">
        <w:t>, we don’t see the Devil’s war against Jesus through ‘</w:t>
      </w:r>
      <w:r w:rsidR="004B60F0" w:rsidRPr="003412A9">
        <w:rPr>
          <w:i/>
          <w:iCs/>
        </w:rPr>
        <w:t>peoples, nations, tongues, and kings</w:t>
      </w:r>
      <w:r w:rsidR="004B60F0">
        <w:t>.’ Revelation 12:12, “</w:t>
      </w:r>
      <w:r w:rsidR="004B60F0" w:rsidRPr="003412A9">
        <w:rPr>
          <w:i/>
          <w:iCs/>
        </w:rPr>
        <w:t>Woe to the earth and the sea, because the devil has come down to you with great wrath, knowing that he has only a short time</w:t>
      </w:r>
      <w:r w:rsidR="004B60F0">
        <w:t>.”</w:t>
      </w:r>
    </w:p>
    <w:p w14:paraId="36B8F923" w14:textId="77777777" w:rsidR="0086745C" w:rsidRDefault="004B60F0" w:rsidP="00A30C3E">
      <w:pPr>
        <w:pStyle w:val="BodyText"/>
        <w:jc w:val="both"/>
      </w:pPr>
      <w:r>
        <w:t>Ephesians 6:10-13, “</w:t>
      </w:r>
      <w:r w:rsidRPr="004B60F0">
        <w:rPr>
          <w:i/>
          <w:iCs/>
        </w:rPr>
        <w:t xml:space="preserve">For we do not wrestle against flesh and blood, but against principalities, against powers, against the rulers of the darkness of this age, against spiritual hosts of wickedness… and having done all, </w:t>
      </w:r>
      <w:r w:rsidRPr="00CF56F3">
        <w:rPr>
          <w:b/>
          <w:bCs/>
          <w:i/>
          <w:iCs/>
        </w:rPr>
        <w:t>to stand</w:t>
      </w:r>
      <w:r w:rsidRPr="004B60F0">
        <w:rPr>
          <w:i/>
          <w:iCs/>
        </w:rPr>
        <w:t>.</w:t>
      </w:r>
      <w:r>
        <w:t xml:space="preserve">” </w:t>
      </w:r>
    </w:p>
    <w:p w14:paraId="429C9521" w14:textId="55752640" w:rsidR="004B60F0" w:rsidRDefault="004B60F0" w:rsidP="00A30C3E">
      <w:pPr>
        <w:pStyle w:val="BodyText"/>
        <w:jc w:val="both"/>
      </w:pPr>
      <w:r w:rsidRPr="004B60F0">
        <w:rPr>
          <w:b/>
          <w:bCs/>
        </w:rPr>
        <w:t xml:space="preserve">Our Founders hated </w:t>
      </w:r>
      <w:r>
        <w:rPr>
          <w:b/>
          <w:bCs/>
        </w:rPr>
        <w:t xml:space="preserve">the Devil’s </w:t>
      </w:r>
      <w:r w:rsidRPr="004B60F0">
        <w:rPr>
          <w:b/>
          <w:bCs/>
        </w:rPr>
        <w:t>political parties</w:t>
      </w:r>
      <w:r>
        <w:rPr>
          <w:b/>
          <w:bCs/>
        </w:rPr>
        <w:t xml:space="preserve">, and our Abba Father commands us to stand against the Devil. </w:t>
      </w:r>
      <w:r w:rsidR="00CF56F3">
        <w:t>Our Founders</w:t>
      </w:r>
      <w:r>
        <w:t xml:space="preserve"> knew what the problem was: the Devil, but they </w:t>
      </w:r>
      <w:r w:rsidR="00CF56F3">
        <w:t xml:space="preserve">lacked </w:t>
      </w:r>
      <w:r w:rsidR="0086745C">
        <w:t>any historical</w:t>
      </w:r>
      <w:r w:rsidR="00CF56F3">
        <w:t xml:space="preserve"> experience to stop him</w:t>
      </w:r>
      <w:r>
        <w:t xml:space="preserve">. We offer </w:t>
      </w:r>
      <w:r w:rsidR="0086745C">
        <w:t xml:space="preserve">two </w:t>
      </w:r>
      <w:r>
        <w:t>of many quotes:</w:t>
      </w:r>
    </w:p>
    <w:p w14:paraId="0C11EC4E" w14:textId="77777777" w:rsidR="004B60F0" w:rsidRDefault="004B60F0" w:rsidP="00A30C3E">
      <w:pPr>
        <w:pStyle w:val="BodyText"/>
        <w:jc w:val="both"/>
      </w:pPr>
      <w:r w:rsidRPr="003412A9">
        <w:rPr>
          <w:b/>
          <w:bCs/>
        </w:rPr>
        <w:t>John Adams</w:t>
      </w:r>
      <w:r>
        <w:t>, “</w:t>
      </w:r>
      <w:r w:rsidRPr="003412A9">
        <w:rPr>
          <w:i/>
          <w:iCs/>
        </w:rPr>
        <w:t>The Devil has been the great master of party spirit. It is the source of countless evils in society." “The Spirit of Faction is the greatest political evil. It opens a door to corruption and all the passions which have ever been considered the works of The Devil</w:t>
      </w:r>
      <w:r>
        <w:t>.”</w:t>
      </w:r>
    </w:p>
    <w:p w14:paraId="26A33398" w14:textId="77777777" w:rsidR="004B60F0" w:rsidRDefault="004B60F0" w:rsidP="00A30C3E">
      <w:pPr>
        <w:pStyle w:val="BodyText"/>
        <w:jc w:val="both"/>
      </w:pPr>
      <w:r w:rsidRPr="003412A9">
        <w:rPr>
          <w:b/>
          <w:bCs/>
        </w:rPr>
        <w:t>George Washington</w:t>
      </w:r>
      <w:r>
        <w:t>, “</w:t>
      </w:r>
      <w:r w:rsidRPr="003412A9">
        <w:rPr>
          <w:i/>
          <w:iCs/>
        </w:rPr>
        <w:t>The spirit of party</w:t>
      </w:r>
      <w:r>
        <w:t xml:space="preserve"> (the Devil) </w:t>
      </w:r>
      <w:r w:rsidRPr="003412A9">
        <w:rPr>
          <w:i/>
          <w:iCs/>
        </w:rPr>
        <w:t xml:space="preserve">… serves always to distract the public councils and enfeeble the public administration. It agitates the community with ill-founded jealousies and false </w:t>
      </w:r>
      <w:proofErr w:type="gramStart"/>
      <w:r w:rsidRPr="003412A9">
        <w:rPr>
          <w:i/>
          <w:iCs/>
        </w:rPr>
        <w:t>alarms,</w:t>
      </w:r>
      <w:proofErr w:type="gramEnd"/>
      <w:r w:rsidRPr="003412A9">
        <w:rPr>
          <w:i/>
          <w:iCs/>
        </w:rPr>
        <w:t xml:space="preserve"> it kindles the animosity of one part against another… and opens the door to foreign influence and corruption</w:t>
      </w:r>
      <w:r>
        <w:t>.”</w:t>
      </w:r>
    </w:p>
    <w:p w14:paraId="698C0758" w14:textId="1F97A220" w:rsidR="004B60F0" w:rsidRDefault="00CF56F3" w:rsidP="00A30C3E">
      <w:pPr>
        <w:pStyle w:val="BodyText"/>
        <w:jc w:val="both"/>
        <w:rPr>
          <w:i/>
          <w:iCs/>
          <w:color w:val="000000" w:themeColor="text1"/>
        </w:rPr>
      </w:pPr>
      <w:r w:rsidRPr="00CF56F3">
        <w:rPr>
          <w:b/>
          <w:bCs/>
        </w:rPr>
        <w:t>Godly Civics</w:t>
      </w:r>
      <w:r w:rsidR="004B60F0">
        <w:t xml:space="preserve"> also look</w:t>
      </w:r>
      <w:r>
        <w:t>s</w:t>
      </w:r>
      <w:r w:rsidR="004B60F0">
        <w:t xml:space="preserve"> at why our Abba Father created humans. Genesis does not tell us. We do not find out until Isaiah brings Israel back to our Abba Father, when nations ruled the world. </w:t>
      </w:r>
      <w:proofErr w:type="spellStart"/>
      <w:r w:rsidR="004B60F0">
        <w:t>V43:7</w:t>
      </w:r>
      <w:proofErr w:type="spellEnd"/>
      <w:r w:rsidR="004B60F0">
        <w:t xml:space="preserve"> says, “</w:t>
      </w:r>
      <w:r w:rsidR="004B60F0" w:rsidRPr="004B60F0">
        <w:rPr>
          <w:i/>
          <w:iCs/>
        </w:rPr>
        <w:t>All who I called by my name, whom I created for my glory</w:t>
      </w:r>
      <w:r w:rsidR="004B60F0">
        <w:t xml:space="preserve">…” Paul reinforces Isaiah in </w:t>
      </w:r>
      <w:r w:rsidR="004B60F0" w:rsidRPr="000630A6">
        <w:rPr>
          <w:color w:val="000000" w:themeColor="text1"/>
        </w:rPr>
        <w:t xml:space="preserve">1 Corinthians 10:31, </w:t>
      </w:r>
      <w:r w:rsidR="004B60F0" w:rsidRPr="000630A6">
        <w:rPr>
          <w:i/>
          <w:iCs/>
          <w:color w:val="000000" w:themeColor="text1"/>
        </w:rPr>
        <w:t>“…whatever you do, do all to the glory of God.</w:t>
      </w:r>
      <w:r w:rsidR="004B60F0">
        <w:rPr>
          <w:i/>
          <w:iCs/>
          <w:color w:val="000000" w:themeColor="text1"/>
        </w:rPr>
        <w:t xml:space="preserve"> </w:t>
      </w:r>
    </w:p>
    <w:p w14:paraId="1359F240" w14:textId="49ED594E" w:rsidR="004B60F0" w:rsidRPr="004B60F0" w:rsidRDefault="004B60F0" w:rsidP="00A30C3E">
      <w:pPr>
        <w:pStyle w:val="BodyText"/>
        <w:jc w:val="both"/>
        <w:rPr>
          <w:color w:val="000000" w:themeColor="text1"/>
        </w:rPr>
      </w:pPr>
      <w:r>
        <w:rPr>
          <w:color w:val="000000" w:themeColor="text1"/>
        </w:rPr>
        <w:t xml:space="preserve">Doing all in glory to our Abba Father includes redeeming His </w:t>
      </w:r>
      <w:r w:rsidRPr="004B60F0">
        <w:rPr>
          <w:b/>
          <w:bCs/>
          <w:color w:val="000000" w:themeColor="text1"/>
        </w:rPr>
        <w:t>1776 Creation, Eden 2.0</w:t>
      </w:r>
      <w:r>
        <w:rPr>
          <w:color w:val="000000" w:themeColor="text1"/>
        </w:rPr>
        <w:t xml:space="preserve">, i.e., finally driving the Devil’s </w:t>
      </w:r>
      <w:r w:rsidRPr="004B60F0">
        <w:rPr>
          <w:i/>
          <w:iCs/>
          <w:color w:val="000000" w:themeColor="text1"/>
        </w:rPr>
        <w:t>political part</w:t>
      </w:r>
      <w:r w:rsidR="00DC3C6C">
        <w:rPr>
          <w:i/>
          <w:iCs/>
          <w:color w:val="000000" w:themeColor="text1"/>
        </w:rPr>
        <w:t>ies</w:t>
      </w:r>
      <w:r>
        <w:rPr>
          <w:color w:val="000000" w:themeColor="text1"/>
        </w:rPr>
        <w:t xml:space="preserve"> out of it and replacing them with His inviolate </w:t>
      </w:r>
      <w:r w:rsidRPr="00013032">
        <w:rPr>
          <w:i/>
          <w:iCs/>
          <w:color w:val="000000" w:themeColor="text1"/>
        </w:rPr>
        <w:t>Laws of Nature</w:t>
      </w:r>
      <w:r>
        <w:rPr>
          <w:color w:val="000000" w:themeColor="text1"/>
        </w:rPr>
        <w:t xml:space="preserve"> for everyone.</w:t>
      </w:r>
    </w:p>
    <w:p w14:paraId="6E8C590C" w14:textId="77777777" w:rsidR="0086745C" w:rsidRDefault="003412A9" w:rsidP="00A30C3E">
      <w:pPr>
        <w:pStyle w:val="BodyText"/>
        <w:jc w:val="both"/>
      </w:pPr>
      <w:r>
        <w:t xml:space="preserve">Two previous Awakenings brought us to today’s </w:t>
      </w:r>
      <w:r w:rsidR="004B60F0">
        <w:t>call to arms</w:t>
      </w:r>
      <w:r>
        <w:t xml:space="preserve">: </w:t>
      </w:r>
      <w:r w:rsidRPr="004B60F0">
        <w:rPr>
          <w:b/>
          <w:bCs/>
        </w:rPr>
        <w:t xml:space="preserve">removing the Devil’s </w:t>
      </w:r>
      <w:proofErr w:type="gramStart"/>
      <w:r w:rsidRPr="004B60F0">
        <w:rPr>
          <w:b/>
          <w:bCs/>
          <w:i/>
          <w:iCs/>
        </w:rPr>
        <w:t>political party</w:t>
      </w:r>
      <w:proofErr w:type="gramEnd"/>
      <w:r w:rsidRPr="004B60F0">
        <w:rPr>
          <w:b/>
          <w:bCs/>
          <w:i/>
          <w:iCs/>
        </w:rPr>
        <w:t xml:space="preserve"> power</w:t>
      </w:r>
      <w:r w:rsidRPr="004B60F0">
        <w:rPr>
          <w:b/>
          <w:bCs/>
        </w:rPr>
        <w:t xml:space="preserve"> from our Abba Father’s </w:t>
      </w:r>
      <w:r w:rsidRPr="003412A9">
        <w:rPr>
          <w:b/>
          <w:bCs/>
        </w:rPr>
        <w:t>1776 Creation, Eden 2.0.</w:t>
      </w:r>
      <w:r>
        <w:rPr>
          <w:b/>
          <w:bCs/>
        </w:rPr>
        <w:t xml:space="preserve"> </w:t>
      </w:r>
      <w:r w:rsidRPr="004B60F0">
        <w:t xml:space="preserve">The </w:t>
      </w:r>
      <w:r w:rsidRPr="004B60F0">
        <w:rPr>
          <w:i/>
          <w:iCs/>
        </w:rPr>
        <w:t>Third Awakening</w:t>
      </w:r>
      <w:r w:rsidRPr="004B60F0">
        <w:t xml:space="preserve"> is every pulpit leader’s </w:t>
      </w:r>
      <w:r w:rsidRPr="004B60F0">
        <w:rPr>
          <w:i/>
          <w:iCs/>
        </w:rPr>
        <w:t>Call to Arms</w:t>
      </w:r>
      <w:r w:rsidR="004B60F0">
        <w:rPr>
          <w:i/>
          <w:iCs/>
        </w:rPr>
        <w:t xml:space="preserve"> </w:t>
      </w:r>
      <w:r w:rsidR="004B60F0" w:rsidRPr="004B60F0">
        <w:t>for that mission</w:t>
      </w:r>
      <w:r w:rsidRPr="004B60F0">
        <w:t>.</w:t>
      </w:r>
      <w:r>
        <w:rPr>
          <w:b/>
          <w:bCs/>
        </w:rPr>
        <w:t xml:space="preserve"> </w:t>
      </w:r>
      <w:r w:rsidRPr="003412A9">
        <w:t xml:space="preserve">We use the </w:t>
      </w:r>
      <w:r>
        <w:t>‘</w:t>
      </w:r>
      <w:r w:rsidRPr="003412A9">
        <w:t>Abba Father</w:t>
      </w:r>
      <w:r>
        <w:t>’</w:t>
      </w:r>
      <w:r w:rsidRPr="003412A9">
        <w:t xml:space="preserve"> mon</w:t>
      </w:r>
      <w:r>
        <w:t>i</w:t>
      </w:r>
      <w:r w:rsidRPr="003412A9">
        <w:t>ker because it is the most</w:t>
      </w:r>
      <w:r>
        <w:t xml:space="preserve"> intimate relationship in our Family of God, and we have a job to do in the Family Business: </w:t>
      </w:r>
      <w:r w:rsidRPr="003412A9">
        <w:rPr>
          <w:i/>
          <w:iCs/>
        </w:rPr>
        <w:t>getting all we can into Heaven</w:t>
      </w:r>
      <w:r>
        <w:t>.</w:t>
      </w:r>
      <w:r w:rsidR="0086745C">
        <w:t xml:space="preserve"> </w:t>
      </w:r>
    </w:p>
    <w:p w14:paraId="1C2C489F" w14:textId="459AA6BC" w:rsidR="00CF56F3" w:rsidRDefault="0086745C" w:rsidP="00A30C3E">
      <w:pPr>
        <w:pStyle w:val="BodyText"/>
        <w:jc w:val="both"/>
        <w:sectPr w:rsidR="00CF56F3" w:rsidSect="00CF56F3">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008" w:right="1080" w:bottom="720" w:left="1080" w:header="0" w:footer="144" w:gutter="0"/>
          <w:cols w:space="720"/>
          <w:titlePg/>
          <w:docGrid w:linePitch="360"/>
        </w:sectPr>
      </w:pPr>
      <w:r>
        <w:t xml:space="preserve">That does not happen when the Devil’s </w:t>
      </w:r>
      <w:r w:rsidRPr="003412A9">
        <w:rPr>
          <w:i/>
          <w:iCs/>
        </w:rPr>
        <w:t>political parties</w:t>
      </w:r>
      <w:r>
        <w:t xml:space="preserve"> take control of our Abba Father’s </w:t>
      </w:r>
      <w:r w:rsidRPr="003412A9">
        <w:rPr>
          <w:b/>
          <w:bCs/>
        </w:rPr>
        <w:t>1776 Creation, Eden 2.0</w:t>
      </w:r>
      <w:r w:rsidRPr="003412A9">
        <w:rPr>
          <w:b/>
          <w:bCs/>
          <w:i/>
          <w:iCs/>
        </w:rPr>
        <w:t>,</w:t>
      </w:r>
      <w:r w:rsidRPr="003412A9">
        <w:rPr>
          <w:b/>
          <w:bCs/>
        </w:rPr>
        <w:t xml:space="preserve"> and destroy it</w:t>
      </w:r>
      <w:r>
        <w:t xml:space="preserve">. That almost happened in 2024, even with the </w:t>
      </w:r>
      <w:r w:rsidRPr="003412A9">
        <w:rPr>
          <w:b/>
          <w:bCs/>
          <w:i/>
          <w:iCs/>
        </w:rPr>
        <w:t>Biblical Worldview</w:t>
      </w:r>
      <w:r>
        <w:t xml:space="preserve"> and the</w:t>
      </w:r>
      <w:r w:rsidR="003412A9">
        <w:t xml:space="preserve"> </w:t>
      </w:r>
    </w:p>
    <w:p w14:paraId="2F4ED4F6" w14:textId="6001529E" w:rsidR="003412A9" w:rsidRDefault="002C7F89" w:rsidP="00A30C3E">
      <w:pPr>
        <w:pStyle w:val="BodyText"/>
        <w:jc w:val="both"/>
      </w:pPr>
      <w:r w:rsidRPr="004B60F0">
        <w:rPr>
          <w:b/>
          <w:bCs/>
          <w:i/>
          <w:iCs/>
        </w:rPr>
        <w:lastRenderedPageBreak/>
        <w:t>Biblical Citizenship</w:t>
      </w:r>
      <w:r w:rsidR="00DC3C6C">
        <w:rPr>
          <w:b/>
          <w:bCs/>
          <w:i/>
          <w:iCs/>
        </w:rPr>
        <w:t xml:space="preserve"> teaching</w:t>
      </w:r>
      <w:r>
        <w:rPr>
          <w:i/>
          <w:iCs/>
        </w:rPr>
        <w:t xml:space="preserve">, which is the </w:t>
      </w:r>
      <w:r w:rsidRPr="003412A9">
        <w:rPr>
          <w:i/>
          <w:iCs/>
        </w:rPr>
        <w:t>holy grail</w:t>
      </w:r>
      <w:r>
        <w:t xml:space="preserve"> that all </w:t>
      </w:r>
      <w:r w:rsidRPr="003412A9">
        <w:rPr>
          <w:b/>
          <w:bCs/>
        </w:rPr>
        <w:t>Liberty Pastors</w:t>
      </w:r>
      <w:r>
        <w:t xml:space="preserve"> use today, </w:t>
      </w:r>
      <w:r w:rsidRPr="003412A9">
        <w:t xml:space="preserve">along with </w:t>
      </w:r>
      <w:r w:rsidRPr="003412A9">
        <w:rPr>
          <w:b/>
          <w:bCs/>
        </w:rPr>
        <w:t>Turning Point USA</w:t>
      </w:r>
      <w:r>
        <w:rPr>
          <w:b/>
          <w:bCs/>
        </w:rPr>
        <w:t>.</w:t>
      </w:r>
      <w:r>
        <w:t xml:space="preserve"> </w:t>
      </w:r>
      <w:r w:rsidR="0086745C" w:rsidRPr="002C7F89">
        <w:rPr>
          <w:b/>
          <w:bCs/>
        </w:rPr>
        <w:t>C</w:t>
      </w:r>
      <w:r w:rsidR="003412A9" w:rsidRPr="002C7F89">
        <w:rPr>
          <w:b/>
          <w:bCs/>
        </w:rPr>
        <w:t xml:space="preserve">hange </w:t>
      </w:r>
      <w:proofErr w:type="spellStart"/>
      <w:r w:rsidR="003412A9" w:rsidRPr="002C7F89">
        <w:rPr>
          <w:b/>
          <w:bCs/>
        </w:rPr>
        <w:t>230k</w:t>
      </w:r>
      <w:proofErr w:type="spellEnd"/>
      <w:r w:rsidR="003412A9" w:rsidRPr="002C7F89">
        <w:rPr>
          <w:b/>
          <w:bCs/>
        </w:rPr>
        <w:t xml:space="preserve"> ballots for president in three swing states (0.15%) in 2024</w:t>
      </w:r>
      <w:r w:rsidR="003412A9">
        <w:t>,</w:t>
      </w:r>
      <w:r w:rsidR="003412A9" w:rsidRPr="002C7F89">
        <w:t xml:space="preserve"> and the Devil’s Blue Party owns our Abba Father’s</w:t>
      </w:r>
      <w:r w:rsidR="003412A9">
        <w:rPr>
          <w:b/>
          <w:bCs/>
        </w:rPr>
        <w:t xml:space="preserve"> 1776 Creation, Eden 2.0. </w:t>
      </w:r>
      <w:r w:rsidR="003412A9" w:rsidRPr="003412A9">
        <w:t>Please pray on that.</w:t>
      </w:r>
      <w:r w:rsidR="00CF56F3">
        <w:t xml:space="preserve"> Pray some more.</w:t>
      </w:r>
    </w:p>
    <w:p w14:paraId="48560CA2" w14:textId="3EB9F1CC" w:rsidR="003412A9" w:rsidRDefault="003412A9" w:rsidP="00A30C3E">
      <w:pPr>
        <w:pStyle w:val="BodyText"/>
        <w:jc w:val="both"/>
      </w:pPr>
      <w:r w:rsidRPr="003412A9">
        <w:t xml:space="preserve">The first </w:t>
      </w:r>
      <w:r>
        <w:t xml:space="preserve">Awakening </w:t>
      </w:r>
      <w:r w:rsidRPr="003412A9">
        <w:t xml:space="preserve">was </w:t>
      </w:r>
      <w:r>
        <w:t xml:space="preserve">about divine sovereignty and covenant theology, as our Founders defeated the British Empire with a bunch of misfits and their blood. Our Abba Father </w:t>
      </w:r>
      <w:r w:rsidRPr="003412A9">
        <w:rPr>
          <w:b/>
          <w:bCs/>
        </w:rPr>
        <w:t>ended the kingship form of government</w:t>
      </w:r>
      <w:r>
        <w:t xml:space="preserve"> started by Narmer in Egypt in 3100 BC</w:t>
      </w:r>
      <w:r w:rsidR="00A30107">
        <w:t>. Before, the family tribe was the government. I</w:t>
      </w:r>
      <w:r>
        <w:t xml:space="preserve">n 1776, </w:t>
      </w:r>
      <w:r w:rsidR="00A30107">
        <w:t>as in Eden, our Abba Father is in our hearts, and our government was to be driven by His inv</w:t>
      </w:r>
      <w:r w:rsidR="00DC3C6C">
        <w:t>iolate</w:t>
      </w:r>
      <w:r>
        <w:t xml:space="preserve"> Laws of Nature (self-evident truths) that hold the universe together and determine all outcomes.</w:t>
      </w:r>
    </w:p>
    <w:p w14:paraId="31DFDA7B" w14:textId="0ADCDCC1" w:rsidR="003412A9" w:rsidRDefault="003412A9" w:rsidP="00A30C3E">
      <w:pPr>
        <w:pStyle w:val="BodyText"/>
        <w:jc w:val="both"/>
      </w:pPr>
      <w:r>
        <w:t>That is our Declaration of Independence and our Constitution’s 1</w:t>
      </w:r>
      <w:r w:rsidRPr="003412A9">
        <w:rPr>
          <w:vertAlign w:val="superscript"/>
        </w:rPr>
        <w:t>st</w:t>
      </w:r>
      <w:r>
        <w:t xml:space="preserve"> Amendment; never human whims, ideology, </w:t>
      </w:r>
      <w:r w:rsidRPr="004B60F0">
        <w:rPr>
          <w:i/>
          <w:iCs/>
        </w:rPr>
        <w:t>political parties</w:t>
      </w:r>
      <w:r>
        <w:t xml:space="preserve">, or despotic rulers. </w:t>
      </w:r>
      <w:r w:rsidRPr="003412A9">
        <w:rPr>
          <w:b/>
          <w:bCs/>
        </w:rPr>
        <w:t xml:space="preserve">It is the </w:t>
      </w:r>
      <w:r w:rsidRPr="003412A9">
        <w:rPr>
          <w:b/>
          <w:bCs/>
          <w:i/>
          <w:iCs/>
        </w:rPr>
        <w:t>outcomes</w:t>
      </w:r>
      <w:r>
        <w:t xml:space="preserve"> that everyone has missed to date, especially us pulpit leaders. </w:t>
      </w:r>
      <w:r w:rsidRPr="003412A9">
        <w:t>“</w:t>
      </w:r>
      <w:r w:rsidRPr="003412A9">
        <w:rPr>
          <w:i/>
          <w:iCs/>
        </w:rPr>
        <w:t>Give unto Caesar</w:t>
      </w:r>
      <w:r w:rsidRPr="003412A9">
        <w:t xml:space="preserve">…” no longer makes sense when there is no Caesar. And only twenty percent of </w:t>
      </w:r>
      <w:r w:rsidR="00CF56F3">
        <w:t xml:space="preserve">the </w:t>
      </w:r>
      <w:r w:rsidRPr="003412A9">
        <w:t>‘</w:t>
      </w:r>
      <w:r w:rsidRPr="003412A9">
        <w:rPr>
          <w:i/>
          <w:iCs/>
        </w:rPr>
        <w:t>Protestant</w:t>
      </w:r>
      <w:r w:rsidR="00CF56F3">
        <w:rPr>
          <w:i/>
          <w:iCs/>
        </w:rPr>
        <w:t xml:space="preserve"> wing</w:t>
      </w:r>
      <w:r w:rsidR="00CF56F3">
        <w:t xml:space="preserve">’ </w:t>
      </w:r>
      <w:r w:rsidRPr="003412A9">
        <w:t>is not enough</w:t>
      </w:r>
      <w:r w:rsidR="00CF56F3">
        <w:t xml:space="preserve"> army</w:t>
      </w:r>
      <w:r w:rsidRPr="003412A9">
        <w:t xml:space="preserve"> for today’s mission. </w:t>
      </w:r>
      <w:r w:rsidR="0086745C" w:rsidRPr="0086745C">
        <w:rPr>
          <w:b/>
          <w:bCs/>
        </w:rPr>
        <w:t>Godly Civics</w:t>
      </w:r>
      <w:r w:rsidR="0086745C">
        <w:t xml:space="preserve"> is the only solution, inspired by the Holy Spirit.</w:t>
      </w:r>
    </w:p>
    <w:p w14:paraId="62F9DD04" w14:textId="38540751" w:rsidR="003412A9" w:rsidRPr="003412A9" w:rsidRDefault="003412A9" w:rsidP="00A30C3E">
      <w:pPr>
        <w:pStyle w:val="BodyText"/>
        <w:jc w:val="both"/>
      </w:pPr>
      <w:r>
        <w:t xml:space="preserve">The Laws of Nature are our Abba Father’s Genesis creation; no pulpit leader can shut them out because teaching them is teaching our Abba Father Himself to the world. </w:t>
      </w:r>
      <w:r w:rsidRPr="003412A9">
        <w:rPr>
          <w:color w:val="000000" w:themeColor="text1"/>
        </w:rPr>
        <w:t>And here is the</w:t>
      </w:r>
      <w:r>
        <w:rPr>
          <w:color w:val="000000" w:themeColor="text1"/>
        </w:rPr>
        <w:t xml:space="preserve"> most important point – the Laws of Nature are like the sun and rain, they work for everyone, Believer or not, and that is what we take into the public square with a unified Body of Christ. The only debate with the Laws of Nature concerns the quality of the data and experience provided by research and practice</w:t>
      </w:r>
      <w:r w:rsidR="00CF56F3">
        <w:rPr>
          <w:color w:val="000000" w:themeColor="text1"/>
        </w:rPr>
        <w:t xml:space="preserve"> seeking them</w:t>
      </w:r>
      <w:r>
        <w:rPr>
          <w:color w:val="000000" w:themeColor="text1"/>
        </w:rPr>
        <w:t>.</w:t>
      </w:r>
    </w:p>
    <w:p w14:paraId="49A33B7E" w14:textId="77777777" w:rsidR="003412A9" w:rsidRPr="000630A6" w:rsidRDefault="003412A9" w:rsidP="00A30C3E">
      <w:pPr>
        <w:pStyle w:val="BodyText"/>
        <w:jc w:val="both"/>
        <w:rPr>
          <w:color w:val="000000" w:themeColor="text1"/>
        </w:rPr>
      </w:pPr>
      <w:r w:rsidRPr="000630A6">
        <w:rPr>
          <w:color w:val="000000" w:themeColor="text1"/>
        </w:rPr>
        <w:t>The Scripture is clear about the Laws of Nature: Psalm 19:1-4, “</w:t>
      </w:r>
      <w:r w:rsidRPr="000630A6">
        <w:rPr>
          <w:i/>
          <w:iCs/>
          <w:color w:val="000000" w:themeColor="text1"/>
        </w:rPr>
        <w:t>The heavens declare the glory of God; the skies proclaim the work of his hands… Their voice goes out into all the Earth</w:t>
      </w:r>
      <w:r w:rsidRPr="000630A6">
        <w:rPr>
          <w:color w:val="000000" w:themeColor="text1"/>
        </w:rPr>
        <w:t>.” Jeremiah 33:25, “</w:t>
      </w:r>
      <w:r w:rsidRPr="000630A6">
        <w:rPr>
          <w:i/>
          <w:iCs/>
          <w:color w:val="000000" w:themeColor="text1"/>
        </w:rPr>
        <w:t>Thus says the Lord: ‘If My covenant is not with day and night, and if I have not appointed the ordinances of Heaven and Earth</w:t>
      </w:r>
      <w:r w:rsidRPr="000630A6">
        <w:rPr>
          <w:color w:val="000000" w:themeColor="text1"/>
        </w:rPr>
        <w:t xml:space="preserve">…” </w:t>
      </w:r>
      <w:r w:rsidRPr="003412A9">
        <w:rPr>
          <w:b/>
          <w:bCs/>
          <w:color w:val="000000" w:themeColor="text1"/>
        </w:rPr>
        <w:t>The ‘</w:t>
      </w:r>
      <w:r w:rsidRPr="003412A9">
        <w:rPr>
          <w:b/>
          <w:bCs/>
          <w:i/>
          <w:iCs/>
          <w:color w:val="000000" w:themeColor="text1"/>
        </w:rPr>
        <w:t>ordinances of Heaven and Earth’</w:t>
      </w:r>
      <w:r w:rsidRPr="003412A9">
        <w:rPr>
          <w:b/>
          <w:bCs/>
          <w:color w:val="000000" w:themeColor="text1"/>
        </w:rPr>
        <w:t xml:space="preserve"> are the Laws of Nature</w:t>
      </w:r>
      <w:r w:rsidRPr="000630A6">
        <w:rPr>
          <w:color w:val="000000" w:themeColor="text1"/>
        </w:rPr>
        <w:t>.</w:t>
      </w:r>
    </w:p>
    <w:p w14:paraId="3DB646E7" w14:textId="6726B39A" w:rsidR="003412A9" w:rsidRDefault="003412A9" w:rsidP="00A30C3E">
      <w:pPr>
        <w:pStyle w:val="BodyText"/>
        <w:jc w:val="both"/>
        <w:rPr>
          <w:b/>
          <w:bCs/>
          <w:color w:val="000000" w:themeColor="text1"/>
        </w:rPr>
      </w:pPr>
      <w:r w:rsidRPr="000630A6">
        <w:rPr>
          <w:color w:val="000000" w:themeColor="text1"/>
        </w:rPr>
        <w:t xml:space="preserve">Romans 1:19-20, “... </w:t>
      </w:r>
      <w:r w:rsidRPr="000630A6">
        <w:rPr>
          <w:i/>
          <w:iCs/>
          <w:color w:val="000000" w:themeColor="text1"/>
        </w:rPr>
        <w:t xml:space="preserve">because what may be known of our God is manifest in them, for our God has shown it to them. For since the creation of the world </w:t>
      </w:r>
      <w:r w:rsidRPr="003412A9">
        <w:rPr>
          <w:b/>
          <w:bCs/>
          <w:i/>
          <w:iCs/>
          <w:color w:val="000000" w:themeColor="text1"/>
        </w:rPr>
        <w:t>His invisible attributes are clearly seen</w:t>
      </w:r>
      <w:r w:rsidRPr="000630A6">
        <w:rPr>
          <w:i/>
          <w:iCs/>
          <w:color w:val="000000" w:themeColor="text1"/>
        </w:rPr>
        <w:t xml:space="preserve">, </w:t>
      </w:r>
      <w:r w:rsidRPr="000630A6">
        <w:rPr>
          <w:b/>
          <w:bCs/>
          <w:i/>
          <w:iCs/>
          <w:color w:val="000000" w:themeColor="text1"/>
        </w:rPr>
        <w:t>being understood by the things that are made</w:t>
      </w:r>
      <w:r w:rsidRPr="000630A6">
        <w:rPr>
          <w:i/>
          <w:iCs/>
          <w:color w:val="000000" w:themeColor="text1"/>
        </w:rPr>
        <w:t>, even His eternal power and Godhead, so that they are without excuse</w:t>
      </w:r>
      <w:r w:rsidRPr="000630A6">
        <w:rPr>
          <w:color w:val="000000" w:themeColor="text1"/>
        </w:rPr>
        <w:t>…’ In other words, the Laws of Nature are there for ‘</w:t>
      </w:r>
      <w:r w:rsidRPr="000630A6">
        <w:rPr>
          <w:i/>
          <w:iCs/>
          <w:color w:val="000000" w:themeColor="text1"/>
        </w:rPr>
        <w:t>we the people’</w:t>
      </w:r>
      <w:r w:rsidRPr="000630A6">
        <w:rPr>
          <w:color w:val="000000" w:themeColor="text1"/>
        </w:rPr>
        <w:t xml:space="preserve"> to discover</w:t>
      </w:r>
      <w:r>
        <w:rPr>
          <w:color w:val="000000" w:themeColor="text1"/>
        </w:rPr>
        <w:t xml:space="preserve"> over time,</w:t>
      </w:r>
      <w:r w:rsidR="004B60F0">
        <w:rPr>
          <w:color w:val="000000" w:themeColor="text1"/>
        </w:rPr>
        <w:t xml:space="preserve"> </w:t>
      </w:r>
      <w:r w:rsidR="004B60F0" w:rsidRPr="004B60F0">
        <w:rPr>
          <w:b/>
          <w:bCs/>
          <w:color w:val="000000" w:themeColor="text1"/>
        </w:rPr>
        <w:t>well</w:t>
      </w:r>
      <w:r w:rsidRPr="004B60F0">
        <w:rPr>
          <w:b/>
          <w:bCs/>
          <w:color w:val="000000" w:themeColor="text1"/>
        </w:rPr>
        <w:t xml:space="preserve"> </w:t>
      </w:r>
      <w:r w:rsidRPr="00F752FD">
        <w:rPr>
          <w:b/>
          <w:bCs/>
          <w:color w:val="000000" w:themeColor="text1"/>
        </w:rPr>
        <w:t>after Scripture</w:t>
      </w:r>
      <w:r>
        <w:rPr>
          <w:b/>
          <w:bCs/>
          <w:color w:val="000000" w:themeColor="text1"/>
        </w:rPr>
        <w:t xml:space="preserve"> was written</w:t>
      </w:r>
      <w:r w:rsidRPr="003412A9">
        <w:rPr>
          <w:color w:val="000000" w:themeColor="text1"/>
        </w:rPr>
        <w:t>. Please pray on that. Pray some more.</w:t>
      </w:r>
    </w:p>
    <w:p w14:paraId="1A5CA13A" w14:textId="77777777" w:rsidR="003412A9" w:rsidRDefault="003412A9" w:rsidP="00A30C3E">
      <w:pPr>
        <w:pStyle w:val="BodyText"/>
        <w:jc w:val="both"/>
      </w:pPr>
      <w:r>
        <w:t>What our Abba Father ‘</w:t>
      </w:r>
      <w:r w:rsidRPr="003412A9">
        <w:rPr>
          <w:i/>
          <w:iCs/>
        </w:rPr>
        <w:t>made</w:t>
      </w:r>
      <w:r>
        <w:t xml:space="preserve">’ in 1776 was His new nation, </w:t>
      </w:r>
      <w:r w:rsidRPr="004B60F0">
        <w:rPr>
          <w:b/>
          <w:bCs/>
        </w:rPr>
        <w:t>Eden 2.0</w:t>
      </w:r>
      <w:r>
        <w:t xml:space="preserve">, ending the </w:t>
      </w:r>
      <w:proofErr w:type="gramStart"/>
      <w:r>
        <w:t>kingship type</w:t>
      </w:r>
      <w:proofErr w:type="gramEnd"/>
      <w:r>
        <w:t xml:space="preserve"> of government. It required compromise, and the idea of owning humans goes back to the Old Testament.</w:t>
      </w:r>
    </w:p>
    <w:p w14:paraId="638550EF" w14:textId="77777777" w:rsidR="0086745C" w:rsidRDefault="003412A9" w:rsidP="00A30C3E">
      <w:pPr>
        <w:pStyle w:val="BodyText"/>
        <w:jc w:val="both"/>
      </w:pPr>
      <w:r>
        <w:t xml:space="preserve">The </w:t>
      </w:r>
      <w:r w:rsidRPr="006013A0">
        <w:rPr>
          <w:b/>
          <w:bCs/>
        </w:rPr>
        <w:t>Second Awakening</w:t>
      </w:r>
      <w:r>
        <w:t xml:space="preserve"> was 1795-</w:t>
      </w:r>
      <w:proofErr w:type="spellStart"/>
      <w:r>
        <w:t>1840’s</w:t>
      </w:r>
      <w:proofErr w:type="spellEnd"/>
      <w:r>
        <w:t>, to end slavery and launch a ‘</w:t>
      </w:r>
      <w:r w:rsidRPr="003412A9">
        <w:rPr>
          <w:i/>
          <w:iCs/>
        </w:rPr>
        <w:t>new birth of freedom’</w:t>
      </w:r>
      <w:r>
        <w:t xml:space="preserve"> that, combined with the </w:t>
      </w:r>
      <w:r w:rsidRPr="003412A9">
        <w:rPr>
          <w:i/>
          <w:iCs/>
        </w:rPr>
        <w:t>Industrial Revolution</w:t>
      </w:r>
      <w:r>
        <w:t xml:space="preserve">, delivered the </w:t>
      </w:r>
      <w:r w:rsidRPr="003412A9">
        <w:rPr>
          <w:i/>
          <w:iCs/>
        </w:rPr>
        <w:t>Golden Age</w:t>
      </w:r>
      <w:r>
        <w:t xml:space="preserve"> of our Abba Father’s </w:t>
      </w:r>
      <w:r w:rsidRPr="003412A9">
        <w:rPr>
          <w:b/>
          <w:bCs/>
        </w:rPr>
        <w:t>1776 Creation, Eden 2</w:t>
      </w:r>
      <w:r>
        <w:t xml:space="preserve">. </w:t>
      </w:r>
      <w:r w:rsidRPr="003412A9">
        <w:t xml:space="preserve">That also </w:t>
      </w:r>
      <w:r w:rsidR="004B60F0">
        <w:t>required</w:t>
      </w:r>
      <w:r w:rsidRPr="003412A9">
        <w:t xml:space="preserve"> blood.</w:t>
      </w:r>
      <w:r>
        <w:t xml:space="preserve"> </w:t>
      </w:r>
    </w:p>
    <w:p w14:paraId="5D8FD95E" w14:textId="5B48D484" w:rsidR="006013A0" w:rsidRDefault="003412A9" w:rsidP="00A30C3E">
      <w:pPr>
        <w:pStyle w:val="BodyText"/>
        <w:jc w:val="both"/>
      </w:pPr>
      <w:r>
        <w:t>The Second Awakening focused on human responsibility, free will, moral activism, and social reform</w:t>
      </w:r>
      <w:r w:rsidR="00E8413B">
        <w:t>ation</w:t>
      </w:r>
      <w:r>
        <w:t>, finishing what our Abba Father started in 1620 with the Pilgrims</w:t>
      </w:r>
      <w:r w:rsidR="006013A0">
        <w:t>, except for one thing:</w:t>
      </w:r>
      <w:r>
        <w:t xml:space="preserve"> </w:t>
      </w:r>
      <w:r w:rsidRPr="00E8413B">
        <w:rPr>
          <w:b/>
          <w:bCs/>
          <w:i/>
          <w:iCs/>
        </w:rPr>
        <w:t xml:space="preserve">political party power </w:t>
      </w:r>
      <w:r w:rsidRPr="004B60F0">
        <w:rPr>
          <w:b/>
          <w:bCs/>
        </w:rPr>
        <w:t>inside our government</w:t>
      </w:r>
      <w:r>
        <w:t xml:space="preserve">. </w:t>
      </w:r>
    </w:p>
    <w:p w14:paraId="553AE342" w14:textId="77777777" w:rsidR="006013A0" w:rsidRDefault="003412A9" w:rsidP="00A30C3E">
      <w:pPr>
        <w:pStyle w:val="BodyText"/>
        <w:jc w:val="both"/>
      </w:pPr>
      <w:r>
        <w:t xml:space="preserve">President Lincoln launched the </w:t>
      </w:r>
      <w:r w:rsidRPr="003412A9">
        <w:rPr>
          <w:i/>
          <w:iCs/>
        </w:rPr>
        <w:t>Republican Party</w:t>
      </w:r>
      <w:r>
        <w:t xml:space="preserve"> to carry his ‘</w:t>
      </w:r>
      <w:r w:rsidRPr="003412A9">
        <w:rPr>
          <w:i/>
          <w:iCs/>
        </w:rPr>
        <w:t>new birth of freedom</w:t>
      </w:r>
      <w:r>
        <w:t xml:space="preserve">.’ Just as founding our Abba Father’s </w:t>
      </w:r>
      <w:r w:rsidRPr="003412A9">
        <w:rPr>
          <w:b/>
          <w:bCs/>
        </w:rPr>
        <w:t>1776 Creation, Eden 2.0</w:t>
      </w:r>
      <w:r>
        <w:t xml:space="preserve">, left openings for the Devil to exploit through </w:t>
      </w:r>
      <w:r w:rsidRPr="003412A9">
        <w:rPr>
          <w:i/>
          <w:iCs/>
        </w:rPr>
        <w:t>political parties</w:t>
      </w:r>
      <w:r>
        <w:t xml:space="preserve">, Lincoln faced the same problem in saving it. </w:t>
      </w:r>
    </w:p>
    <w:p w14:paraId="726C8A6B" w14:textId="49C94BB4" w:rsidR="003412A9" w:rsidRDefault="003412A9" w:rsidP="00A30C3E">
      <w:pPr>
        <w:pStyle w:val="BodyText"/>
        <w:jc w:val="both"/>
      </w:pPr>
      <w:r>
        <w:t>And here we are.</w:t>
      </w:r>
      <w:r w:rsidR="006013A0">
        <w:t xml:space="preserve"> Because it took the Devil’s Blue Party less than fifty years to regain control of our Abba Father’s </w:t>
      </w:r>
      <w:r w:rsidR="006013A0" w:rsidRPr="006013A0">
        <w:rPr>
          <w:b/>
          <w:bCs/>
        </w:rPr>
        <w:t>1776 Creation, Eden 2.0</w:t>
      </w:r>
      <w:r w:rsidR="006013A0">
        <w:t xml:space="preserve">, and start the death march we see today with the false flag of </w:t>
      </w:r>
      <w:r w:rsidR="004B60F0">
        <w:t xml:space="preserve">the </w:t>
      </w:r>
      <w:r w:rsidR="006013A0">
        <w:t>Progressivism</w:t>
      </w:r>
      <w:r w:rsidR="004B60F0">
        <w:t xml:space="preserve"> PSYOP</w:t>
      </w:r>
      <w:r w:rsidR="006013A0">
        <w:t xml:space="preserve"> that almost won in 2024. Our Abba Father is revealing all the </w:t>
      </w:r>
      <w:r w:rsidR="004B60F0">
        <w:t xml:space="preserve">political party </w:t>
      </w:r>
      <w:r w:rsidR="006013A0">
        <w:t xml:space="preserve">election malfeasance and plunder of our treasury, leaving no stone unturned. </w:t>
      </w:r>
    </w:p>
    <w:p w14:paraId="26009BBD" w14:textId="232EB30A" w:rsidR="00BB4E00" w:rsidRDefault="004B60F0" w:rsidP="00BB4E00">
      <w:pPr>
        <w:pStyle w:val="BodyText"/>
        <w:spacing w:before="160"/>
      </w:pPr>
      <w:r w:rsidRPr="00CF56F3">
        <w:t>Our duty as citizens and Be</w:t>
      </w:r>
      <w:r w:rsidR="00AC1920">
        <w:t>l</w:t>
      </w:r>
      <w:r w:rsidRPr="00CF56F3">
        <w:t>ievers is to elect representatives who obey the Laws of Nature and search for more; never human whims, ideology, political parties, or despots. It simply is not right</w:t>
      </w:r>
      <w:r w:rsidR="0086745C">
        <w:t xml:space="preserve"> for us pulpit </w:t>
      </w:r>
    </w:p>
    <w:p w14:paraId="7E1F0D60" w14:textId="77777777" w:rsidR="00BB4E00" w:rsidRDefault="00BB4E00" w:rsidP="00BB4E00">
      <w:pPr>
        <w:pStyle w:val="BodyText"/>
        <w:spacing w:before="160"/>
      </w:pPr>
    </w:p>
    <w:p w14:paraId="40C1CF00" w14:textId="00635776" w:rsidR="004B60F0" w:rsidRPr="00CF56F3" w:rsidRDefault="0086745C" w:rsidP="00BB4E00">
      <w:pPr>
        <w:pStyle w:val="BodyText"/>
        <w:spacing w:before="0"/>
      </w:pPr>
      <w:r>
        <w:t>leaders</w:t>
      </w:r>
      <w:r w:rsidR="004B60F0" w:rsidRPr="00CF56F3">
        <w:t xml:space="preserve"> </w:t>
      </w:r>
      <w:proofErr w:type="gramStart"/>
      <w:r w:rsidR="004B60F0" w:rsidRPr="00CF56F3">
        <w:t>to continue</w:t>
      </w:r>
      <w:proofErr w:type="gramEnd"/>
      <w:r w:rsidR="004B60F0" w:rsidRPr="00CF56F3">
        <w:t xml:space="preserve"> sending Believers into the Devil’s dirty politics when we are living in </w:t>
      </w:r>
      <w:r w:rsidR="004B60F0" w:rsidRPr="00CF56F3">
        <w:rPr>
          <w:b/>
          <w:bCs/>
        </w:rPr>
        <w:t>Eden 2.0</w:t>
      </w:r>
      <w:r w:rsidR="004B60F0" w:rsidRPr="00CF56F3">
        <w:t>.</w:t>
      </w:r>
    </w:p>
    <w:p w14:paraId="4D5FA0C3" w14:textId="1C87901B" w:rsidR="00CF56F3" w:rsidRPr="00344AED" w:rsidRDefault="00CF56F3" w:rsidP="00CF56F3">
      <w:pPr>
        <w:pStyle w:val="Heading2"/>
      </w:pPr>
      <w:r>
        <w:t>The Status Quo</w:t>
      </w:r>
      <w:r w:rsidR="00E11CD4">
        <w:t xml:space="preserve"> Needs to Be Re</w:t>
      </w:r>
      <w:r w:rsidR="00BB4E00">
        <w:t>placed</w:t>
      </w:r>
    </w:p>
    <w:p w14:paraId="3105C320" w14:textId="5CE18E6E" w:rsidR="00CF56F3" w:rsidRDefault="00CF56F3" w:rsidP="00E11CD4">
      <w:pPr>
        <w:pStyle w:val="BodyText1"/>
      </w:pPr>
      <w:r>
        <w:t>Today’s worship centers are ‘</w:t>
      </w:r>
      <w:r w:rsidRPr="000630A6">
        <w:rPr>
          <w:i/>
          <w:iCs/>
        </w:rPr>
        <w:t>castles with doctrine-moats and drawbridges</w:t>
      </w:r>
      <w:r>
        <w:t>,’ busy making disciples above the fray (culture and politics), as Jesus said in His last words to the eleven disciples. That makes it easy to raise the drawbridge when political parties knock. But without the Laws of Nature with the</w:t>
      </w:r>
      <w:r w:rsidR="00BB4E00">
        <w:t xml:space="preserve"> Holy Spirit</w:t>
      </w:r>
      <w:r>
        <w:t xml:space="preserve"> </w:t>
      </w:r>
      <w:r w:rsidR="00BB4E00">
        <w:t>in our hearts</w:t>
      </w:r>
      <w:r>
        <w:t xml:space="preserve">, there is no path to victory in the Devil’s </w:t>
      </w:r>
      <w:r w:rsidRPr="00CF56F3">
        <w:rPr>
          <w:i/>
          <w:iCs/>
        </w:rPr>
        <w:t>political party theatre of war</w:t>
      </w:r>
      <w:r>
        <w:t>.</w:t>
      </w:r>
    </w:p>
    <w:p w14:paraId="7F75208F" w14:textId="520A9975" w:rsidR="00CF56F3" w:rsidRDefault="00CF56F3" w:rsidP="00CF56F3">
      <w:pPr>
        <w:pStyle w:val="BodyText"/>
      </w:pPr>
      <w:r w:rsidRPr="000630A6">
        <w:rPr>
          <w:color w:val="000000" w:themeColor="text1"/>
        </w:rPr>
        <w:t>The Holy Spirit has added for today’s time, ‘</w:t>
      </w:r>
      <w:r w:rsidRPr="000630A6">
        <w:rPr>
          <w:i/>
          <w:iCs/>
          <w:color w:val="000000" w:themeColor="text1"/>
        </w:rPr>
        <w:t>go and make godly citizens</w:t>
      </w:r>
      <w:r w:rsidRPr="000630A6">
        <w:rPr>
          <w:color w:val="000000" w:themeColor="text1"/>
        </w:rPr>
        <w:t xml:space="preserve"> </w:t>
      </w:r>
      <w:r w:rsidRPr="000630A6">
        <w:rPr>
          <w:i/>
          <w:iCs/>
          <w:color w:val="000000" w:themeColor="text1"/>
        </w:rPr>
        <w:t xml:space="preserve">in His </w:t>
      </w:r>
      <w:r w:rsidRPr="000630A6">
        <w:rPr>
          <w:b/>
          <w:bCs/>
          <w:i/>
          <w:iCs/>
          <w:color w:val="000000" w:themeColor="text1"/>
        </w:rPr>
        <w:t>1776 Creation, Eden 2.0</w:t>
      </w:r>
      <w:r w:rsidRPr="00F752FD">
        <w:t xml:space="preserve"> in glory to our Abba Father. Romans 1:19, </w:t>
      </w:r>
      <w:r>
        <w:t>“…</w:t>
      </w:r>
      <w:r w:rsidRPr="00F752FD">
        <w:rPr>
          <w:b/>
          <w:bCs/>
          <w:i/>
          <w:iCs/>
        </w:rPr>
        <w:t>being understood by the things that are made</w:t>
      </w:r>
      <w:r>
        <w:t>…” When we see His new creation, we see His new plan for posterity</w:t>
      </w:r>
      <w:r w:rsidR="00BB4E00">
        <w:t xml:space="preserve"> (future generations)</w:t>
      </w:r>
      <w:r>
        <w:t xml:space="preserve"> after Scripture ended.</w:t>
      </w:r>
    </w:p>
    <w:p w14:paraId="4F65690F" w14:textId="47151754" w:rsidR="00CF56F3" w:rsidRDefault="00CF56F3" w:rsidP="00CF56F3">
      <w:pPr>
        <w:pStyle w:val="BodyText"/>
      </w:pPr>
      <w:r>
        <w:t xml:space="preserve">It is hard to imagine a prayer being answered in the Devil’s </w:t>
      </w:r>
      <w:r w:rsidRPr="00CF56F3">
        <w:rPr>
          <w:i/>
          <w:iCs/>
        </w:rPr>
        <w:t>theatre of war</w:t>
      </w:r>
      <w:r>
        <w:t xml:space="preserve"> when our Abba Father’s </w:t>
      </w:r>
      <w:r w:rsidRPr="00CF56F3">
        <w:rPr>
          <w:b/>
          <w:bCs/>
        </w:rPr>
        <w:t>1776 Creation, Eden 2.0</w:t>
      </w:r>
      <w:r>
        <w:t>, cries out, “</w:t>
      </w:r>
      <w:r w:rsidRPr="00CF56F3">
        <w:rPr>
          <w:b/>
          <w:bCs/>
          <w:i/>
          <w:iCs/>
        </w:rPr>
        <w:t>Look at me</w:t>
      </w:r>
      <w:r>
        <w:t>!”</w:t>
      </w:r>
    </w:p>
    <w:p w14:paraId="3E71E575" w14:textId="77777777" w:rsidR="0086745C" w:rsidRPr="000630A6" w:rsidRDefault="0086745C" w:rsidP="0086745C">
      <w:pPr>
        <w:pStyle w:val="Heading2"/>
      </w:pPr>
      <w:r>
        <w:t>“We the people’s”</w:t>
      </w:r>
      <w:r w:rsidRPr="000630A6">
        <w:t xml:space="preserve"> Weapon of Mass Destruction</w:t>
      </w:r>
    </w:p>
    <w:p w14:paraId="327C97FD" w14:textId="77777777" w:rsidR="0086745C" w:rsidRPr="000630A6" w:rsidRDefault="0086745C" w:rsidP="0086745C">
      <w:pPr>
        <w:pStyle w:val="Body1"/>
        <w:rPr>
          <w:color w:val="000000" w:themeColor="text1"/>
        </w:rPr>
      </w:pPr>
      <w:r w:rsidRPr="000630A6">
        <w:rPr>
          <w:color w:val="000000" w:themeColor="text1"/>
        </w:rPr>
        <w:t xml:space="preserve">We cannot </w:t>
      </w:r>
      <w:r>
        <w:rPr>
          <w:color w:val="000000" w:themeColor="text1"/>
        </w:rPr>
        <w:t>defeat</w:t>
      </w:r>
      <w:r w:rsidRPr="000630A6">
        <w:rPr>
          <w:color w:val="000000" w:themeColor="text1"/>
        </w:rPr>
        <w:t xml:space="preserve"> the Devil at the ballot box without a weapon of mass destruction (WMD)</w:t>
      </w:r>
      <w:r>
        <w:rPr>
          <w:color w:val="000000" w:themeColor="text1"/>
        </w:rPr>
        <w:t xml:space="preserve"> in our Abba Father’s theatre of war</w:t>
      </w:r>
      <w:r w:rsidRPr="000630A6">
        <w:rPr>
          <w:color w:val="000000" w:themeColor="text1"/>
        </w:rPr>
        <w:t xml:space="preserve">. </w:t>
      </w:r>
      <w:r w:rsidRPr="000630A6">
        <w:rPr>
          <w:b/>
          <w:bCs/>
          <w:color w:val="000000" w:themeColor="text1"/>
        </w:rPr>
        <w:t>Godly Civics</w:t>
      </w:r>
      <w:r w:rsidRPr="000630A6">
        <w:rPr>
          <w:color w:val="000000" w:themeColor="text1"/>
        </w:rPr>
        <w:t xml:space="preserve"> is the first attempt at enumerating the Laws of Nature as Governing Principles for all candidates to score in agreement or disagreement and post on their website if they want the Body of Christ vote: </w:t>
      </w:r>
      <w:hyperlink r:id="rId14" w:history="1">
        <w:r w:rsidRPr="000630A6">
          <w:rPr>
            <w:rStyle w:val="Hyperlink"/>
            <w:b/>
            <w:bCs/>
            <w:color w:val="000000" w:themeColor="text1"/>
          </w:rPr>
          <w:t>WePEG1787</w:t>
        </w:r>
        <w:r w:rsidRPr="000630A6">
          <w:rPr>
            <w:rStyle w:val="Hyperlink"/>
            <w:color w:val="000000" w:themeColor="text1"/>
          </w:rPr>
          <w:t>.com</w:t>
        </w:r>
      </w:hyperlink>
      <w:r w:rsidRPr="000630A6">
        <w:rPr>
          <w:color w:val="000000" w:themeColor="text1"/>
        </w:rPr>
        <w:t xml:space="preserve"> – </w:t>
      </w:r>
      <w:r w:rsidRPr="000630A6">
        <w:rPr>
          <w:b/>
          <w:bCs/>
          <w:color w:val="000000" w:themeColor="text1"/>
        </w:rPr>
        <w:t>We</w:t>
      </w:r>
      <w:r w:rsidRPr="000630A6">
        <w:rPr>
          <w:color w:val="000000" w:themeColor="text1"/>
        </w:rPr>
        <w:t xml:space="preserve"> the People’s </w:t>
      </w:r>
      <w:r w:rsidRPr="000630A6">
        <w:rPr>
          <w:b/>
          <w:bCs/>
          <w:color w:val="000000" w:themeColor="text1"/>
        </w:rPr>
        <w:t>P</w:t>
      </w:r>
      <w:r w:rsidRPr="000630A6">
        <w:rPr>
          <w:color w:val="000000" w:themeColor="text1"/>
        </w:rPr>
        <w:t xml:space="preserve">rinciples of </w:t>
      </w:r>
      <w:r w:rsidRPr="000630A6">
        <w:rPr>
          <w:b/>
          <w:bCs/>
          <w:color w:val="000000" w:themeColor="text1"/>
        </w:rPr>
        <w:t>E</w:t>
      </w:r>
      <w:r w:rsidRPr="000630A6">
        <w:rPr>
          <w:color w:val="000000" w:themeColor="text1"/>
        </w:rPr>
        <w:t xml:space="preserve">ffective </w:t>
      </w:r>
      <w:r w:rsidRPr="000630A6">
        <w:rPr>
          <w:b/>
          <w:bCs/>
          <w:color w:val="000000" w:themeColor="text1"/>
        </w:rPr>
        <w:t>G</w:t>
      </w:r>
      <w:r w:rsidRPr="000630A6">
        <w:rPr>
          <w:color w:val="000000" w:themeColor="text1"/>
        </w:rPr>
        <w:t>overning.</w:t>
      </w:r>
    </w:p>
    <w:p w14:paraId="70DFA09F" w14:textId="5671160B" w:rsidR="0086745C" w:rsidRPr="000630A6" w:rsidRDefault="0086745C" w:rsidP="0086745C">
      <w:pPr>
        <w:pStyle w:val="BodyText"/>
        <w:rPr>
          <w:color w:val="000000" w:themeColor="text1"/>
        </w:rPr>
      </w:pPr>
      <w:r w:rsidRPr="000630A6">
        <w:rPr>
          <w:b/>
          <w:bCs/>
          <w:color w:val="000000" w:themeColor="text1"/>
        </w:rPr>
        <w:t>WePEG1787</w:t>
      </w:r>
      <w:r w:rsidRPr="000630A6">
        <w:rPr>
          <w:color w:val="000000" w:themeColor="text1"/>
        </w:rPr>
        <w:t xml:space="preserve"> levels the playing field for first-time candidates, neutralizes the huge dark-money spending, and ends the ‘</w:t>
      </w:r>
      <w:r w:rsidRPr="000630A6">
        <w:rPr>
          <w:i/>
          <w:iCs/>
          <w:color w:val="000000" w:themeColor="text1"/>
        </w:rPr>
        <w:t>politics of personal destruction</w:t>
      </w:r>
      <w:r w:rsidRPr="000630A6">
        <w:rPr>
          <w:color w:val="000000" w:themeColor="text1"/>
        </w:rPr>
        <w:t>.’ It also forces a debate because</w:t>
      </w:r>
      <w:r>
        <w:rPr>
          <w:color w:val="000000" w:themeColor="text1"/>
        </w:rPr>
        <w:t xml:space="preserve"> refusing to score and post is automatically scored </w:t>
      </w:r>
      <w:r w:rsidRPr="000630A6">
        <w:rPr>
          <w:color w:val="000000" w:themeColor="text1"/>
        </w:rPr>
        <w:t>as a zero. Below is a sample. The long dash is used to place the score. Entire sections can be scored 10 or 0 in the titles to make it easier</w:t>
      </w:r>
      <w:r>
        <w:rPr>
          <w:color w:val="000000" w:themeColor="text1"/>
        </w:rPr>
        <w:t xml:space="preserve"> to complete.</w:t>
      </w:r>
    </w:p>
    <w:p w14:paraId="4E21DA30" w14:textId="77777777" w:rsidR="0086745C" w:rsidRPr="000630A6" w:rsidRDefault="0086745C" w:rsidP="0086745C">
      <w:pPr>
        <w:pStyle w:val="BodyText"/>
        <w:rPr>
          <w:b/>
          <w:bCs/>
          <w:color w:val="000000" w:themeColor="text1"/>
        </w:rPr>
      </w:pPr>
      <w:r w:rsidRPr="000630A6">
        <w:rPr>
          <w:b/>
          <w:bCs/>
          <w:color w:val="000000" w:themeColor="text1"/>
        </w:rPr>
        <w:t>Principle 1: We the People’s Liberty and Sovereignty __</w:t>
      </w:r>
    </w:p>
    <w:p w14:paraId="03BC48F8" w14:textId="5B9A44A1" w:rsidR="0086745C" w:rsidRPr="000630A6" w:rsidRDefault="0086745C" w:rsidP="00BB4E00">
      <w:pPr>
        <w:pStyle w:val="BodyText"/>
        <w:spacing w:before="0"/>
        <w:rPr>
          <w:b/>
          <w:bCs/>
          <w:color w:val="000000" w:themeColor="text1"/>
        </w:rPr>
      </w:pPr>
      <w:proofErr w:type="spellStart"/>
      <w:r w:rsidRPr="000630A6">
        <w:rPr>
          <w:b/>
          <w:bCs/>
          <w:color w:val="000000" w:themeColor="text1"/>
        </w:rPr>
        <w:t>P1</w:t>
      </w:r>
      <w:proofErr w:type="spellEnd"/>
      <w:r w:rsidRPr="000630A6">
        <w:rPr>
          <w:b/>
          <w:bCs/>
          <w:color w:val="000000" w:themeColor="text1"/>
        </w:rPr>
        <w:t xml:space="preserve"> Set 2: Political Factions/Parties __</w:t>
      </w:r>
    </w:p>
    <w:p w14:paraId="69480A4A" w14:textId="5B7036A1" w:rsidR="0086745C" w:rsidRPr="000630A6" w:rsidRDefault="0086745C" w:rsidP="00BB4E00">
      <w:pPr>
        <w:pStyle w:val="BodyText1"/>
      </w:pPr>
      <w:r w:rsidRPr="000630A6">
        <w:t>1.__ John Adams wrote, “</w:t>
      </w:r>
      <w:r w:rsidRPr="000630A6">
        <w:rPr>
          <w:i/>
          <w:iCs/>
        </w:rPr>
        <w:t>There is nothing which I dread so much as the division of the republic into two great parties… It is to be dreaded as the greatest political evil under our Constitution</w:t>
      </w:r>
      <w:r w:rsidRPr="000630A6">
        <w:t>.” (</w:t>
      </w:r>
      <w:r>
        <w:t xml:space="preserve">Score </w:t>
      </w:r>
      <w:r w:rsidRPr="000630A6">
        <w:t xml:space="preserve">0 to 10, </w:t>
      </w:r>
      <w:r>
        <w:t>tell us who you are.</w:t>
      </w:r>
      <w:r w:rsidRPr="000630A6">
        <w:t>)</w:t>
      </w:r>
    </w:p>
    <w:p w14:paraId="0BBF9B91" w14:textId="77777777" w:rsidR="0086745C" w:rsidRPr="000630A6" w:rsidRDefault="0086745C" w:rsidP="0086745C">
      <w:pPr>
        <w:pStyle w:val="BodyText"/>
        <w:rPr>
          <w:color w:val="000000" w:themeColor="text1"/>
        </w:rPr>
      </w:pPr>
      <w:r w:rsidRPr="000630A6">
        <w:rPr>
          <w:color w:val="000000" w:themeColor="text1"/>
        </w:rPr>
        <w:t>2.__ George Washington wrote, “</w:t>
      </w:r>
      <w:r w:rsidRPr="000630A6">
        <w:rPr>
          <w:i/>
          <w:iCs/>
          <w:color w:val="000000" w:themeColor="text1"/>
        </w:rPr>
        <w:t>the alternate domination of one party over another,” leading to revenge politics, ultimately drives citizens to seek a tyrant who promises order</w:t>
      </w:r>
      <w:r w:rsidRPr="000630A6">
        <w:rPr>
          <w:color w:val="000000" w:themeColor="text1"/>
        </w:rPr>
        <w:t>.” (0 to 10, who are you?)</w:t>
      </w:r>
    </w:p>
    <w:p w14:paraId="680D2439" w14:textId="7D90AE54" w:rsidR="0086745C" w:rsidRPr="000630A6" w:rsidRDefault="0086745C" w:rsidP="0086745C">
      <w:pPr>
        <w:pStyle w:val="BodyText"/>
        <w:rPr>
          <w:color w:val="000000" w:themeColor="text1"/>
        </w:rPr>
      </w:pPr>
      <w:r w:rsidRPr="000630A6">
        <w:rPr>
          <w:color w:val="000000" w:themeColor="text1"/>
        </w:rPr>
        <w:t>3.__ Our Founders knew that factions/parties historically destroyed their republics: Athens fell because rival parties cannibalized one another. Rome collapsed under violent party leaders—Marius, Sulla, Caesar—who turned republican institutions into weapons. Florence during the Renaissance was torn apart by competing parties (Guelphs and Ghibellines). (0 to 10, who are you?)</w:t>
      </w:r>
    </w:p>
    <w:p w14:paraId="76087B5F" w14:textId="5B339923" w:rsidR="0086745C" w:rsidRDefault="0086745C" w:rsidP="0086745C">
      <w:pPr>
        <w:pStyle w:val="BodyText"/>
        <w:rPr>
          <w:color w:val="000000" w:themeColor="text1"/>
        </w:rPr>
      </w:pPr>
      <w:r w:rsidRPr="000630A6">
        <w:rPr>
          <w:color w:val="000000" w:themeColor="text1"/>
        </w:rPr>
        <w:t xml:space="preserve">As you can see, Liberty-hating candidates are boxed in. The only answer is government by principles (Laws of Nature) that work for </w:t>
      </w:r>
      <w:proofErr w:type="gramStart"/>
      <w:r w:rsidRPr="000630A6">
        <w:rPr>
          <w:color w:val="000000" w:themeColor="text1"/>
        </w:rPr>
        <w:t>the most</w:t>
      </w:r>
      <w:proofErr w:type="gramEnd"/>
      <w:r w:rsidRPr="000630A6">
        <w:rPr>
          <w:color w:val="000000" w:themeColor="text1"/>
        </w:rPr>
        <w:t xml:space="preserve"> people and NEVER change except through research and experience, which should always make our lives better because they are our Abba Father’s creation.</w:t>
      </w:r>
    </w:p>
    <w:p w14:paraId="3CACE0A5" w14:textId="3DEBF7FA" w:rsidR="0086745C" w:rsidRDefault="0086745C" w:rsidP="0086745C">
      <w:pPr>
        <w:pStyle w:val="Heading2"/>
      </w:pPr>
      <w:r>
        <w:t>What is Next?</w:t>
      </w:r>
    </w:p>
    <w:p w14:paraId="2B52EE61" w14:textId="2812A94A" w:rsidR="002C7F89" w:rsidRDefault="002C7F89" w:rsidP="005D3366">
      <w:pPr>
        <w:pStyle w:val="BodyText1"/>
      </w:pPr>
      <w:r w:rsidRPr="000F12EB">
        <w:rPr>
          <w:b/>
          <w:bCs/>
        </w:rPr>
        <w:t>Godly Civics</w:t>
      </w:r>
      <w:r>
        <w:t xml:space="preserve"> is like a North Star, guiding us from wherever we are to where we need to be. We </w:t>
      </w:r>
      <w:r w:rsidR="00E11CD4">
        <w:t>ha</w:t>
      </w:r>
      <w:r>
        <w:t>ve</w:t>
      </w:r>
      <w:r w:rsidR="00E11CD4">
        <w:t xml:space="preserve"> no members</w:t>
      </w:r>
      <w:r>
        <w:t xml:space="preserve"> nor solicit</w:t>
      </w:r>
      <w:r w:rsidR="00E11CD4">
        <w:t xml:space="preserve"> donations, because the Body of Christ does all the work. Success requires every Believer to do everything we can to spread the existence of </w:t>
      </w:r>
      <w:r w:rsidR="00E11CD4" w:rsidRPr="000630A6">
        <w:rPr>
          <w:b/>
          <w:bCs/>
        </w:rPr>
        <w:t>Godly Civics</w:t>
      </w:r>
      <w:r w:rsidR="00E11CD4">
        <w:t xml:space="preserve"> to everyone we can, especially on social media and our email contacts. Seven layers of ten people telling ten people to tell ten people reach 100 million people quickly. </w:t>
      </w:r>
    </w:p>
    <w:p w14:paraId="242F71D4" w14:textId="05FCF070" w:rsidR="00CF56F3" w:rsidRPr="000630A6" w:rsidRDefault="002C7F89" w:rsidP="00CF56F3">
      <w:pPr>
        <w:pStyle w:val="BodyText"/>
        <w:rPr>
          <w:color w:val="000000" w:themeColor="text1"/>
        </w:rPr>
      </w:pPr>
      <w:hyperlink r:id="rId15" w:history="1">
        <w:r w:rsidRPr="00E11CD4">
          <w:rPr>
            <w:rStyle w:val="Hyperlink"/>
          </w:rPr>
          <w:t>GodlyCivics.com</w:t>
        </w:r>
      </w:hyperlink>
      <w:r>
        <w:rPr>
          <w:color w:val="000000" w:themeColor="text1"/>
        </w:rPr>
        <w:t xml:space="preserve"> has everything needed, including how to start a mission</w:t>
      </w:r>
      <w:r w:rsidR="005D3366">
        <w:rPr>
          <w:color w:val="000000" w:themeColor="text1"/>
        </w:rPr>
        <w:t xml:space="preserve"> team</w:t>
      </w:r>
      <w:r>
        <w:rPr>
          <w:color w:val="000000" w:themeColor="text1"/>
        </w:rPr>
        <w:t xml:space="preserve">. </w:t>
      </w:r>
      <w:hyperlink r:id="rId16" w:history="1">
        <w:r w:rsidRPr="00E11CD4">
          <w:rPr>
            <w:rStyle w:val="Hyperlink"/>
          </w:rPr>
          <w:t>LibertyCivics.com</w:t>
        </w:r>
      </w:hyperlink>
      <w:r>
        <w:rPr>
          <w:color w:val="000000" w:themeColor="text1"/>
        </w:rPr>
        <w:t xml:space="preserve"> teaches </w:t>
      </w:r>
      <w:r w:rsidR="00E11CD4">
        <w:rPr>
          <w:color w:val="000000" w:themeColor="text1"/>
        </w:rPr>
        <w:t xml:space="preserve">Liberty to everyone, especially non-believers. </w:t>
      </w:r>
      <w:hyperlink r:id="rId17" w:history="1">
        <w:r w:rsidR="00E11CD4" w:rsidRPr="00E11CD4">
          <w:rPr>
            <w:rStyle w:val="Hyperlink"/>
          </w:rPr>
          <w:t>WePEG1787.com</w:t>
        </w:r>
      </w:hyperlink>
      <w:r w:rsidR="00E11CD4">
        <w:rPr>
          <w:color w:val="000000" w:themeColor="text1"/>
        </w:rPr>
        <w:t xml:space="preserve"> explains everything candidates need to post their scores. It also teaches everyone about Liberty—blessings to you.</w:t>
      </w:r>
    </w:p>
    <w:sectPr w:rsidR="00CF56F3" w:rsidRPr="000630A6" w:rsidSect="00CF56F3">
      <w:headerReference w:type="first" r:id="rId18"/>
      <w:footerReference w:type="first" r:id="rId19"/>
      <w:pgSz w:w="12240" w:h="15840" w:code="1"/>
      <w:pgMar w:top="720" w:right="1080" w:bottom="720" w:left="1080" w:header="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026B11" w14:textId="77777777" w:rsidR="00A2606E" w:rsidRDefault="00A2606E" w:rsidP="00C36520">
      <w:pPr>
        <w:spacing w:line="240" w:lineRule="auto"/>
      </w:pPr>
      <w:r>
        <w:separator/>
      </w:r>
    </w:p>
  </w:endnote>
  <w:endnote w:type="continuationSeparator" w:id="0">
    <w:p w14:paraId="6F894950" w14:textId="77777777" w:rsidR="00A2606E" w:rsidRDefault="00A2606E" w:rsidP="00C365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78403" w14:textId="77777777" w:rsidR="00CF56F3" w:rsidRDefault="00CF56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49C24" w14:textId="19E0B6D7" w:rsidR="00CF56F3" w:rsidRPr="00356316" w:rsidRDefault="00CF56F3" w:rsidP="00CF56F3">
    <w:pPr>
      <w:pStyle w:val="Footer"/>
      <w:spacing w:before="100"/>
      <w:jc w:val="center"/>
      <w:rPr>
        <w:rFonts w:asciiTheme="minorHAnsi" w:hAnsiTheme="minorHAnsi" w:cstheme="minorHAnsi"/>
        <w:b/>
        <w:bCs/>
      </w:rPr>
    </w:pPr>
    <w:r w:rsidRPr="00356316">
      <w:rPr>
        <w:rFonts w:asciiTheme="minorHAnsi" w:hAnsiTheme="minorHAnsi" w:cstheme="minorHAnsi"/>
        <w:b/>
        <w:bCs/>
      </w:rPr>
      <w:t xml:space="preserve">GodlyCivics.com   </w:t>
    </w:r>
    <w:r>
      <w:rPr>
        <w:rFonts w:asciiTheme="minorHAnsi" w:hAnsiTheme="minorHAnsi" w:cstheme="minorHAnsi"/>
        <w:b/>
        <w:bCs/>
      </w:rPr>
      <w:t xml:space="preserve">          </w:t>
    </w:r>
    <w:r w:rsidRPr="00356316">
      <w:rPr>
        <w:rFonts w:asciiTheme="minorHAnsi" w:hAnsiTheme="minorHAnsi" w:cstheme="minorHAnsi"/>
        <w:b/>
        <w:bCs/>
      </w:rPr>
      <w:t xml:space="preserve">  LibertyCivics.com  </w:t>
    </w:r>
    <w:r>
      <w:rPr>
        <w:rFonts w:asciiTheme="minorHAnsi" w:hAnsiTheme="minorHAnsi" w:cstheme="minorHAnsi"/>
        <w:b/>
        <w:bCs/>
      </w:rPr>
      <w:t xml:space="preserve">          </w:t>
    </w:r>
    <w:r w:rsidRPr="00356316">
      <w:rPr>
        <w:rFonts w:asciiTheme="minorHAnsi" w:hAnsiTheme="minorHAnsi" w:cstheme="minorHAnsi"/>
        <w:b/>
        <w:bCs/>
      </w:rPr>
      <w:t xml:space="preserve">   WePEG1787.com</w:t>
    </w:r>
    <w:r>
      <w:rPr>
        <w:rFonts w:asciiTheme="minorHAnsi" w:hAnsiTheme="minorHAnsi" w:cstheme="minorHAnsi"/>
        <w:b/>
        <w:bCs/>
      </w:rPr>
      <w:t xml:space="preserve">     Page </w:t>
    </w:r>
    <w:r w:rsidRPr="0059415B">
      <w:rPr>
        <w:rFonts w:asciiTheme="minorHAnsi" w:hAnsiTheme="minorHAnsi" w:cstheme="minorHAnsi"/>
        <w:b/>
        <w:bCs/>
      </w:rPr>
      <w:fldChar w:fldCharType="begin"/>
    </w:r>
    <w:r w:rsidRPr="0059415B">
      <w:rPr>
        <w:rFonts w:asciiTheme="minorHAnsi" w:hAnsiTheme="minorHAnsi" w:cstheme="minorHAnsi"/>
        <w:b/>
        <w:bCs/>
      </w:rPr>
      <w:instrText xml:space="preserve"> PAGE   \* MERGEFORMAT </w:instrText>
    </w:r>
    <w:r w:rsidRPr="0059415B">
      <w:rPr>
        <w:rFonts w:asciiTheme="minorHAnsi" w:hAnsiTheme="minorHAnsi" w:cstheme="minorHAnsi"/>
        <w:b/>
        <w:bCs/>
      </w:rPr>
      <w:fldChar w:fldCharType="separate"/>
    </w:r>
    <w:r>
      <w:rPr>
        <w:rFonts w:asciiTheme="minorHAnsi" w:hAnsiTheme="minorHAnsi" w:cstheme="minorHAnsi"/>
        <w:b/>
        <w:bCs/>
      </w:rPr>
      <w:t>2</w:t>
    </w:r>
    <w:r w:rsidRPr="0059415B">
      <w:rPr>
        <w:rFonts w:asciiTheme="minorHAnsi" w:hAnsiTheme="minorHAnsi" w:cstheme="minorHAnsi"/>
        <w:b/>
        <w:bCs/>
        <w:noProof/>
      </w:rPr>
      <w:fldChar w:fldCharType="end"/>
    </w:r>
  </w:p>
  <w:p w14:paraId="1366681B" w14:textId="77777777" w:rsidR="00CF56F3" w:rsidRDefault="00CF56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AD5B13" w14:textId="43EF05BF" w:rsidR="00F6134D" w:rsidRPr="00356316" w:rsidRDefault="003875EC" w:rsidP="00F6134D">
    <w:pPr>
      <w:pStyle w:val="Footer"/>
      <w:spacing w:before="100"/>
      <w:jc w:val="center"/>
      <w:rPr>
        <w:rFonts w:asciiTheme="minorHAnsi" w:hAnsiTheme="minorHAnsi" w:cstheme="minorHAnsi"/>
        <w:b/>
        <w:bCs/>
      </w:rPr>
    </w:pPr>
    <w:r>
      <w:rPr>
        <w:rFonts w:asciiTheme="minorHAnsi" w:hAnsiTheme="minorHAnsi" w:cstheme="minorHAnsi"/>
        <w:b/>
        <w:bCs/>
      </w:rPr>
      <w:t xml:space="preserve">pastorb@GodlyCivics.com    </w:t>
    </w:r>
    <w:r w:rsidR="00F6134D" w:rsidRPr="00356316">
      <w:rPr>
        <w:rFonts w:asciiTheme="minorHAnsi" w:hAnsiTheme="minorHAnsi" w:cstheme="minorHAnsi"/>
        <w:b/>
        <w:bCs/>
      </w:rPr>
      <w:t xml:space="preserve">GodlyCivics.com   </w:t>
    </w:r>
    <w:r w:rsidR="00F6134D">
      <w:rPr>
        <w:rFonts w:asciiTheme="minorHAnsi" w:hAnsiTheme="minorHAnsi" w:cstheme="minorHAnsi"/>
        <w:b/>
        <w:bCs/>
      </w:rPr>
      <w:t xml:space="preserve"> </w:t>
    </w:r>
    <w:r w:rsidR="00F6134D" w:rsidRPr="00356316">
      <w:rPr>
        <w:rFonts w:asciiTheme="minorHAnsi" w:hAnsiTheme="minorHAnsi" w:cstheme="minorHAnsi"/>
        <w:b/>
        <w:bCs/>
      </w:rPr>
      <w:t xml:space="preserve">LibertyCivics.com  </w:t>
    </w:r>
    <w:r w:rsidR="00F6134D">
      <w:rPr>
        <w:rFonts w:asciiTheme="minorHAnsi" w:hAnsiTheme="minorHAnsi" w:cstheme="minorHAnsi"/>
        <w:b/>
        <w:bCs/>
      </w:rPr>
      <w:t xml:space="preserve">  </w:t>
    </w:r>
    <w:r w:rsidR="00F6134D" w:rsidRPr="00356316">
      <w:rPr>
        <w:rFonts w:asciiTheme="minorHAnsi" w:hAnsiTheme="minorHAnsi" w:cstheme="minorHAnsi"/>
        <w:b/>
        <w:bCs/>
      </w:rPr>
      <w:t>WePEG1787.com</w:t>
    </w:r>
    <w:r w:rsidR="00F6134D">
      <w:rPr>
        <w:rFonts w:asciiTheme="minorHAnsi" w:hAnsiTheme="minorHAnsi" w:cstheme="minorHAnsi"/>
        <w:b/>
        <w:bCs/>
      </w:rPr>
      <w:t xml:space="preserve">     Page </w:t>
    </w:r>
    <w:r w:rsidR="00F6134D" w:rsidRPr="0059415B">
      <w:rPr>
        <w:rFonts w:asciiTheme="minorHAnsi" w:hAnsiTheme="minorHAnsi" w:cstheme="minorHAnsi"/>
        <w:b/>
        <w:bCs/>
      </w:rPr>
      <w:fldChar w:fldCharType="begin"/>
    </w:r>
    <w:r w:rsidR="00F6134D" w:rsidRPr="0059415B">
      <w:rPr>
        <w:rFonts w:asciiTheme="minorHAnsi" w:hAnsiTheme="minorHAnsi" w:cstheme="minorHAnsi"/>
        <w:b/>
        <w:bCs/>
      </w:rPr>
      <w:instrText xml:space="preserve"> PAGE   \* MERGEFORMAT </w:instrText>
    </w:r>
    <w:r w:rsidR="00F6134D" w:rsidRPr="0059415B">
      <w:rPr>
        <w:rFonts w:asciiTheme="minorHAnsi" w:hAnsiTheme="minorHAnsi" w:cstheme="minorHAnsi"/>
        <w:b/>
        <w:bCs/>
      </w:rPr>
      <w:fldChar w:fldCharType="separate"/>
    </w:r>
    <w:r w:rsidR="00F6134D">
      <w:rPr>
        <w:rFonts w:asciiTheme="minorHAnsi" w:hAnsiTheme="minorHAnsi" w:cstheme="minorHAnsi"/>
        <w:b/>
        <w:bCs/>
      </w:rPr>
      <w:t>2</w:t>
    </w:r>
    <w:r w:rsidR="00F6134D" w:rsidRPr="0059415B">
      <w:rPr>
        <w:rFonts w:asciiTheme="minorHAnsi" w:hAnsiTheme="minorHAnsi" w:cstheme="minorHAnsi"/>
        <w:b/>
        <w:bCs/>
        <w:noProof/>
      </w:rPr>
      <w:fldChar w:fldCharType="end"/>
    </w:r>
  </w:p>
  <w:p w14:paraId="7B8B9B00" w14:textId="77777777" w:rsidR="00F6134D" w:rsidRDefault="00F6134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FE24B" w14:textId="77777777" w:rsidR="00CF56F3" w:rsidRPr="00356316" w:rsidRDefault="00CF56F3" w:rsidP="00F6134D">
    <w:pPr>
      <w:pStyle w:val="Footer"/>
      <w:spacing w:before="100"/>
      <w:jc w:val="center"/>
      <w:rPr>
        <w:rFonts w:asciiTheme="minorHAnsi" w:hAnsiTheme="minorHAnsi" w:cstheme="minorHAnsi"/>
        <w:b/>
        <w:bCs/>
      </w:rPr>
    </w:pPr>
    <w:r w:rsidRPr="00356316">
      <w:rPr>
        <w:rFonts w:asciiTheme="minorHAnsi" w:hAnsiTheme="minorHAnsi" w:cstheme="minorHAnsi"/>
        <w:b/>
        <w:bCs/>
      </w:rPr>
      <w:t xml:space="preserve">GodlyCivics.com   </w:t>
    </w:r>
    <w:r>
      <w:rPr>
        <w:rFonts w:asciiTheme="minorHAnsi" w:hAnsiTheme="minorHAnsi" w:cstheme="minorHAnsi"/>
        <w:b/>
        <w:bCs/>
      </w:rPr>
      <w:t xml:space="preserve">          </w:t>
    </w:r>
    <w:r w:rsidRPr="00356316">
      <w:rPr>
        <w:rFonts w:asciiTheme="minorHAnsi" w:hAnsiTheme="minorHAnsi" w:cstheme="minorHAnsi"/>
        <w:b/>
        <w:bCs/>
      </w:rPr>
      <w:t xml:space="preserve">  LibertyCivics.com  </w:t>
    </w:r>
    <w:r>
      <w:rPr>
        <w:rFonts w:asciiTheme="minorHAnsi" w:hAnsiTheme="minorHAnsi" w:cstheme="minorHAnsi"/>
        <w:b/>
        <w:bCs/>
      </w:rPr>
      <w:t xml:space="preserve">          </w:t>
    </w:r>
    <w:r w:rsidRPr="00356316">
      <w:rPr>
        <w:rFonts w:asciiTheme="minorHAnsi" w:hAnsiTheme="minorHAnsi" w:cstheme="minorHAnsi"/>
        <w:b/>
        <w:bCs/>
      </w:rPr>
      <w:t xml:space="preserve">   WePEG1787.com</w:t>
    </w:r>
    <w:r>
      <w:rPr>
        <w:rFonts w:asciiTheme="minorHAnsi" w:hAnsiTheme="minorHAnsi" w:cstheme="minorHAnsi"/>
        <w:b/>
        <w:bCs/>
      </w:rPr>
      <w:t xml:space="preserve">     Page </w:t>
    </w:r>
    <w:r w:rsidRPr="0059415B">
      <w:rPr>
        <w:rFonts w:asciiTheme="minorHAnsi" w:hAnsiTheme="minorHAnsi" w:cstheme="minorHAnsi"/>
        <w:b/>
        <w:bCs/>
      </w:rPr>
      <w:fldChar w:fldCharType="begin"/>
    </w:r>
    <w:r w:rsidRPr="0059415B">
      <w:rPr>
        <w:rFonts w:asciiTheme="minorHAnsi" w:hAnsiTheme="minorHAnsi" w:cstheme="minorHAnsi"/>
        <w:b/>
        <w:bCs/>
      </w:rPr>
      <w:instrText xml:space="preserve"> PAGE   \* MERGEFORMAT </w:instrText>
    </w:r>
    <w:r w:rsidRPr="0059415B">
      <w:rPr>
        <w:rFonts w:asciiTheme="minorHAnsi" w:hAnsiTheme="minorHAnsi" w:cstheme="minorHAnsi"/>
        <w:b/>
        <w:bCs/>
      </w:rPr>
      <w:fldChar w:fldCharType="separate"/>
    </w:r>
    <w:r>
      <w:rPr>
        <w:rFonts w:asciiTheme="minorHAnsi" w:hAnsiTheme="minorHAnsi" w:cstheme="minorHAnsi"/>
        <w:b/>
        <w:bCs/>
      </w:rPr>
      <w:t>2</w:t>
    </w:r>
    <w:r w:rsidRPr="0059415B">
      <w:rPr>
        <w:rFonts w:asciiTheme="minorHAnsi" w:hAnsiTheme="minorHAnsi" w:cstheme="minorHAnsi"/>
        <w:b/>
        <w:bCs/>
        <w:noProof/>
      </w:rPr>
      <w:fldChar w:fldCharType="end"/>
    </w:r>
  </w:p>
  <w:p w14:paraId="4A791D14" w14:textId="77777777" w:rsidR="00CF56F3" w:rsidRDefault="00CF56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1135A8" w14:textId="77777777" w:rsidR="00A2606E" w:rsidRDefault="00A2606E" w:rsidP="00C36520">
      <w:pPr>
        <w:spacing w:line="240" w:lineRule="auto"/>
      </w:pPr>
      <w:r>
        <w:separator/>
      </w:r>
    </w:p>
  </w:footnote>
  <w:footnote w:type="continuationSeparator" w:id="0">
    <w:p w14:paraId="05197AA4" w14:textId="77777777" w:rsidR="00A2606E" w:rsidRDefault="00A2606E" w:rsidP="00C3652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975C6" w14:textId="77777777" w:rsidR="00CF56F3" w:rsidRDefault="00CF56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17D919" w14:textId="68249DFD" w:rsidR="00CF56F3" w:rsidRDefault="00CF56F3">
    <w:pPr>
      <w:pStyle w:val="Header"/>
    </w:pPr>
    <w:r>
      <w:rPr>
        <w:noProof/>
      </w:rPr>
      <w:drawing>
        <wp:anchor distT="0" distB="0" distL="114300" distR="114300" simplePos="0" relativeHeight="251667456" behindDoc="1" locked="0" layoutInCell="1" allowOverlap="1" wp14:anchorId="5FCDE16E" wp14:editId="6E9318D3">
          <wp:simplePos x="0" y="0"/>
          <wp:positionH relativeFrom="margin">
            <wp:posOffset>3019425</wp:posOffset>
          </wp:positionH>
          <wp:positionV relativeFrom="paragraph">
            <wp:posOffset>126779</wp:posOffset>
          </wp:positionV>
          <wp:extent cx="397565" cy="397565"/>
          <wp:effectExtent l="0" t="0" r="0" b="2540"/>
          <wp:wrapNone/>
          <wp:docPr id="3826859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5940" name="Picture 95755940"/>
                  <pic:cNvPicPr/>
                </pic:nvPicPr>
                <pic:blipFill>
                  <a:blip r:embed="rId1">
                    <a:extLst>
                      <a:ext uri="{28A0092B-C50C-407E-A947-70E740481C1C}">
                        <a14:useLocalDpi xmlns:a14="http://schemas.microsoft.com/office/drawing/2010/main" val="0"/>
                      </a:ext>
                    </a:extLst>
                  </a:blip>
                  <a:stretch>
                    <a:fillRect/>
                  </a:stretch>
                </pic:blipFill>
                <pic:spPr>
                  <a:xfrm>
                    <a:off x="0" y="0"/>
                    <a:ext cx="397565" cy="39756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3498A" w14:textId="77777777" w:rsidR="00377B80" w:rsidRDefault="00377B80">
    <w:pPr>
      <w:pStyle w:val="Header"/>
    </w:pPr>
    <w:r>
      <w:rPr>
        <w:noProof/>
      </w:rPr>
      <w:drawing>
        <wp:anchor distT="0" distB="0" distL="114300" distR="114300" simplePos="0" relativeHeight="251665408" behindDoc="1" locked="0" layoutInCell="1" allowOverlap="1" wp14:anchorId="4DB8F778" wp14:editId="707E359E">
          <wp:simplePos x="0" y="0"/>
          <wp:positionH relativeFrom="margin">
            <wp:align>center</wp:align>
          </wp:positionH>
          <wp:positionV relativeFrom="paragraph">
            <wp:posOffset>47708</wp:posOffset>
          </wp:positionV>
          <wp:extent cx="771276" cy="771276"/>
          <wp:effectExtent l="0" t="0" r="0" b="0"/>
          <wp:wrapNone/>
          <wp:docPr id="7037005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5940" name="Picture 95755940"/>
                  <pic:cNvPicPr/>
                </pic:nvPicPr>
                <pic:blipFill>
                  <a:blip r:embed="rId1">
                    <a:extLst>
                      <a:ext uri="{28A0092B-C50C-407E-A947-70E740481C1C}">
                        <a14:useLocalDpi xmlns:a14="http://schemas.microsoft.com/office/drawing/2010/main" val="0"/>
                      </a:ext>
                    </a:extLst>
                  </a:blip>
                  <a:stretch>
                    <a:fillRect/>
                  </a:stretch>
                </pic:blipFill>
                <pic:spPr>
                  <a:xfrm>
                    <a:off x="0" y="0"/>
                    <a:ext cx="771276" cy="771276"/>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F9B6A" w14:textId="77777777" w:rsidR="00CF56F3" w:rsidRDefault="00CF56F3">
    <w:pPr>
      <w:pStyle w:val="Header"/>
    </w:pPr>
    <w:r>
      <w:rPr>
        <w:noProof/>
      </w:rPr>
      <w:drawing>
        <wp:anchor distT="0" distB="0" distL="114300" distR="114300" simplePos="0" relativeHeight="251669504" behindDoc="1" locked="0" layoutInCell="1" allowOverlap="1" wp14:anchorId="031A02CF" wp14:editId="3978FFFE">
          <wp:simplePos x="0" y="0"/>
          <wp:positionH relativeFrom="margin">
            <wp:align>center</wp:align>
          </wp:positionH>
          <wp:positionV relativeFrom="paragraph">
            <wp:posOffset>47625</wp:posOffset>
          </wp:positionV>
          <wp:extent cx="485029" cy="485029"/>
          <wp:effectExtent l="0" t="0" r="0" b="0"/>
          <wp:wrapNone/>
          <wp:docPr id="21302424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5940" name="Picture 95755940"/>
                  <pic:cNvPicPr/>
                </pic:nvPicPr>
                <pic:blipFill>
                  <a:blip r:embed="rId1">
                    <a:extLst>
                      <a:ext uri="{28A0092B-C50C-407E-A947-70E740481C1C}">
                        <a14:useLocalDpi xmlns:a14="http://schemas.microsoft.com/office/drawing/2010/main" val="0"/>
                      </a:ext>
                    </a:extLst>
                  </a:blip>
                  <a:stretch>
                    <a:fillRect/>
                  </a:stretch>
                </pic:blipFill>
                <pic:spPr>
                  <a:xfrm>
                    <a:off x="0" y="0"/>
                    <a:ext cx="485029" cy="48502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36AC7"/>
    <w:multiLevelType w:val="hybridMultilevel"/>
    <w:tmpl w:val="59AA20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A0EA9"/>
    <w:multiLevelType w:val="multilevel"/>
    <w:tmpl w:val="3A788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472E8F"/>
    <w:multiLevelType w:val="multilevel"/>
    <w:tmpl w:val="CB783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FE30D4"/>
    <w:multiLevelType w:val="multilevel"/>
    <w:tmpl w:val="E0D4A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885F39"/>
    <w:multiLevelType w:val="multilevel"/>
    <w:tmpl w:val="974E0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7E160C"/>
    <w:multiLevelType w:val="hybridMultilevel"/>
    <w:tmpl w:val="1D3CE0E4"/>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12976997"/>
    <w:multiLevelType w:val="multilevel"/>
    <w:tmpl w:val="0B3C3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121CE8"/>
    <w:multiLevelType w:val="multilevel"/>
    <w:tmpl w:val="6BDEA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193274"/>
    <w:multiLevelType w:val="multilevel"/>
    <w:tmpl w:val="A31E5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A12017"/>
    <w:multiLevelType w:val="multilevel"/>
    <w:tmpl w:val="7924D3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2A27F9"/>
    <w:multiLevelType w:val="hybridMultilevel"/>
    <w:tmpl w:val="29BC9B9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1AB01351"/>
    <w:multiLevelType w:val="multilevel"/>
    <w:tmpl w:val="781C3A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EC07A1"/>
    <w:multiLevelType w:val="multilevel"/>
    <w:tmpl w:val="D324C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9F5A8C"/>
    <w:multiLevelType w:val="multilevel"/>
    <w:tmpl w:val="E8967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485884"/>
    <w:multiLevelType w:val="multilevel"/>
    <w:tmpl w:val="2F0A0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3F6DB2"/>
    <w:multiLevelType w:val="multilevel"/>
    <w:tmpl w:val="2B828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D36920"/>
    <w:multiLevelType w:val="multilevel"/>
    <w:tmpl w:val="69322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0114545"/>
    <w:multiLevelType w:val="multilevel"/>
    <w:tmpl w:val="5F6A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FB3D9F"/>
    <w:multiLevelType w:val="hybridMultilevel"/>
    <w:tmpl w:val="A8A420CE"/>
    <w:lvl w:ilvl="0" w:tplc="FFFFFFFF">
      <w:start w:val="1"/>
      <w:numFmt w:val="decimal"/>
      <w:suff w:val="nothing"/>
      <w:lvlText w:val="%1."/>
      <w:lvlJc w:val="right"/>
      <w:pPr>
        <w:ind w:left="1051" w:hanging="331"/>
      </w:pPr>
      <w:rPr>
        <w:rFonts w:cs="Times New Roman" w:hint="default"/>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9" w15:restartNumberingAfterBreak="0">
    <w:nsid w:val="37B5633D"/>
    <w:multiLevelType w:val="hybridMultilevel"/>
    <w:tmpl w:val="EB0CA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7A09B1"/>
    <w:multiLevelType w:val="hybridMultilevel"/>
    <w:tmpl w:val="83DE3B7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F142830"/>
    <w:multiLevelType w:val="hybridMultilevel"/>
    <w:tmpl w:val="084CB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833472"/>
    <w:multiLevelType w:val="hybridMultilevel"/>
    <w:tmpl w:val="A94AF78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0250EBE"/>
    <w:multiLevelType w:val="hybridMultilevel"/>
    <w:tmpl w:val="83DE3B72"/>
    <w:lvl w:ilvl="0" w:tplc="E8D267B2">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6975678"/>
    <w:multiLevelType w:val="multilevel"/>
    <w:tmpl w:val="E8906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DD53A1"/>
    <w:multiLevelType w:val="hybridMultilevel"/>
    <w:tmpl w:val="76A40BCC"/>
    <w:lvl w:ilvl="0" w:tplc="EA9037D0">
      <w:start w:val="1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A781791"/>
    <w:multiLevelType w:val="multilevel"/>
    <w:tmpl w:val="B776B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DC1B39"/>
    <w:multiLevelType w:val="hybridMultilevel"/>
    <w:tmpl w:val="FDCE63A4"/>
    <w:lvl w:ilvl="0" w:tplc="6646F33E">
      <w:start w:val="1"/>
      <w:numFmt w:val="decimal"/>
      <w:lvlText w:val="%1."/>
      <w:lvlJc w:val="left"/>
      <w:pPr>
        <w:ind w:left="288" w:hanging="288"/>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01D369C"/>
    <w:multiLevelType w:val="hybridMultilevel"/>
    <w:tmpl w:val="29BC9B9E"/>
    <w:lvl w:ilvl="0" w:tplc="0B8C33F8">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520308B4"/>
    <w:multiLevelType w:val="multilevel"/>
    <w:tmpl w:val="25AA2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201BA4"/>
    <w:multiLevelType w:val="hybridMultilevel"/>
    <w:tmpl w:val="0582BEF6"/>
    <w:lvl w:ilvl="0" w:tplc="4C328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8F16366"/>
    <w:multiLevelType w:val="multilevel"/>
    <w:tmpl w:val="27624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BB33BB2"/>
    <w:multiLevelType w:val="multilevel"/>
    <w:tmpl w:val="C9124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47E0E53"/>
    <w:multiLevelType w:val="multilevel"/>
    <w:tmpl w:val="91F6F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82D663D"/>
    <w:multiLevelType w:val="hybridMultilevel"/>
    <w:tmpl w:val="83DE3B7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E091880"/>
    <w:multiLevelType w:val="multilevel"/>
    <w:tmpl w:val="2ECC9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FFB3AE9"/>
    <w:multiLevelType w:val="multilevel"/>
    <w:tmpl w:val="8BD4A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1730F73"/>
    <w:multiLevelType w:val="hybridMultilevel"/>
    <w:tmpl w:val="F6965AEA"/>
    <w:lvl w:ilvl="0" w:tplc="166221EE">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76557A21"/>
    <w:multiLevelType w:val="multilevel"/>
    <w:tmpl w:val="1B084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7ED1307"/>
    <w:multiLevelType w:val="multilevel"/>
    <w:tmpl w:val="3C202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8E53A9E"/>
    <w:multiLevelType w:val="multilevel"/>
    <w:tmpl w:val="FDD80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CA0AD9"/>
    <w:multiLevelType w:val="hybridMultilevel"/>
    <w:tmpl w:val="0322674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7A490268"/>
    <w:multiLevelType w:val="hybridMultilevel"/>
    <w:tmpl w:val="59AA203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18621364">
    <w:abstractNumId w:val="4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22145972">
    <w:abstractNumId w:val="30"/>
  </w:num>
  <w:num w:numId="3" w16cid:durableId="870722930">
    <w:abstractNumId w:val="18"/>
  </w:num>
  <w:num w:numId="4" w16cid:durableId="502666171">
    <w:abstractNumId w:val="27"/>
  </w:num>
  <w:num w:numId="5" w16cid:durableId="1537622976">
    <w:abstractNumId w:val="37"/>
  </w:num>
  <w:num w:numId="6" w16cid:durableId="1026296898">
    <w:abstractNumId w:val="41"/>
  </w:num>
  <w:num w:numId="7" w16cid:durableId="944269768">
    <w:abstractNumId w:val="28"/>
  </w:num>
  <w:num w:numId="8" w16cid:durableId="105514836">
    <w:abstractNumId w:val="5"/>
  </w:num>
  <w:num w:numId="9" w16cid:durableId="810363392">
    <w:abstractNumId w:val="10"/>
  </w:num>
  <w:num w:numId="10" w16cid:durableId="589385448">
    <w:abstractNumId w:val="14"/>
  </w:num>
  <w:num w:numId="11" w16cid:durableId="1713770540">
    <w:abstractNumId w:val="32"/>
  </w:num>
  <w:num w:numId="12" w16cid:durableId="725222569">
    <w:abstractNumId w:val="40"/>
  </w:num>
  <w:num w:numId="13" w16cid:durableId="2078747417">
    <w:abstractNumId w:val="35"/>
  </w:num>
  <w:num w:numId="14" w16cid:durableId="1531608015">
    <w:abstractNumId w:val="11"/>
  </w:num>
  <w:num w:numId="15" w16cid:durableId="1816950281">
    <w:abstractNumId w:val="38"/>
  </w:num>
  <w:num w:numId="16" w16cid:durableId="256407837">
    <w:abstractNumId w:val="29"/>
  </w:num>
  <w:num w:numId="17" w16cid:durableId="420637581">
    <w:abstractNumId w:val="16"/>
  </w:num>
  <w:num w:numId="18" w16cid:durableId="140393862">
    <w:abstractNumId w:val="26"/>
  </w:num>
  <w:num w:numId="19" w16cid:durableId="2054765021">
    <w:abstractNumId w:val="1"/>
  </w:num>
  <w:num w:numId="20" w16cid:durableId="805197924">
    <w:abstractNumId w:val="3"/>
  </w:num>
  <w:num w:numId="21" w16cid:durableId="665203545">
    <w:abstractNumId w:val="17"/>
  </w:num>
  <w:num w:numId="22" w16cid:durableId="1624000722">
    <w:abstractNumId w:val="13"/>
  </w:num>
  <w:num w:numId="23" w16cid:durableId="1500346933">
    <w:abstractNumId w:val="36"/>
  </w:num>
  <w:num w:numId="24" w16cid:durableId="834109187">
    <w:abstractNumId w:val="4"/>
  </w:num>
  <w:num w:numId="25" w16cid:durableId="131942761">
    <w:abstractNumId w:val="33"/>
  </w:num>
  <w:num w:numId="26" w16cid:durableId="1109197619">
    <w:abstractNumId w:val="8"/>
  </w:num>
  <w:num w:numId="27" w16cid:durableId="134682738">
    <w:abstractNumId w:val="31"/>
  </w:num>
  <w:num w:numId="28" w16cid:durableId="1826123840">
    <w:abstractNumId w:val="2"/>
  </w:num>
  <w:num w:numId="29" w16cid:durableId="2118215974">
    <w:abstractNumId w:val="9"/>
  </w:num>
  <w:num w:numId="30" w16cid:durableId="435098539">
    <w:abstractNumId w:val="7"/>
  </w:num>
  <w:num w:numId="31" w16cid:durableId="286006536">
    <w:abstractNumId w:val="6"/>
  </w:num>
  <w:num w:numId="32" w16cid:durableId="1561133469">
    <w:abstractNumId w:val="39"/>
  </w:num>
  <w:num w:numId="33" w16cid:durableId="640698113">
    <w:abstractNumId w:val="12"/>
  </w:num>
  <w:num w:numId="34" w16cid:durableId="1658683188">
    <w:abstractNumId w:val="15"/>
  </w:num>
  <w:num w:numId="35" w16cid:durableId="1083643939">
    <w:abstractNumId w:val="24"/>
  </w:num>
  <w:num w:numId="36" w16cid:durableId="2102485666">
    <w:abstractNumId w:val="21"/>
  </w:num>
  <w:num w:numId="37" w16cid:durableId="2006200319">
    <w:abstractNumId w:val="19"/>
  </w:num>
  <w:num w:numId="38" w16cid:durableId="870068887">
    <w:abstractNumId w:val="23"/>
  </w:num>
  <w:num w:numId="39" w16cid:durableId="1964726370">
    <w:abstractNumId w:val="42"/>
  </w:num>
  <w:num w:numId="40" w16cid:durableId="713698187">
    <w:abstractNumId w:val="22"/>
  </w:num>
  <w:num w:numId="41" w16cid:durableId="1972512403">
    <w:abstractNumId w:val="34"/>
  </w:num>
  <w:num w:numId="42" w16cid:durableId="129253060">
    <w:abstractNumId w:val="20"/>
  </w:num>
  <w:num w:numId="43" w16cid:durableId="498733707">
    <w:abstractNumId w:val="25"/>
  </w:num>
  <w:num w:numId="44" w16cid:durableId="4307775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revisionView w:insDel="0" w:formatting="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3NTGztDS1NDG1MLRU0lEKTi0uzszPAykwtagFAAJIKRctAAAA"/>
  </w:docVars>
  <w:rsids>
    <w:rsidRoot w:val="00BD1D60"/>
    <w:rsid w:val="00002A2C"/>
    <w:rsid w:val="0000416F"/>
    <w:rsid w:val="00004595"/>
    <w:rsid w:val="0000613C"/>
    <w:rsid w:val="00006C72"/>
    <w:rsid w:val="000074C2"/>
    <w:rsid w:val="000109E4"/>
    <w:rsid w:val="00010C3C"/>
    <w:rsid w:val="00013032"/>
    <w:rsid w:val="00016F33"/>
    <w:rsid w:val="00017E4A"/>
    <w:rsid w:val="00020504"/>
    <w:rsid w:val="00022426"/>
    <w:rsid w:val="0002263D"/>
    <w:rsid w:val="00023E17"/>
    <w:rsid w:val="000243C4"/>
    <w:rsid w:val="00026544"/>
    <w:rsid w:val="00026C3A"/>
    <w:rsid w:val="00026ED9"/>
    <w:rsid w:val="000275A6"/>
    <w:rsid w:val="000322E4"/>
    <w:rsid w:val="000322F1"/>
    <w:rsid w:val="00032CBB"/>
    <w:rsid w:val="0003421D"/>
    <w:rsid w:val="00034844"/>
    <w:rsid w:val="00035A2F"/>
    <w:rsid w:val="00036133"/>
    <w:rsid w:val="000437D7"/>
    <w:rsid w:val="000459AD"/>
    <w:rsid w:val="00046F7C"/>
    <w:rsid w:val="00052279"/>
    <w:rsid w:val="00052A35"/>
    <w:rsid w:val="00053444"/>
    <w:rsid w:val="000551EA"/>
    <w:rsid w:val="00056A4D"/>
    <w:rsid w:val="00056C19"/>
    <w:rsid w:val="00057516"/>
    <w:rsid w:val="00060D21"/>
    <w:rsid w:val="00061556"/>
    <w:rsid w:val="000628CF"/>
    <w:rsid w:val="000630A6"/>
    <w:rsid w:val="00065274"/>
    <w:rsid w:val="00065B55"/>
    <w:rsid w:val="0006662D"/>
    <w:rsid w:val="00066CE4"/>
    <w:rsid w:val="00067823"/>
    <w:rsid w:val="000700EB"/>
    <w:rsid w:val="00070847"/>
    <w:rsid w:val="00072707"/>
    <w:rsid w:val="0007289B"/>
    <w:rsid w:val="000733D7"/>
    <w:rsid w:val="00073858"/>
    <w:rsid w:val="00075E17"/>
    <w:rsid w:val="000763A6"/>
    <w:rsid w:val="000771F2"/>
    <w:rsid w:val="00077874"/>
    <w:rsid w:val="00077C73"/>
    <w:rsid w:val="0008078F"/>
    <w:rsid w:val="0008329B"/>
    <w:rsid w:val="0008676B"/>
    <w:rsid w:val="00090D95"/>
    <w:rsid w:val="000913A1"/>
    <w:rsid w:val="000918DF"/>
    <w:rsid w:val="0009257B"/>
    <w:rsid w:val="00094F46"/>
    <w:rsid w:val="00095A01"/>
    <w:rsid w:val="0009648C"/>
    <w:rsid w:val="00096915"/>
    <w:rsid w:val="000A12BC"/>
    <w:rsid w:val="000A1FC3"/>
    <w:rsid w:val="000A20E3"/>
    <w:rsid w:val="000A3126"/>
    <w:rsid w:val="000A34BF"/>
    <w:rsid w:val="000A4917"/>
    <w:rsid w:val="000A56BF"/>
    <w:rsid w:val="000A57A7"/>
    <w:rsid w:val="000A70E1"/>
    <w:rsid w:val="000B18A5"/>
    <w:rsid w:val="000B1E91"/>
    <w:rsid w:val="000B24A3"/>
    <w:rsid w:val="000B5515"/>
    <w:rsid w:val="000B6C79"/>
    <w:rsid w:val="000B7174"/>
    <w:rsid w:val="000B74AC"/>
    <w:rsid w:val="000B7DD6"/>
    <w:rsid w:val="000B7E0F"/>
    <w:rsid w:val="000C3587"/>
    <w:rsid w:val="000C582D"/>
    <w:rsid w:val="000C5D71"/>
    <w:rsid w:val="000C6BDB"/>
    <w:rsid w:val="000D2FFF"/>
    <w:rsid w:val="000D31EE"/>
    <w:rsid w:val="000D357B"/>
    <w:rsid w:val="000D4985"/>
    <w:rsid w:val="000D6021"/>
    <w:rsid w:val="000E04FD"/>
    <w:rsid w:val="000E0D70"/>
    <w:rsid w:val="000E0E4C"/>
    <w:rsid w:val="000E145A"/>
    <w:rsid w:val="000E22EA"/>
    <w:rsid w:val="000E35FC"/>
    <w:rsid w:val="000E467A"/>
    <w:rsid w:val="000E482F"/>
    <w:rsid w:val="000E494C"/>
    <w:rsid w:val="000E5ACE"/>
    <w:rsid w:val="000E6C8E"/>
    <w:rsid w:val="000E7960"/>
    <w:rsid w:val="000F12EB"/>
    <w:rsid w:val="000F285C"/>
    <w:rsid w:val="000F3862"/>
    <w:rsid w:val="000F4119"/>
    <w:rsid w:val="000F5149"/>
    <w:rsid w:val="00100693"/>
    <w:rsid w:val="00101109"/>
    <w:rsid w:val="001031A2"/>
    <w:rsid w:val="00105704"/>
    <w:rsid w:val="00107712"/>
    <w:rsid w:val="001108CE"/>
    <w:rsid w:val="001117EE"/>
    <w:rsid w:val="00111A91"/>
    <w:rsid w:val="001124FF"/>
    <w:rsid w:val="00112C5B"/>
    <w:rsid w:val="00113260"/>
    <w:rsid w:val="00114AC5"/>
    <w:rsid w:val="00115108"/>
    <w:rsid w:val="00115A16"/>
    <w:rsid w:val="00117CFF"/>
    <w:rsid w:val="00120517"/>
    <w:rsid w:val="00120BFD"/>
    <w:rsid w:val="00121B95"/>
    <w:rsid w:val="00121FB5"/>
    <w:rsid w:val="00122343"/>
    <w:rsid w:val="00122DA8"/>
    <w:rsid w:val="00122DB3"/>
    <w:rsid w:val="00122E15"/>
    <w:rsid w:val="00126249"/>
    <w:rsid w:val="00130A7F"/>
    <w:rsid w:val="00130AA0"/>
    <w:rsid w:val="00130E4D"/>
    <w:rsid w:val="0013360C"/>
    <w:rsid w:val="0013475B"/>
    <w:rsid w:val="0013516D"/>
    <w:rsid w:val="00135409"/>
    <w:rsid w:val="00135F3C"/>
    <w:rsid w:val="00136CB5"/>
    <w:rsid w:val="00137F0A"/>
    <w:rsid w:val="00140817"/>
    <w:rsid w:val="00143026"/>
    <w:rsid w:val="00144A27"/>
    <w:rsid w:val="00144BD7"/>
    <w:rsid w:val="00145E16"/>
    <w:rsid w:val="00146608"/>
    <w:rsid w:val="00150B37"/>
    <w:rsid w:val="00155A95"/>
    <w:rsid w:val="00156B11"/>
    <w:rsid w:val="00156DC6"/>
    <w:rsid w:val="00157E26"/>
    <w:rsid w:val="00161357"/>
    <w:rsid w:val="00161800"/>
    <w:rsid w:val="00162BF2"/>
    <w:rsid w:val="00166078"/>
    <w:rsid w:val="001660FD"/>
    <w:rsid w:val="001664D2"/>
    <w:rsid w:val="00166779"/>
    <w:rsid w:val="0016781E"/>
    <w:rsid w:val="00170143"/>
    <w:rsid w:val="00171624"/>
    <w:rsid w:val="0017330A"/>
    <w:rsid w:val="0017399A"/>
    <w:rsid w:val="00173AAB"/>
    <w:rsid w:val="00173E8B"/>
    <w:rsid w:val="00174A94"/>
    <w:rsid w:val="0017624B"/>
    <w:rsid w:val="00183DBA"/>
    <w:rsid w:val="0018438F"/>
    <w:rsid w:val="001861FE"/>
    <w:rsid w:val="00192A47"/>
    <w:rsid w:val="0019417A"/>
    <w:rsid w:val="00196464"/>
    <w:rsid w:val="0019726F"/>
    <w:rsid w:val="00197D9E"/>
    <w:rsid w:val="001A1E56"/>
    <w:rsid w:val="001A2084"/>
    <w:rsid w:val="001A23F6"/>
    <w:rsid w:val="001A26B9"/>
    <w:rsid w:val="001A2E42"/>
    <w:rsid w:val="001A342B"/>
    <w:rsid w:val="001A3926"/>
    <w:rsid w:val="001A5712"/>
    <w:rsid w:val="001A6AB5"/>
    <w:rsid w:val="001A7252"/>
    <w:rsid w:val="001A73EC"/>
    <w:rsid w:val="001B26A6"/>
    <w:rsid w:val="001B42DD"/>
    <w:rsid w:val="001B4D39"/>
    <w:rsid w:val="001B4E4F"/>
    <w:rsid w:val="001C2077"/>
    <w:rsid w:val="001C3581"/>
    <w:rsid w:val="001C5178"/>
    <w:rsid w:val="001C607C"/>
    <w:rsid w:val="001D23F5"/>
    <w:rsid w:val="001D4EF4"/>
    <w:rsid w:val="001D626D"/>
    <w:rsid w:val="001D687C"/>
    <w:rsid w:val="001D754B"/>
    <w:rsid w:val="001D76ED"/>
    <w:rsid w:val="001D7C8C"/>
    <w:rsid w:val="001E20E0"/>
    <w:rsid w:val="001E3056"/>
    <w:rsid w:val="001E4AA1"/>
    <w:rsid w:val="001E4D9F"/>
    <w:rsid w:val="001E4FD7"/>
    <w:rsid w:val="001E5496"/>
    <w:rsid w:val="001E549F"/>
    <w:rsid w:val="001E6337"/>
    <w:rsid w:val="001E78F8"/>
    <w:rsid w:val="001F0022"/>
    <w:rsid w:val="001F0533"/>
    <w:rsid w:val="001F0F1A"/>
    <w:rsid w:val="001F10E8"/>
    <w:rsid w:val="001F11D8"/>
    <w:rsid w:val="001F4E33"/>
    <w:rsid w:val="001F757B"/>
    <w:rsid w:val="0020036F"/>
    <w:rsid w:val="00202B5B"/>
    <w:rsid w:val="00202E9E"/>
    <w:rsid w:val="0020395A"/>
    <w:rsid w:val="002074B3"/>
    <w:rsid w:val="00211B09"/>
    <w:rsid w:val="002136FB"/>
    <w:rsid w:val="00213D3C"/>
    <w:rsid w:val="00214089"/>
    <w:rsid w:val="00214C77"/>
    <w:rsid w:val="00214D8B"/>
    <w:rsid w:val="00215342"/>
    <w:rsid w:val="00216F64"/>
    <w:rsid w:val="00217DAF"/>
    <w:rsid w:val="002226B4"/>
    <w:rsid w:val="0022357B"/>
    <w:rsid w:val="00224019"/>
    <w:rsid w:val="00224D00"/>
    <w:rsid w:val="00225936"/>
    <w:rsid w:val="0022665E"/>
    <w:rsid w:val="0022689D"/>
    <w:rsid w:val="00226DEA"/>
    <w:rsid w:val="00227B92"/>
    <w:rsid w:val="002310A7"/>
    <w:rsid w:val="00232933"/>
    <w:rsid w:val="00233EC5"/>
    <w:rsid w:val="00234418"/>
    <w:rsid w:val="00234BA9"/>
    <w:rsid w:val="00236246"/>
    <w:rsid w:val="00237929"/>
    <w:rsid w:val="00240DD6"/>
    <w:rsid w:val="002428F4"/>
    <w:rsid w:val="0024434C"/>
    <w:rsid w:val="00245234"/>
    <w:rsid w:val="002464F1"/>
    <w:rsid w:val="00247492"/>
    <w:rsid w:val="002513C7"/>
    <w:rsid w:val="00253157"/>
    <w:rsid w:val="00253F83"/>
    <w:rsid w:val="00254A88"/>
    <w:rsid w:val="002556FF"/>
    <w:rsid w:val="00256146"/>
    <w:rsid w:val="00256417"/>
    <w:rsid w:val="00256A6E"/>
    <w:rsid w:val="00260DFA"/>
    <w:rsid w:val="002611E9"/>
    <w:rsid w:val="00262746"/>
    <w:rsid w:val="0026361A"/>
    <w:rsid w:val="002650D9"/>
    <w:rsid w:val="002657A8"/>
    <w:rsid w:val="00267335"/>
    <w:rsid w:val="002702EB"/>
    <w:rsid w:val="0027045A"/>
    <w:rsid w:val="00272342"/>
    <w:rsid w:val="00272D89"/>
    <w:rsid w:val="002735DB"/>
    <w:rsid w:val="0027419E"/>
    <w:rsid w:val="0027437E"/>
    <w:rsid w:val="002749A7"/>
    <w:rsid w:val="00276830"/>
    <w:rsid w:val="0027752F"/>
    <w:rsid w:val="00277940"/>
    <w:rsid w:val="00281A79"/>
    <w:rsid w:val="00282C89"/>
    <w:rsid w:val="00282FFA"/>
    <w:rsid w:val="00283AC6"/>
    <w:rsid w:val="00284363"/>
    <w:rsid w:val="00284FFB"/>
    <w:rsid w:val="00285588"/>
    <w:rsid w:val="00287856"/>
    <w:rsid w:val="0029225A"/>
    <w:rsid w:val="00292A4C"/>
    <w:rsid w:val="002944D4"/>
    <w:rsid w:val="00294E68"/>
    <w:rsid w:val="00294F86"/>
    <w:rsid w:val="0029638A"/>
    <w:rsid w:val="00297A83"/>
    <w:rsid w:val="002A0A95"/>
    <w:rsid w:val="002A3739"/>
    <w:rsid w:val="002A5421"/>
    <w:rsid w:val="002A5A1F"/>
    <w:rsid w:val="002A7773"/>
    <w:rsid w:val="002B1372"/>
    <w:rsid w:val="002B1DCD"/>
    <w:rsid w:val="002B35AE"/>
    <w:rsid w:val="002B46A8"/>
    <w:rsid w:val="002B6A57"/>
    <w:rsid w:val="002C195A"/>
    <w:rsid w:val="002C3E9E"/>
    <w:rsid w:val="002C4448"/>
    <w:rsid w:val="002C54F4"/>
    <w:rsid w:val="002C606B"/>
    <w:rsid w:val="002C616B"/>
    <w:rsid w:val="002C6634"/>
    <w:rsid w:val="002C7F89"/>
    <w:rsid w:val="002D0861"/>
    <w:rsid w:val="002D101D"/>
    <w:rsid w:val="002D123D"/>
    <w:rsid w:val="002D1B70"/>
    <w:rsid w:val="002D34E7"/>
    <w:rsid w:val="002D4C49"/>
    <w:rsid w:val="002D4D11"/>
    <w:rsid w:val="002D572D"/>
    <w:rsid w:val="002D79AD"/>
    <w:rsid w:val="002D7F9A"/>
    <w:rsid w:val="002E0B4D"/>
    <w:rsid w:val="002E3264"/>
    <w:rsid w:val="002E3D48"/>
    <w:rsid w:val="002E737D"/>
    <w:rsid w:val="002F036D"/>
    <w:rsid w:val="002F100B"/>
    <w:rsid w:val="002F2847"/>
    <w:rsid w:val="002F2BA7"/>
    <w:rsid w:val="002F332A"/>
    <w:rsid w:val="002F3BD1"/>
    <w:rsid w:val="002F3E9A"/>
    <w:rsid w:val="002F459E"/>
    <w:rsid w:val="002F7A5F"/>
    <w:rsid w:val="00300555"/>
    <w:rsid w:val="00300E7F"/>
    <w:rsid w:val="00300F6B"/>
    <w:rsid w:val="0030231C"/>
    <w:rsid w:val="0030242A"/>
    <w:rsid w:val="00303298"/>
    <w:rsid w:val="00305B6C"/>
    <w:rsid w:val="00307493"/>
    <w:rsid w:val="00307FB9"/>
    <w:rsid w:val="0031183B"/>
    <w:rsid w:val="00311BF5"/>
    <w:rsid w:val="0031288E"/>
    <w:rsid w:val="003132B3"/>
    <w:rsid w:val="00313778"/>
    <w:rsid w:val="00317843"/>
    <w:rsid w:val="00321FF1"/>
    <w:rsid w:val="00322253"/>
    <w:rsid w:val="00323DC9"/>
    <w:rsid w:val="003244DC"/>
    <w:rsid w:val="00326330"/>
    <w:rsid w:val="003277E3"/>
    <w:rsid w:val="00327B92"/>
    <w:rsid w:val="00331ED4"/>
    <w:rsid w:val="00333588"/>
    <w:rsid w:val="003336AC"/>
    <w:rsid w:val="00333BB0"/>
    <w:rsid w:val="00333C57"/>
    <w:rsid w:val="003356F5"/>
    <w:rsid w:val="00336682"/>
    <w:rsid w:val="003369DD"/>
    <w:rsid w:val="00336BED"/>
    <w:rsid w:val="003412A9"/>
    <w:rsid w:val="003413E3"/>
    <w:rsid w:val="00341743"/>
    <w:rsid w:val="00341E8C"/>
    <w:rsid w:val="00343122"/>
    <w:rsid w:val="003434E7"/>
    <w:rsid w:val="00344015"/>
    <w:rsid w:val="00344AED"/>
    <w:rsid w:val="003479E5"/>
    <w:rsid w:val="00347ABF"/>
    <w:rsid w:val="00352163"/>
    <w:rsid w:val="00352863"/>
    <w:rsid w:val="0035311A"/>
    <w:rsid w:val="00353FE7"/>
    <w:rsid w:val="0035543E"/>
    <w:rsid w:val="003559BC"/>
    <w:rsid w:val="00356316"/>
    <w:rsid w:val="00356FF8"/>
    <w:rsid w:val="003571E1"/>
    <w:rsid w:val="003609E4"/>
    <w:rsid w:val="00360C75"/>
    <w:rsid w:val="00360DAC"/>
    <w:rsid w:val="00361732"/>
    <w:rsid w:val="00362AEA"/>
    <w:rsid w:val="00362F2D"/>
    <w:rsid w:val="00363586"/>
    <w:rsid w:val="0036497A"/>
    <w:rsid w:val="00365079"/>
    <w:rsid w:val="003651BE"/>
    <w:rsid w:val="00365866"/>
    <w:rsid w:val="00365F58"/>
    <w:rsid w:val="00367B3F"/>
    <w:rsid w:val="00370C40"/>
    <w:rsid w:val="003715DB"/>
    <w:rsid w:val="00371847"/>
    <w:rsid w:val="003732C3"/>
    <w:rsid w:val="00375E65"/>
    <w:rsid w:val="00377B80"/>
    <w:rsid w:val="0038024C"/>
    <w:rsid w:val="00380344"/>
    <w:rsid w:val="00380577"/>
    <w:rsid w:val="00380CB0"/>
    <w:rsid w:val="003825C2"/>
    <w:rsid w:val="00384F04"/>
    <w:rsid w:val="0038557A"/>
    <w:rsid w:val="00386DD2"/>
    <w:rsid w:val="00387333"/>
    <w:rsid w:val="003875EC"/>
    <w:rsid w:val="00391596"/>
    <w:rsid w:val="0039223A"/>
    <w:rsid w:val="00393866"/>
    <w:rsid w:val="0039498D"/>
    <w:rsid w:val="00394FD5"/>
    <w:rsid w:val="0039552F"/>
    <w:rsid w:val="003955F7"/>
    <w:rsid w:val="003A0784"/>
    <w:rsid w:val="003A153A"/>
    <w:rsid w:val="003A1697"/>
    <w:rsid w:val="003A1821"/>
    <w:rsid w:val="003A2CD5"/>
    <w:rsid w:val="003A458B"/>
    <w:rsid w:val="003A4AF7"/>
    <w:rsid w:val="003A59A5"/>
    <w:rsid w:val="003A67D4"/>
    <w:rsid w:val="003A6B69"/>
    <w:rsid w:val="003A6FB8"/>
    <w:rsid w:val="003B057C"/>
    <w:rsid w:val="003B0CE6"/>
    <w:rsid w:val="003B1AAA"/>
    <w:rsid w:val="003B2D2B"/>
    <w:rsid w:val="003B3B09"/>
    <w:rsid w:val="003B3E15"/>
    <w:rsid w:val="003B5CD0"/>
    <w:rsid w:val="003B5FA4"/>
    <w:rsid w:val="003B6AD0"/>
    <w:rsid w:val="003B7222"/>
    <w:rsid w:val="003C087F"/>
    <w:rsid w:val="003C3173"/>
    <w:rsid w:val="003C506C"/>
    <w:rsid w:val="003C5148"/>
    <w:rsid w:val="003C63B7"/>
    <w:rsid w:val="003C7307"/>
    <w:rsid w:val="003C7B24"/>
    <w:rsid w:val="003D0726"/>
    <w:rsid w:val="003D15F7"/>
    <w:rsid w:val="003D21EF"/>
    <w:rsid w:val="003D38B9"/>
    <w:rsid w:val="003D59F1"/>
    <w:rsid w:val="003D5DEC"/>
    <w:rsid w:val="003D769B"/>
    <w:rsid w:val="003D777D"/>
    <w:rsid w:val="003E2491"/>
    <w:rsid w:val="003E26AD"/>
    <w:rsid w:val="003E4316"/>
    <w:rsid w:val="003E596E"/>
    <w:rsid w:val="003F0D4A"/>
    <w:rsid w:val="003F16C6"/>
    <w:rsid w:val="003F4A68"/>
    <w:rsid w:val="003F62B6"/>
    <w:rsid w:val="003F6ECA"/>
    <w:rsid w:val="003F7FD0"/>
    <w:rsid w:val="00400271"/>
    <w:rsid w:val="0040049C"/>
    <w:rsid w:val="00401688"/>
    <w:rsid w:val="00401E14"/>
    <w:rsid w:val="00402A47"/>
    <w:rsid w:val="00402DC7"/>
    <w:rsid w:val="00402EBF"/>
    <w:rsid w:val="00403403"/>
    <w:rsid w:val="00403A99"/>
    <w:rsid w:val="00403C51"/>
    <w:rsid w:val="004063B1"/>
    <w:rsid w:val="00406C31"/>
    <w:rsid w:val="00407294"/>
    <w:rsid w:val="0040764D"/>
    <w:rsid w:val="00407F20"/>
    <w:rsid w:val="00412EAC"/>
    <w:rsid w:val="004133C3"/>
    <w:rsid w:val="004137F0"/>
    <w:rsid w:val="00413C18"/>
    <w:rsid w:val="004142AF"/>
    <w:rsid w:val="00415085"/>
    <w:rsid w:val="0041731D"/>
    <w:rsid w:val="00422467"/>
    <w:rsid w:val="00423072"/>
    <w:rsid w:val="00423271"/>
    <w:rsid w:val="0042341D"/>
    <w:rsid w:val="00423B25"/>
    <w:rsid w:val="0042421E"/>
    <w:rsid w:val="00424779"/>
    <w:rsid w:val="0042647C"/>
    <w:rsid w:val="00426973"/>
    <w:rsid w:val="00431B24"/>
    <w:rsid w:val="00432198"/>
    <w:rsid w:val="00432C95"/>
    <w:rsid w:val="00434FC2"/>
    <w:rsid w:val="00436BC5"/>
    <w:rsid w:val="004376B4"/>
    <w:rsid w:val="00442B57"/>
    <w:rsid w:val="004435B2"/>
    <w:rsid w:val="0044365D"/>
    <w:rsid w:val="00443D36"/>
    <w:rsid w:val="00444E87"/>
    <w:rsid w:val="00445DA3"/>
    <w:rsid w:val="00447019"/>
    <w:rsid w:val="004478DA"/>
    <w:rsid w:val="004509C1"/>
    <w:rsid w:val="004526DF"/>
    <w:rsid w:val="004548ED"/>
    <w:rsid w:val="0045500C"/>
    <w:rsid w:val="00455206"/>
    <w:rsid w:val="004568CB"/>
    <w:rsid w:val="00457B09"/>
    <w:rsid w:val="00460BE4"/>
    <w:rsid w:val="00462BAF"/>
    <w:rsid w:val="00463104"/>
    <w:rsid w:val="004658FC"/>
    <w:rsid w:val="00470828"/>
    <w:rsid w:val="00471B55"/>
    <w:rsid w:val="00472F48"/>
    <w:rsid w:val="00474B68"/>
    <w:rsid w:val="00475D6E"/>
    <w:rsid w:val="004805E4"/>
    <w:rsid w:val="00481496"/>
    <w:rsid w:val="0048150E"/>
    <w:rsid w:val="00482A0C"/>
    <w:rsid w:val="00482F4E"/>
    <w:rsid w:val="00483B1F"/>
    <w:rsid w:val="004857B1"/>
    <w:rsid w:val="00486592"/>
    <w:rsid w:val="0048721A"/>
    <w:rsid w:val="00490305"/>
    <w:rsid w:val="00490313"/>
    <w:rsid w:val="004904A0"/>
    <w:rsid w:val="00492411"/>
    <w:rsid w:val="00493FE5"/>
    <w:rsid w:val="00495DFA"/>
    <w:rsid w:val="00495F23"/>
    <w:rsid w:val="004A152A"/>
    <w:rsid w:val="004A46D2"/>
    <w:rsid w:val="004A6145"/>
    <w:rsid w:val="004A6BF2"/>
    <w:rsid w:val="004B0D48"/>
    <w:rsid w:val="004B35C9"/>
    <w:rsid w:val="004B363F"/>
    <w:rsid w:val="004B5631"/>
    <w:rsid w:val="004B58C6"/>
    <w:rsid w:val="004B60F0"/>
    <w:rsid w:val="004B628D"/>
    <w:rsid w:val="004B6498"/>
    <w:rsid w:val="004C1172"/>
    <w:rsid w:val="004C12FD"/>
    <w:rsid w:val="004C16CA"/>
    <w:rsid w:val="004C1B43"/>
    <w:rsid w:val="004C367E"/>
    <w:rsid w:val="004C3D48"/>
    <w:rsid w:val="004C587E"/>
    <w:rsid w:val="004C5F3D"/>
    <w:rsid w:val="004D173F"/>
    <w:rsid w:val="004D1EE1"/>
    <w:rsid w:val="004D30D5"/>
    <w:rsid w:val="004D392A"/>
    <w:rsid w:val="004D3C1E"/>
    <w:rsid w:val="004D4F38"/>
    <w:rsid w:val="004D532F"/>
    <w:rsid w:val="004E51CA"/>
    <w:rsid w:val="004E5732"/>
    <w:rsid w:val="004E6041"/>
    <w:rsid w:val="004E6D24"/>
    <w:rsid w:val="004E7BD0"/>
    <w:rsid w:val="004F0BA9"/>
    <w:rsid w:val="004F1693"/>
    <w:rsid w:val="004F1A8A"/>
    <w:rsid w:val="004F5781"/>
    <w:rsid w:val="004F6195"/>
    <w:rsid w:val="005004FE"/>
    <w:rsid w:val="005015E3"/>
    <w:rsid w:val="00503E96"/>
    <w:rsid w:val="005058EE"/>
    <w:rsid w:val="005124D4"/>
    <w:rsid w:val="005144AE"/>
    <w:rsid w:val="005146FC"/>
    <w:rsid w:val="00515FE3"/>
    <w:rsid w:val="00521513"/>
    <w:rsid w:val="00522048"/>
    <w:rsid w:val="00522375"/>
    <w:rsid w:val="00522BCD"/>
    <w:rsid w:val="00523107"/>
    <w:rsid w:val="00523BB9"/>
    <w:rsid w:val="00524701"/>
    <w:rsid w:val="00524AF4"/>
    <w:rsid w:val="005250BC"/>
    <w:rsid w:val="005266E7"/>
    <w:rsid w:val="00530CB7"/>
    <w:rsid w:val="005318AB"/>
    <w:rsid w:val="005325FB"/>
    <w:rsid w:val="005329E6"/>
    <w:rsid w:val="005332B5"/>
    <w:rsid w:val="00533881"/>
    <w:rsid w:val="00534849"/>
    <w:rsid w:val="005350C2"/>
    <w:rsid w:val="0053568C"/>
    <w:rsid w:val="005404AB"/>
    <w:rsid w:val="00541FCF"/>
    <w:rsid w:val="00542168"/>
    <w:rsid w:val="005440CC"/>
    <w:rsid w:val="00545799"/>
    <w:rsid w:val="00547351"/>
    <w:rsid w:val="00547F15"/>
    <w:rsid w:val="0055213D"/>
    <w:rsid w:val="00552D7D"/>
    <w:rsid w:val="005533E4"/>
    <w:rsid w:val="005540BE"/>
    <w:rsid w:val="00554815"/>
    <w:rsid w:val="00555DB9"/>
    <w:rsid w:val="00556795"/>
    <w:rsid w:val="00557817"/>
    <w:rsid w:val="00560321"/>
    <w:rsid w:val="00560391"/>
    <w:rsid w:val="00560910"/>
    <w:rsid w:val="00560A2B"/>
    <w:rsid w:val="00561435"/>
    <w:rsid w:val="00563003"/>
    <w:rsid w:val="0056330D"/>
    <w:rsid w:val="00563DAE"/>
    <w:rsid w:val="00564584"/>
    <w:rsid w:val="005646BF"/>
    <w:rsid w:val="00564E21"/>
    <w:rsid w:val="00566134"/>
    <w:rsid w:val="005665D2"/>
    <w:rsid w:val="00567D6E"/>
    <w:rsid w:val="00571E8F"/>
    <w:rsid w:val="00572422"/>
    <w:rsid w:val="00572EC7"/>
    <w:rsid w:val="00574236"/>
    <w:rsid w:val="00575DF5"/>
    <w:rsid w:val="00576C04"/>
    <w:rsid w:val="00577E8E"/>
    <w:rsid w:val="00577F33"/>
    <w:rsid w:val="00581786"/>
    <w:rsid w:val="00581F87"/>
    <w:rsid w:val="00582C29"/>
    <w:rsid w:val="00583083"/>
    <w:rsid w:val="00583925"/>
    <w:rsid w:val="005839B7"/>
    <w:rsid w:val="00587BE1"/>
    <w:rsid w:val="00590B63"/>
    <w:rsid w:val="005927E8"/>
    <w:rsid w:val="0059415B"/>
    <w:rsid w:val="005941F0"/>
    <w:rsid w:val="0059496A"/>
    <w:rsid w:val="00595DF5"/>
    <w:rsid w:val="00597493"/>
    <w:rsid w:val="005A0669"/>
    <w:rsid w:val="005A1056"/>
    <w:rsid w:val="005A12B1"/>
    <w:rsid w:val="005A1D7A"/>
    <w:rsid w:val="005A243E"/>
    <w:rsid w:val="005A3126"/>
    <w:rsid w:val="005A3276"/>
    <w:rsid w:val="005A3FFD"/>
    <w:rsid w:val="005A49BA"/>
    <w:rsid w:val="005A5018"/>
    <w:rsid w:val="005A5AEC"/>
    <w:rsid w:val="005A5F68"/>
    <w:rsid w:val="005B076A"/>
    <w:rsid w:val="005B12A8"/>
    <w:rsid w:val="005B13E1"/>
    <w:rsid w:val="005B2788"/>
    <w:rsid w:val="005B2AFD"/>
    <w:rsid w:val="005B32B6"/>
    <w:rsid w:val="005B3ECD"/>
    <w:rsid w:val="005B3F60"/>
    <w:rsid w:val="005B3FDA"/>
    <w:rsid w:val="005B45D2"/>
    <w:rsid w:val="005B5297"/>
    <w:rsid w:val="005B5650"/>
    <w:rsid w:val="005B7DE7"/>
    <w:rsid w:val="005C0250"/>
    <w:rsid w:val="005C0D09"/>
    <w:rsid w:val="005C14C9"/>
    <w:rsid w:val="005C1F90"/>
    <w:rsid w:val="005C22D7"/>
    <w:rsid w:val="005C2DB9"/>
    <w:rsid w:val="005C2E23"/>
    <w:rsid w:val="005C416B"/>
    <w:rsid w:val="005C54DD"/>
    <w:rsid w:val="005C5F31"/>
    <w:rsid w:val="005C7021"/>
    <w:rsid w:val="005D019E"/>
    <w:rsid w:val="005D0664"/>
    <w:rsid w:val="005D0BC4"/>
    <w:rsid w:val="005D1606"/>
    <w:rsid w:val="005D2B69"/>
    <w:rsid w:val="005D3085"/>
    <w:rsid w:val="005D3366"/>
    <w:rsid w:val="005D5E83"/>
    <w:rsid w:val="005D5EAE"/>
    <w:rsid w:val="005D62EE"/>
    <w:rsid w:val="005D6926"/>
    <w:rsid w:val="005E3770"/>
    <w:rsid w:val="005E4B5D"/>
    <w:rsid w:val="005E5D3F"/>
    <w:rsid w:val="005E6304"/>
    <w:rsid w:val="005E773B"/>
    <w:rsid w:val="005F1742"/>
    <w:rsid w:val="005F1D9F"/>
    <w:rsid w:val="005F2E60"/>
    <w:rsid w:val="005F2F1F"/>
    <w:rsid w:val="005F339B"/>
    <w:rsid w:val="005F43F3"/>
    <w:rsid w:val="005F4426"/>
    <w:rsid w:val="005F4785"/>
    <w:rsid w:val="005F578F"/>
    <w:rsid w:val="005F7E02"/>
    <w:rsid w:val="006008E3"/>
    <w:rsid w:val="006013A0"/>
    <w:rsid w:val="006019B5"/>
    <w:rsid w:val="00604308"/>
    <w:rsid w:val="00605A97"/>
    <w:rsid w:val="00606431"/>
    <w:rsid w:val="00606536"/>
    <w:rsid w:val="00606B99"/>
    <w:rsid w:val="0061059C"/>
    <w:rsid w:val="006105A2"/>
    <w:rsid w:val="00611F8E"/>
    <w:rsid w:val="006126DA"/>
    <w:rsid w:val="00613C7A"/>
    <w:rsid w:val="00613F99"/>
    <w:rsid w:val="00614007"/>
    <w:rsid w:val="006153DA"/>
    <w:rsid w:val="006165D9"/>
    <w:rsid w:val="0061704A"/>
    <w:rsid w:val="00620955"/>
    <w:rsid w:val="00621146"/>
    <w:rsid w:val="00621351"/>
    <w:rsid w:val="00623517"/>
    <w:rsid w:val="006254C8"/>
    <w:rsid w:val="00625B6B"/>
    <w:rsid w:val="006260DB"/>
    <w:rsid w:val="006264E2"/>
    <w:rsid w:val="0062654F"/>
    <w:rsid w:val="00627393"/>
    <w:rsid w:val="00627CEF"/>
    <w:rsid w:val="00630ABC"/>
    <w:rsid w:val="0063216A"/>
    <w:rsid w:val="00634F72"/>
    <w:rsid w:val="00636836"/>
    <w:rsid w:val="006369B4"/>
    <w:rsid w:val="00640747"/>
    <w:rsid w:val="00640A43"/>
    <w:rsid w:val="006417F9"/>
    <w:rsid w:val="00643B4D"/>
    <w:rsid w:val="00643EAE"/>
    <w:rsid w:val="00644E6B"/>
    <w:rsid w:val="006456E3"/>
    <w:rsid w:val="00645775"/>
    <w:rsid w:val="00645D85"/>
    <w:rsid w:val="00646F9B"/>
    <w:rsid w:val="006470F1"/>
    <w:rsid w:val="0064710F"/>
    <w:rsid w:val="006526A3"/>
    <w:rsid w:val="00654550"/>
    <w:rsid w:val="00655319"/>
    <w:rsid w:val="00656B02"/>
    <w:rsid w:val="00656C8A"/>
    <w:rsid w:val="0065788E"/>
    <w:rsid w:val="00657B8A"/>
    <w:rsid w:val="00657DC1"/>
    <w:rsid w:val="00660A5D"/>
    <w:rsid w:val="006614B8"/>
    <w:rsid w:val="00661F15"/>
    <w:rsid w:val="00662117"/>
    <w:rsid w:val="00662660"/>
    <w:rsid w:val="00662AE8"/>
    <w:rsid w:val="00664009"/>
    <w:rsid w:val="00665106"/>
    <w:rsid w:val="0066530E"/>
    <w:rsid w:val="006659CD"/>
    <w:rsid w:val="006670D2"/>
    <w:rsid w:val="00667AEE"/>
    <w:rsid w:val="00667BDE"/>
    <w:rsid w:val="00670811"/>
    <w:rsid w:val="006708F8"/>
    <w:rsid w:val="00671231"/>
    <w:rsid w:val="006722A2"/>
    <w:rsid w:val="00674A58"/>
    <w:rsid w:val="0067531E"/>
    <w:rsid w:val="00675B70"/>
    <w:rsid w:val="00680091"/>
    <w:rsid w:val="006805D9"/>
    <w:rsid w:val="00682A5C"/>
    <w:rsid w:val="00683059"/>
    <w:rsid w:val="00684CA1"/>
    <w:rsid w:val="006850EB"/>
    <w:rsid w:val="00690BC5"/>
    <w:rsid w:val="0069171D"/>
    <w:rsid w:val="00692442"/>
    <w:rsid w:val="00693A25"/>
    <w:rsid w:val="0069488C"/>
    <w:rsid w:val="006948A4"/>
    <w:rsid w:val="00694D3F"/>
    <w:rsid w:val="006971B0"/>
    <w:rsid w:val="006A0132"/>
    <w:rsid w:val="006A0697"/>
    <w:rsid w:val="006A4B0A"/>
    <w:rsid w:val="006A5470"/>
    <w:rsid w:val="006A5759"/>
    <w:rsid w:val="006A5C03"/>
    <w:rsid w:val="006A7957"/>
    <w:rsid w:val="006B0907"/>
    <w:rsid w:val="006B0B31"/>
    <w:rsid w:val="006B16AD"/>
    <w:rsid w:val="006B21D9"/>
    <w:rsid w:val="006B30C5"/>
    <w:rsid w:val="006B338D"/>
    <w:rsid w:val="006B3D02"/>
    <w:rsid w:val="006B3EA3"/>
    <w:rsid w:val="006B4768"/>
    <w:rsid w:val="006B6B2C"/>
    <w:rsid w:val="006B7E92"/>
    <w:rsid w:val="006C0C49"/>
    <w:rsid w:val="006C2253"/>
    <w:rsid w:val="006C4368"/>
    <w:rsid w:val="006C6D91"/>
    <w:rsid w:val="006C71CE"/>
    <w:rsid w:val="006D10DE"/>
    <w:rsid w:val="006D126C"/>
    <w:rsid w:val="006D1BCC"/>
    <w:rsid w:val="006D2392"/>
    <w:rsid w:val="006D42D4"/>
    <w:rsid w:val="006D4A36"/>
    <w:rsid w:val="006D509B"/>
    <w:rsid w:val="006D5801"/>
    <w:rsid w:val="006D5A43"/>
    <w:rsid w:val="006D6996"/>
    <w:rsid w:val="006D7558"/>
    <w:rsid w:val="006E2FBE"/>
    <w:rsid w:val="006E3D9B"/>
    <w:rsid w:val="006E412C"/>
    <w:rsid w:val="006E4441"/>
    <w:rsid w:val="006E7879"/>
    <w:rsid w:val="006E7ABE"/>
    <w:rsid w:val="006F11D0"/>
    <w:rsid w:val="006F2CED"/>
    <w:rsid w:val="006F495E"/>
    <w:rsid w:val="006F4C08"/>
    <w:rsid w:val="006F4D8C"/>
    <w:rsid w:val="006F716B"/>
    <w:rsid w:val="0070108B"/>
    <w:rsid w:val="007017FA"/>
    <w:rsid w:val="007019DD"/>
    <w:rsid w:val="00702937"/>
    <w:rsid w:val="00703EE6"/>
    <w:rsid w:val="0070405F"/>
    <w:rsid w:val="00706E78"/>
    <w:rsid w:val="00710762"/>
    <w:rsid w:val="00713149"/>
    <w:rsid w:val="00713ABE"/>
    <w:rsid w:val="00714BD9"/>
    <w:rsid w:val="00715413"/>
    <w:rsid w:val="007214C1"/>
    <w:rsid w:val="007216F9"/>
    <w:rsid w:val="007218A5"/>
    <w:rsid w:val="00721F51"/>
    <w:rsid w:val="007237F8"/>
    <w:rsid w:val="00723FB4"/>
    <w:rsid w:val="007243E4"/>
    <w:rsid w:val="00726141"/>
    <w:rsid w:val="00726D27"/>
    <w:rsid w:val="00727CE0"/>
    <w:rsid w:val="0073361E"/>
    <w:rsid w:val="007348CA"/>
    <w:rsid w:val="00734E28"/>
    <w:rsid w:val="00735AA6"/>
    <w:rsid w:val="0074050D"/>
    <w:rsid w:val="00741194"/>
    <w:rsid w:val="0074176A"/>
    <w:rsid w:val="0074683E"/>
    <w:rsid w:val="0074776D"/>
    <w:rsid w:val="00747844"/>
    <w:rsid w:val="00750420"/>
    <w:rsid w:val="007513DF"/>
    <w:rsid w:val="0075142F"/>
    <w:rsid w:val="0075151F"/>
    <w:rsid w:val="007523E5"/>
    <w:rsid w:val="0075247D"/>
    <w:rsid w:val="00753613"/>
    <w:rsid w:val="00754F03"/>
    <w:rsid w:val="00755458"/>
    <w:rsid w:val="00755AAE"/>
    <w:rsid w:val="00755D59"/>
    <w:rsid w:val="00755F3D"/>
    <w:rsid w:val="007564F2"/>
    <w:rsid w:val="007567D8"/>
    <w:rsid w:val="007568E7"/>
    <w:rsid w:val="007572E3"/>
    <w:rsid w:val="007606C9"/>
    <w:rsid w:val="00760D5E"/>
    <w:rsid w:val="0076183E"/>
    <w:rsid w:val="007619B4"/>
    <w:rsid w:val="00763C08"/>
    <w:rsid w:val="00763E7F"/>
    <w:rsid w:val="00765401"/>
    <w:rsid w:val="00765FB9"/>
    <w:rsid w:val="00766541"/>
    <w:rsid w:val="007673AB"/>
    <w:rsid w:val="00767778"/>
    <w:rsid w:val="007678F9"/>
    <w:rsid w:val="00770B50"/>
    <w:rsid w:val="00773959"/>
    <w:rsid w:val="00774E31"/>
    <w:rsid w:val="007753EA"/>
    <w:rsid w:val="007800B5"/>
    <w:rsid w:val="00780217"/>
    <w:rsid w:val="00780918"/>
    <w:rsid w:val="00780A5A"/>
    <w:rsid w:val="00780C44"/>
    <w:rsid w:val="00781418"/>
    <w:rsid w:val="00781A68"/>
    <w:rsid w:val="00781CA5"/>
    <w:rsid w:val="00782EF5"/>
    <w:rsid w:val="0078613D"/>
    <w:rsid w:val="00787BA3"/>
    <w:rsid w:val="00793E50"/>
    <w:rsid w:val="00796336"/>
    <w:rsid w:val="007A037D"/>
    <w:rsid w:val="007A1506"/>
    <w:rsid w:val="007A1768"/>
    <w:rsid w:val="007A1C7B"/>
    <w:rsid w:val="007A293E"/>
    <w:rsid w:val="007A39ED"/>
    <w:rsid w:val="007A46D5"/>
    <w:rsid w:val="007A65E4"/>
    <w:rsid w:val="007A6AC6"/>
    <w:rsid w:val="007B0738"/>
    <w:rsid w:val="007B1CE8"/>
    <w:rsid w:val="007B4F6C"/>
    <w:rsid w:val="007B6077"/>
    <w:rsid w:val="007B6087"/>
    <w:rsid w:val="007B75AB"/>
    <w:rsid w:val="007B78DB"/>
    <w:rsid w:val="007C0735"/>
    <w:rsid w:val="007C073D"/>
    <w:rsid w:val="007C0CA1"/>
    <w:rsid w:val="007C42BD"/>
    <w:rsid w:val="007C5309"/>
    <w:rsid w:val="007C590F"/>
    <w:rsid w:val="007C738D"/>
    <w:rsid w:val="007C7E98"/>
    <w:rsid w:val="007D0960"/>
    <w:rsid w:val="007D18AC"/>
    <w:rsid w:val="007D1DD3"/>
    <w:rsid w:val="007D25D6"/>
    <w:rsid w:val="007D2DFC"/>
    <w:rsid w:val="007D41A5"/>
    <w:rsid w:val="007D5C5A"/>
    <w:rsid w:val="007E3450"/>
    <w:rsid w:val="007E52AA"/>
    <w:rsid w:val="007E64EC"/>
    <w:rsid w:val="007E6C42"/>
    <w:rsid w:val="007E6FD4"/>
    <w:rsid w:val="007F09C5"/>
    <w:rsid w:val="007F0CAD"/>
    <w:rsid w:val="007F1348"/>
    <w:rsid w:val="007F19E5"/>
    <w:rsid w:val="007F1BC2"/>
    <w:rsid w:val="007F3A9E"/>
    <w:rsid w:val="007F4B87"/>
    <w:rsid w:val="007F614A"/>
    <w:rsid w:val="0080017E"/>
    <w:rsid w:val="0080241A"/>
    <w:rsid w:val="00804820"/>
    <w:rsid w:val="00805D7E"/>
    <w:rsid w:val="00806B8C"/>
    <w:rsid w:val="00807179"/>
    <w:rsid w:val="008076CE"/>
    <w:rsid w:val="008109F4"/>
    <w:rsid w:val="00811187"/>
    <w:rsid w:val="00812BE5"/>
    <w:rsid w:val="00813496"/>
    <w:rsid w:val="00816E03"/>
    <w:rsid w:val="00820E51"/>
    <w:rsid w:val="00821D66"/>
    <w:rsid w:val="0082383B"/>
    <w:rsid w:val="00823A26"/>
    <w:rsid w:val="008244BD"/>
    <w:rsid w:val="00824C64"/>
    <w:rsid w:val="00824F58"/>
    <w:rsid w:val="00826046"/>
    <w:rsid w:val="00826BE5"/>
    <w:rsid w:val="00832CA7"/>
    <w:rsid w:val="008372CF"/>
    <w:rsid w:val="00837820"/>
    <w:rsid w:val="00840013"/>
    <w:rsid w:val="008407ED"/>
    <w:rsid w:val="008426A7"/>
    <w:rsid w:val="00842E0A"/>
    <w:rsid w:val="00846D24"/>
    <w:rsid w:val="008520EF"/>
    <w:rsid w:val="0085663F"/>
    <w:rsid w:val="00860E58"/>
    <w:rsid w:val="0086236F"/>
    <w:rsid w:val="00862BF5"/>
    <w:rsid w:val="00863826"/>
    <w:rsid w:val="00863FCD"/>
    <w:rsid w:val="00864BEE"/>
    <w:rsid w:val="00866188"/>
    <w:rsid w:val="00866F94"/>
    <w:rsid w:val="008670AD"/>
    <w:rsid w:val="0086735B"/>
    <w:rsid w:val="0086745C"/>
    <w:rsid w:val="00874B72"/>
    <w:rsid w:val="00875306"/>
    <w:rsid w:val="00875868"/>
    <w:rsid w:val="0087688E"/>
    <w:rsid w:val="008770DE"/>
    <w:rsid w:val="0088104E"/>
    <w:rsid w:val="00882592"/>
    <w:rsid w:val="008852DA"/>
    <w:rsid w:val="008859AA"/>
    <w:rsid w:val="00886731"/>
    <w:rsid w:val="008872A1"/>
    <w:rsid w:val="00887EF2"/>
    <w:rsid w:val="008907FE"/>
    <w:rsid w:val="00892924"/>
    <w:rsid w:val="00892F0F"/>
    <w:rsid w:val="0089305B"/>
    <w:rsid w:val="00893CBC"/>
    <w:rsid w:val="00896BB6"/>
    <w:rsid w:val="00897B19"/>
    <w:rsid w:val="008A1028"/>
    <w:rsid w:val="008A164B"/>
    <w:rsid w:val="008A2E47"/>
    <w:rsid w:val="008A4B92"/>
    <w:rsid w:val="008A6066"/>
    <w:rsid w:val="008B015F"/>
    <w:rsid w:val="008B0C8C"/>
    <w:rsid w:val="008B16EF"/>
    <w:rsid w:val="008B2AA7"/>
    <w:rsid w:val="008B2AE6"/>
    <w:rsid w:val="008B3AB3"/>
    <w:rsid w:val="008B407B"/>
    <w:rsid w:val="008B4773"/>
    <w:rsid w:val="008B4C1C"/>
    <w:rsid w:val="008B6AC0"/>
    <w:rsid w:val="008C00E6"/>
    <w:rsid w:val="008C0525"/>
    <w:rsid w:val="008C10B3"/>
    <w:rsid w:val="008C1DDA"/>
    <w:rsid w:val="008C1E72"/>
    <w:rsid w:val="008C2D1B"/>
    <w:rsid w:val="008C31DF"/>
    <w:rsid w:val="008C3802"/>
    <w:rsid w:val="008C5600"/>
    <w:rsid w:val="008C6099"/>
    <w:rsid w:val="008C6D9C"/>
    <w:rsid w:val="008C74B6"/>
    <w:rsid w:val="008D023C"/>
    <w:rsid w:val="008D0ED1"/>
    <w:rsid w:val="008D2DE2"/>
    <w:rsid w:val="008D6BE9"/>
    <w:rsid w:val="008D710A"/>
    <w:rsid w:val="008D77CE"/>
    <w:rsid w:val="008E0B2F"/>
    <w:rsid w:val="008E1297"/>
    <w:rsid w:val="008E4163"/>
    <w:rsid w:val="008E48BA"/>
    <w:rsid w:val="008E508E"/>
    <w:rsid w:val="008E58F7"/>
    <w:rsid w:val="008E5C74"/>
    <w:rsid w:val="008E79AB"/>
    <w:rsid w:val="008F0789"/>
    <w:rsid w:val="008F0A82"/>
    <w:rsid w:val="008F1207"/>
    <w:rsid w:val="008F127E"/>
    <w:rsid w:val="008F1A83"/>
    <w:rsid w:val="008F2A57"/>
    <w:rsid w:val="008F571F"/>
    <w:rsid w:val="008F75D6"/>
    <w:rsid w:val="00901BC7"/>
    <w:rsid w:val="009025B2"/>
    <w:rsid w:val="009057FF"/>
    <w:rsid w:val="00906861"/>
    <w:rsid w:val="0090701F"/>
    <w:rsid w:val="00907DD3"/>
    <w:rsid w:val="00910206"/>
    <w:rsid w:val="00910740"/>
    <w:rsid w:val="009125E6"/>
    <w:rsid w:val="00914051"/>
    <w:rsid w:val="00915382"/>
    <w:rsid w:val="0091678F"/>
    <w:rsid w:val="00916A63"/>
    <w:rsid w:val="00917125"/>
    <w:rsid w:val="009202EA"/>
    <w:rsid w:val="0092412D"/>
    <w:rsid w:val="0092607A"/>
    <w:rsid w:val="00926A48"/>
    <w:rsid w:val="00927CCA"/>
    <w:rsid w:val="00930AD4"/>
    <w:rsid w:val="0093293B"/>
    <w:rsid w:val="009351E0"/>
    <w:rsid w:val="00935324"/>
    <w:rsid w:val="00935556"/>
    <w:rsid w:val="00935D99"/>
    <w:rsid w:val="00936214"/>
    <w:rsid w:val="0094058B"/>
    <w:rsid w:val="009413CE"/>
    <w:rsid w:val="0094479F"/>
    <w:rsid w:val="00945177"/>
    <w:rsid w:val="0094655E"/>
    <w:rsid w:val="00946814"/>
    <w:rsid w:val="00946B93"/>
    <w:rsid w:val="00946E99"/>
    <w:rsid w:val="00947F17"/>
    <w:rsid w:val="009513F6"/>
    <w:rsid w:val="00952401"/>
    <w:rsid w:val="00953359"/>
    <w:rsid w:val="009538A3"/>
    <w:rsid w:val="0095433C"/>
    <w:rsid w:val="00954AB7"/>
    <w:rsid w:val="009553C6"/>
    <w:rsid w:val="00956965"/>
    <w:rsid w:val="00957A51"/>
    <w:rsid w:val="00964737"/>
    <w:rsid w:val="009659CB"/>
    <w:rsid w:val="00965A3F"/>
    <w:rsid w:val="00966747"/>
    <w:rsid w:val="00966D74"/>
    <w:rsid w:val="00970483"/>
    <w:rsid w:val="00970935"/>
    <w:rsid w:val="00972736"/>
    <w:rsid w:val="0097348B"/>
    <w:rsid w:val="009746ED"/>
    <w:rsid w:val="00975159"/>
    <w:rsid w:val="0097629D"/>
    <w:rsid w:val="009762F0"/>
    <w:rsid w:val="00976986"/>
    <w:rsid w:val="009771D4"/>
    <w:rsid w:val="0097793E"/>
    <w:rsid w:val="00977A31"/>
    <w:rsid w:val="00981738"/>
    <w:rsid w:val="00983294"/>
    <w:rsid w:val="00984432"/>
    <w:rsid w:val="0098584E"/>
    <w:rsid w:val="00991A9C"/>
    <w:rsid w:val="009925F5"/>
    <w:rsid w:val="0099276F"/>
    <w:rsid w:val="009939B3"/>
    <w:rsid w:val="00993B30"/>
    <w:rsid w:val="0099607D"/>
    <w:rsid w:val="0099608C"/>
    <w:rsid w:val="00996A2B"/>
    <w:rsid w:val="009973F6"/>
    <w:rsid w:val="00997580"/>
    <w:rsid w:val="0099779A"/>
    <w:rsid w:val="009A1123"/>
    <w:rsid w:val="009A25F4"/>
    <w:rsid w:val="009A3885"/>
    <w:rsid w:val="009A3F2D"/>
    <w:rsid w:val="009A4DE8"/>
    <w:rsid w:val="009A6E79"/>
    <w:rsid w:val="009A7372"/>
    <w:rsid w:val="009A7C68"/>
    <w:rsid w:val="009B0399"/>
    <w:rsid w:val="009B0943"/>
    <w:rsid w:val="009B10C8"/>
    <w:rsid w:val="009B172D"/>
    <w:rsid w:val="009B2330"/>
    <w:rsid w:val="009B29AC"/>
    <w:rsid w:val="009B2DE0"/>
    <w:rsid w:val="009B2FCC"/>
    <w:rsid w:val="009B35AA"/>
    <w:rsid w:val="009B3B62"/>
    <w:rsid w:val="009B4992"/>
    <w:rsid w:val="009B4EF6"/>
    <w:rsid w:val="009B525F"/>
    <w:rsid w:val="009C0E5E"/>
    <w:rsid w:val="009C277C"/>
    <w:rsid w:val="009C3D5D"/>
    <w:rsid w:val="009C418F"/>
    <w:rsid w:val="009C4D86"/>
    <w:rsid w:val="009C7024"/>
    <w:rsid w:val="009D1262"/>
    <w:rsid w:val="009D180F"/>
    <w:rsid w:val="009D23B8"/>
    <w:rsid w:val="009D3C29"/>
    <w:rsid w:val="009D4FC9"/>
    <w:rsid w:val="009D5865"/>
    <w:rsid w:val="009D5952"/>
    <w:rsid w:val="009D5BF2"/>
    <w:rsid w:val="009E022C"/>
    <w:rsid w:val="009E1F7C"/>
    <w:rsid w:val="009E2CFA"/>
    <w:rsid w:val="009E48FF"/>
    <w:rsid w:val="009E5714"/>
    <w:rsid w:val="009E627A"/>
    <w:rsid w:val="009E6FD1"/>
    <w:rsid w:val="009E7750"/>
    <w:rsid w:val="009E7D6E"/>
    <w:rsid w:val="009E7E2A"/>
    <w:rsid w:val="009F1149"/>
    <w:rsid w:val="009F15CC"/>
    <w:rsid w:val="009F2D5C"/>
    <w:rsid w:val="009F2E98"/>
    <w:rsid w:val="009F2F06"/>
    <w:rsid w:val="009F3840"/>
    <w:rsid w:val="009F43D2"/>
    <w:rsid w:val="009F5173"/>
    <w:rsid w:val="009F7168"/>
    <w:rsid w:val="00A001AB"/>
    <w:rsid w:val="00A00372"/>
    <w:rsid w:val="00A02016"/>
    <w:rsid w:val="00A0325E"/>
    <w:rsid w:val="00A034DA"/>
    <w:rsid w:val="00A03884"/>
    <w:rsid w:val="00A03CCE"/>
    <w:rsid w:val="00A04E59"/>
    <w:rsid w:val="00A04F3E"/>
    <w:rsid w:val="00A07B1A"/>
    <w:rsid w:val="00A10089"/>
    <w:rsid w:val="00A11CB4"/>
    <w:rsid w:val="00A13123"/>
    <w:rsid w:val="00A13CB9"/>
    <w:rsid w:val="00A1502C"/>
    <w:rsid w:val="00A16DB2"/>
    <w:rsid w:val="00A17707"/>
    <w:rsid w:val="00A20DE6"/>
    <w:rsid w:val="00A20E72"/>
    <w:rsid w:val="00A24385"/>
    <w:rsid w:val="00A25DBB"/>
    <w:rsid w:val="00A2606E"/>
    <w:rsid w:val="00A265B6"/>
    <w:rsid w:val="00A27ED5"/>
    <w:rsid w:val="00A30107"/>
    <w:rsid w:val="00A30C3E"/>
    <w:rsid w:val="00A315C4"/>
    <w:rsid w:val="00A31B36"/>
    <w:rsid w:val="00A33A76"/>
    <w:rsid w:val="00A3447E"/>
    <w:rsid w:val="00A344F9"/>
    <w:rsid w:val="00A35934"/>
    <w:rsid w:val="00A3652E"/>
    <w:rsid w:val="00A369B9"/>
    <w:rsid w:val="00A377F1"/>
    <w:rsid w:val="00A410A9"/>
    <w:rsid w:val="00A410F5"/>
    <w:rsid w:val="00A42431"/>
    <w:rsid w:val="00A4477D"/>
    <w:rsid w:val="00A46886"/>
    <w:rsid w:val="00A4692D"/>
    <w:rsid w:val="00A46DEB"/>
    <w:rsid w:val="00A50E8E"/>
    <w:rsid w:val="00A50ED0"/>
    <w:rsid w:val="00A5174C"/>
    <w:rsid w:val="00A51AB0"/>
    <w:rsid w:val="00A52924"/>
    <w:rsid w:val="00A52AA8"/>
    <w:rsid w:val="00A53A27"/>
    <w:rsid w:val="00A541F1"/>
    <w:rsid w:val="00A54636"/>
    <w:rsid w:val="00A56556"/>
    <w:rsid w:val="00A57AFE"/>
    <w:rsid w:val="00A57FF7"/>
    <w:rsid w:val="00A6155D"/>
    <w:rsid w:val="00A62622"/>
    <w:rsid w:val="00A628A8"/>
    <w:rsid w:val="00A64A56"/>
    <w:rsid w:val="00A650C0"/>
    <w:rsid w:val="00A65318"/>
    <w:rsid w:val="00A738E9"/>
    <w:rsid w:val="00A747CA"/>
    <w:rsid w:val="00A75066"/>
    <w:rsid w:val="00A756F5"/>
    <w:rsid w:val="00A76877"/>
    <w:rsid w:val="00A808A3"/>
    <w:rsid w:val="00A8114B"/>
    <w:rsid w:val="00A862B1"/>
    <w:rsid w:val="00A872BB"/>
    <w:rsid w:val="00A87D63"/>
    <w:rsid w:val="00A902D3"/>
    <w:rsid w:val="00A94D28"/>
    <w:rsid w:val="00A96AD8"/>
    <w:rsid w:val="00A973E2"/>
    <w:rsid w:val="00A977A6"/>
    <w:rsid w:val="00AA063C"/>
    <w:rsid w:val="00AA06B3"/>
    <w:rsid w:val="00AA0E48"/>
    <w:rsid w:val="00AA10C3"/>
    <w:rsid w:val="00AA33E5"/>
    <w:rsid w:val="00AB0193"/>
    <w:rsid w:val="00AB26EB"/>
    <w:rsid w:val="00AB4E7C"/>
    <w:rsid w:val="00AB6B1F"/>
    <w:rsid w:val="00AB70B5"/>
    <w:rsid w:val="00AC1920"/>
    <w:rsid w:val="00AC2A2C"/>
    <w:rsid w:val="00AC2CBF"/>
    <w:rsid w:val="00AC3EEB"/>
    <w:rsid w:val="00AC43A3"/>
    <w:rsid w:val="00AC4AD5"/>
    <w:rsid w:val="00AC5F83"/>
    <w:rsid w:val="00AC61E1"/>
    <w:rsid w:val="00AC6C51"/>
    <w:rsid w:val="00AC7717"/>
    <w:rsid w:val="00AD12AA"/>
    <w:rsid w:val="00AD1B3E"/>
    <w:rsid w:val="00AD2ED4"/>
    <w:rsid w:val="00AD4286"/>
    <w:rsid w:val="00AD68BE"/>
    <w:rsid w:val="00AD7504"/>
    <w:rsid w:val="00AD7ED2"/>
    <w:rsid w:val="00AE0501"/>
    <w:rsid w:val="00AE2CBD"/>
    <w:rsid w:val="00AE39FF"/>
    <w:rsid w:val="00AE3B4F"/>
    <w:rsid w:val="00AE4B07"/>
    <w:rsid w:val="00AE5195"/>
    <w:rsid w:val="00AE5B48"/>
    <w:rsid w:val="00AE5D8A"/>
    <w:rsid w:val="00AE68A2"/>
    <w:rsid w:val="00AE70DF"/>
    <w:rsid w:val="00AE7AF7"/>
    <w:rsid w:val="00AF0B2E"/>
    <w:rsid w:val="00AF0D51"/>
    <w:rsid w:val="00AF1F3C"/>
    <w:rsid w:val="00AF2A17"/>
    <w:rsid w:val="00AF3A2D"/>
    <w:rsid w:val="00AF3A8E"/>
    <w:rsid w:val="00AF4412"/>
    <w:rsid w:val="00AF6124"/>
    <w:rsid w:val="00AF6BB6"/>
    <w:rsid w:val="00AF702B"/>
    <w:rsid w:val="00B03EC0"/>
    <w:rsid w:val="00B04ADC"/>
    <w:rsid w:val="00B06EDC"/>
    <w:rsid w:val="00B07C43"/>
    <w:rsid w:val="00B10791"/>
    <w:rsid w:val="00B11571"/>
    <w:rsid w:val="00B11A9F"/>
    <w:rsid w:val="00B1280D"/>
    <w:rsid w:val="00B146B2"/>
    <w:rsid w:val="00B14B49"/>
    <w:rsid w:val="00B15503"/>
    <w:rsid w:val="00B159D3"/>
    <w:rsid w:val="00B1750C"/>
    <w:rsid w:val="00B203BA"/>
    <w:rsid w:val="00B217D7"/>
    <w:rsid w:val="00B228C2"/>
    <w:rsid w:val="00B2340A"/>
    <w:rsid w:val="00B2437A"/>
    <w:rsid w:val="00B24389"/>
    <w:rsid w:val="00B2449D"/>
    <w:rsid w:val="00B31EAB"/>
    <w:rsid w:val="00B3372E"/>
    <w:rsid w:val="00B33EA9"/>
    <w:rsid w:val="00B35730"/>
    <w:rsid w:val="00B36F28"/>
    <w:rsid w:val="00B373BC"/>
    <w:rsid w:val="00B40713"/>
    <w:rsid w:val="00B41A50"/>
    <w:rsid w:val="00B434C9"/>
    <w:rsid w:val="00B448A6"/>
    <w:rsid w:val="00B449E4"/>
    <w:rsid w:val="00B452E5"/>
    <w:rsid w:val="00B45677"/>
    <w:rsid w:val="00B506B7"/>
    <w:rsid w:val="00B525C5"/>
    <w:rsid w:val="00B52882"/>
    <w:rsid w:val="00B53F07"/>
    <w:rsid w:val="00B5535E"/>
    <w:rsid w:val="00B55505"/>
    <w:rsid w:val="00B5649E"/>
    <w:rsid w:val="00B565DD"/>
    <w:rsid w:val="00B608BF"/>
    <w:rsid w:val="00B60906"/>
    <w:rsid w:val="00B60B93"/>
    <w:rsid w:val="00B62CF5"/>
    <w:rsid w:val="00B645B8"/>
    <w:rsid w:val="00B66A82"/>
    <w:rsid w:val="00B67725"/>
    <w:rsid w:val="00B67837"/>
    <w:rsid w:val="00B70D9E"/>
    <w:rsid w:val="00B70EDF"/>
    <w:rsid w:val="00B71213"/>
    <w:rsid w:val="00B718A7"/>
    <w:rsid w:val="00B73E76"/>
    <w:rsid w:val="00B741CB"/>
    <w:rsid w:val="00B7429D"/>
    <w:rsid w:val="00B76E34"/>
    <w:rsid w:val="00B77D7D"/>
    <w:rsid w:val="00B8098B"/>
    <w:rsid w:val="00B822AA"/>
    <w:rsid w:val="00B8730D"/>
    <w:rsid w:val="00B9003A"/>
    <w:rsid w:val="00B9081F"/>
    <w:rsid w:val="00B90BF3"/>
    <w:rsid w:val="00B92DD4"/>
    <w:rsid w:val="00B9418F"/>
    <w:rsid w:val="00B94230"/>
    <w:rsid w:val="00B94D5A"/>
    <w:rsid w:val="00B957F3"/>
    <w:rsid w:val="00B97664"/>
    <w:rsid w:val="00BA05A7"/>
    <w:rsid w:val="00BA0DDC"/>
    <w:rsid w:val="00BA3932"/>
    <w:rsid w:val="00BA3D78"/>
    <w:rsid w:val="00BA4939"/>
    <w:rsid w:val="00BA586B"/>
    <w:rsid w:val="00BA61B9"/>
    <w:rsid w:val="00BA6331"/>
    <w:rsid w:val="00BB0FB5"/>
    <w:rsid w:val="00BB2C8C"/>
    <w:rsid w:val="00BB391F"/>
    <w:rsid w:val="00BB4E00"/>
    <w:rsid w:val="00BB55A8"/>
    <w:rsid w:val="00BB5C64"/>
    <w:rsid w:val="00BB5F81"/>
    <w:rsid w:val="00BB6598"/>
    <w:rsid w:val="00BB7265"/>
    <w:rsid w:val="00BB759F"/>
    <w:rsid w:val="00BC0055"/>
    <w:rsid w:val="00BC0277"/>
    <w:rsid w:val="00BC131F"/>
    <w:rsid w:val="00BC208B"/>
    <w:rsid w:val="00BC355C"/>
    <w:rsid w:val="00BC3FC9"/>
    <w:rsid w:val="00BC6FD9"/>
    <w:rsid w:val="00BD0027"/>
    <w:rsid w:val="00BD09BC"/>
    <w:rsid w:val="00BD0A31"/>
    <w:rsid w:val="00BD1D60"/>
    <w:rsid w:val="00BD1E46"/>
    <w:rsid w:val="00BD46DC"/>
    <w:rsid w:val="00BD5AAA"/>
    <w:rsid w:val="00BE22C6"/>
    <w:rsid w:val="00BE2516"/>
    <w:rsid w:val="00BE2837"/>
    <w:rsid w:val="00BE285D"/>
    <w:rsid w:val="00BE44C9"/>
    <w:rsid w:val="00BE577B"/>
    <w:rsid w:val="00BE727B"/>
    <w:rsid w:val="00BE774A"/>
    <w:rsid w:val="00BF00AF"/>
    <w:rsid w:val="00BF0E9A"/>
    <w:rsid w:val="00BF0F2A"/>
    <w:rsid w:val="00BF2BB0"/>
    <w:rsid w:val="00BF306A"/>
    <w:rsid w:val="00BF7610"/>
    <w:rsid w:val="00C001E6"/>
    <w:rsid w:val="00C00200"/>
    <w:rsid w:val="00C006E6"/>
    <w:rsid w:val="00C00716"/>
    <w:rsid w:val="00C016AD"/>
    <w:rsid w:val="00C02933"/>
    <w:rsid w:val="00C04899"/>
    <w:rsid w:val="00C05403"/>
    <w:rsid w:val="00C059DA"/>
    <w:rsid w:val="00C05BA5"/>
    <w:rsid w:val="00C05BF4"/>
    <w:rsid w:val="00C05EA2"/>
    <w:rsid w:val="00C10AD7"/>
    <w:rsid w:val="00C10F57"/>
    <w:rsid w:val="00C12D71"/>
    <w:rsid w:val="00C133F2"/>
    <w:rsid w:val="00C13531"/>
    <w:rsid w:val="00C14D8B"/>
    <w:rsid w:val="00C154DF"/>
    <w:rsid w:val="00C17207"/>
    <w:rsid w:val="00C20A0C"/>
    <w:rsid w:val="00C33A19"/>
    <w:rsid w:val="00C3427D"/>
    <w:rsid w:val="00C355EE"/>
    <w:rsid w:val="00C36520"/>
    <w:rsid w:val="00C40653"/>
    <w:rsid w:val="00C40E76"/>
    <w:rsid w:val="00C4136A"/>
    <w:rsid w:val="00C42C90"/>
    <w:rsid w:val="00C4338E"/>
    <w:rsid w:val="00C44134"/>
    <w:rsid w:val="00C45946"/>
    <w:rsid w:val="00C460DE"/>
    <w:rsid w:val="00C4616D"/>
    <w:rsid w:val="00C46201"/>
    <w:rsid w:val="00C51D79"/>
    <w:rsid w:val="00C523D7"/>
    <w:rsid w:val="00C52DC1"/>
    <w:rsid w:val="00C60A5E"/>
    <w:rsid w:val="00C64DE8"/>
    <w:rsid w:val="00C66A4E"/>
    <w:rsid w:val="00C66A51"/>
    <w:rsid w:val="00C70090"/>
    <w:rsid w:val="00C711E7"/>
    <w:rsid w:val="00C7213D"/>
    <w:rsid w:val="00C72C23"/>
    <w:rsid w:val="00C72E45"/>
    <w:rsid w:val="00C756F0"/>
    <w:rsid w:val="00C75B34"/>
    <w:rsid w:val="00C76B3C"/>
    <w:rsid w:val="00C7741E"/>
    <w:rsid w:val="00C77D27"/>
    <w:rsid w:val="00C80426"/>
    <w:rsid w:val="00C80B06"/>
    <w:rsid w:val="00C80C33"/>
    <w:rsid w:val="00C825A6"/>
    <w:rsid w:val="00C861B4"/>
    <w:rsid w:val="00C86964"/>
    <w:rsid w:val="00C875C4"/>
    <w:rsid w:val="00C876A8"/>
    <w:rsid w:val="00C918BB"/>
    <w:rsid w:val="00C92DEC"/>
    <w:rsid w:val="00C93010"/>
    <w:rsid w:val="00C9564C"/>
    <w:rsid w:val="00C95952"/>
    <w:rsid w:val="00C9748B"/>
    <w:rsid w:val="00CA22F6"/>
    <w:rsid w:val="00CA239D"/>
    <w:rsid w:val="00CA338D"/>
    <w:rsid w:val="00CA38B3"/>
    <w:rsid w:val="00CA3ACC"/>
    <w:rsid w:val="00CA4144"/>
    <w:rsid w:val="00CA5738"/>
    <w:rsid w:val="00CB5F86"/>
    <w:rsid w:val="00CB6240"/>
    <w:rsid w:val="00CB6249"/>
    <w:rsid w:val="00CB74D6"/>
    <w:rsid w:val="00CC277A"/>
    <w:rsid w:val="00CC2AC9"/>
    <w:rsid w:val="00CC304D"/>
    <w:rsid w:val="00CC337D"/>
    <w:rsid w:val="00CC4210"/>
    <w:rsid w:val="00CC4B8A"/>
    <w:rsid w:val="00CC61BF"/>
    <w:rsid w:val="00CC7F9C"/>
    <w:rsid w:val="00CD06A5"/>
    <w:rsid w:val="00CD13D7"/>
    <w:rsid w:val="00CD1CE7"/>
    <w:rsid w:val="00CD20D5"/>
    <w:rsid w:val="00CD30B3"/>
    <w:rsid w:val="00CD3E69"/>
    <w:rsid w:val="00CD52D3"/>
    <w:rsid w:val="00CD5367"/>
    <w:rsid w:val="00CD56D3"/>
    <w:rsid w:val="00CD620E"/>
    <w:rsid w:val="00CE01E6"/>
    <w:rsid w:val="00CE1179"/>
    <w:rsid w:val="00CE37EC"/>
    <w:rsid w:val="00CE3893"/>
    <w:rsid w:val="00CE47B7"/>
    <w:rsid w:val="00CE7BE7"/>
    <w:rsid w:val="00CF069A"/>
    <w:rsid w:val="00CF0869"/>
    <w:rsid w:val="00CF1553"/>
    <w:rsid w:val="00CF32EE"/>
    <w:rsid w:val="00CF56F3"/>
    <w:rsid w:val="00CF5F57"/>
    <w:rsid w:val="00CF6391"/>
    <w:rsid w:val="00CF7FFE"/>
    <w:rsid w:val="00D01C2A"/>
    <w:rsid w:val="00D01CB7"/>
    <w:rsid w:val="00D0354C"/>
    <w:rsid w:val="00D05649"/>
    <w:rsid w:val="00D05889"/>
    <w:rsid w:val="00D058E9"/>
    <w:rsid w:val="00D071F9"/>
    <w:rsid w:val="00D073EE"/>
    <w:rsid w:val="00D101AB"/>
    <w:rsid w:val="00D10499"/>
    <w:rsid w:val="00D107B8"/>
    <w:rsid w:val="00D10E04"/>
    <w:rsid w:val="00D1113D"/>
    <w:rsid w:val="00D11A44"/>
    <w:rsid w:val="00D125FE"/>
    <w:rsid w:val="00D132B2"/>
    <w:rsid w:val="00D13A3B"/>
    <w:rsid w:val="00D14B43"/>
    <w:rsid w:val="00D15387"/>
    <w:rsid w:val="00D15823"/>
    <w:rsid w:val="00D22B7B"/>
    <w:rsid w:val="00D22BEA"/>
    <w:rsid w:val="00D22FBC"/>
    <w:rsid w:val="00D25271"/>
    <w:rsid w:val="00D25669"/>
    <w:rsid w:val="00D25CAB"/>
    <w:rsid w:val="00D26E7C"/>
    <w:rsid w:val="00D2706C"/>
    <w:rsid w:val="00D27C2D"/>
    <w:rsid w:val="00D27D0D"/>
    <w:rsid w:val="00D31A79"/>
    <w:rsid w:val="00D3203C"/>
    <w:rsid w:val="00D33401"/>
    <w:rsid w:val="00D36DC1"/>
    <w:rsid w:val="00D40496"/>
    <w:rsid w:val="00D41C16"/>
    <w:rsid w:val="00D42D7C"/>
    <w:rsid w:val="00D51B36"/>
    <w:rsid w:val="00D52A23"/>
    <w:rsid w:val="00D531B2"/>
    <w:rsid w:val="00D53DDE"/>
    <w:rsid w:val="00D54B29"/>
    <w:rsid w:val="00D55315"/>
    <w:rsid w:val="00D5540D"/>
    <w:rsid w:val="00D6197E"/>
    <w:rsid w:val="00D61B0F"/>
    <w:rsid w:val="00D62B91"/>
    <w:rsid w:val="00D63252"/>
    <w:rsid w:val="00D64D86"/>
    <w:rsid w:val="00D6535A"/>
    <w:rsid w:val="00D712E0"/>
    <w:rsid w:val="00D75126"/>
    <w:rsid w:val="00D80356"/>
    <w:rsid w:val="00D805F9"/>
    <w:rsid w:val="00D81318"/>
    <w:rsid w:val="00D844A8"/>
    <w:rsid w:val="00D85DB7"/>
    <w:rsid w:val="00D8662E"/>
    <w:rsid w:val="00D90E6C"/>
    <w:rsid w:val="00D90EFF"/>
    <w:rsid w:val="00D910EE"/>
    <w:rsid w:val="00D91AC4"/>
    <w:rsid w:val="00D93A79"/>
    <w:rsid w:val="00D96FA3"/>
    <w:rsid w:val="00D9754D"/>
    <w:rsid w:val="00D97E22"/>
    <w:rsid w:val="00DA028D"/>
    <w:rsid w:val="00DA050F"/>
    <w:rsid w:val="00DA0A18"/>
    <w:rsid w:val="00DA144B"/>
    <w:rsid w:val="00DA4398"/>
    <w:rsid w:val="00DA583B"/>
    <w:rsid w:val="00DB08F9"/>
    <w:rsid w:val="00DB1EB4"/>
    <w:rsid w:val="00DB2D2D"/>
    <w:rsid w:val="00DB2DD3"/>
    <w:rsid w:val="00DB4497"/>
    <w:rsid w:val="00DB6074"/>
    <w:rsid w:val="00DB73CC"/>
    <w:rsid w:val="00DC2286"/>
    <w:rsid w:val="00DC22F2"/>
    <w:rsid w:val="00DC3808"/>
    <w:rsid w:val="00DC3C6C"/>
    <w:rsid w:val="00DC3EA0"/>
    <w:rsid w:val="00DC4B7F"/>
    <w:rsid w:val="00DC5617"/>
    <w:rsid w:val="00DD35FF"/>
    <w:rsid w:val="00DD4EC7"/>
    <w:rsid w:val="00DD5530"/>
    <w:rsid w:val="00DD5E7B"/>
    <w:rsid w:val="00DD6CB0"/>
    <w:rsid w:val="00DD79F2"/>
    <w:rsid w:val="00DD7EA2"/>
    <w:rsid w:val="00DE0028"/>
    <w:rsid w:val="00DE0CBB"/>
    <w:rsid w:val="00DE0DA4"/>
    <w:rsid w:val="00DE3397"/>
    <w:rsid w:val="00DE411F"/>
    <w:rsid w:val="00DE579C"/>
    <w:rsid w:val="00DE5D8E"/>
    <w:rsid w:val="00DE6539"/>
    <w:rsid w:val="00DE68A2"/>
    <w:rsid w:val="00DE6D69"/>
    <w:rsid w:val="00DF0FCD"/>
    <w:rsid w:val="00DF14A4"/>
    <w:rsid w:val="00DF1F47"/>
    <w:rsid w:val="00DF20F1"/>
    <w:rsid w:val="00DF3CBC"/>
    <w:rsid w:val="00DF4B7F"/>
    <w:rsid w:val="00E00218"/>
    <w:rsid w:val="00E00278"/>
    <w:rsid w:val="00E00CCE"/>
    <w:rsid w:val="00E01EE5"/>
    <w:rsid w:val="00E0254B"/>
    <w:rsid w:val="00E02C7B"/>
    <w:rsid w:val="00E069BA"/>
    <w:rsid w:val="00E07670"/>
    <w:rsid w:val="00E10777"/>
    <w:rsid w:val="00E114A1"/>
    <w:rsid w:val="00E11CCF"/>
    <w:rsid w:val="00E11CD4"/>
    <w:rsid w:val="00E122F9"/>
    <w:rsid w:val="00E12B21"/>
    <w:rsid w:val="00E12C7D"/>
    <w:rsid w:val="00E144FB"/>
    <w:rsid w:val="00E146EA"/>
    <w:rsid w:val="00E14A9E"/>
    <w:rsid w:val="00E151E2"/>
    <w:rsid w:val="00E15ACA"/>
    <w:rsid w:val="00E1671A"/>
    <w:rsid w:val="00E1779A"/>
    <w:rsid w:val="00E20DBF"/>
    <w:rsid w:val="00E24123"/>
    <w:rsid w:val="00E3224C"/>
    <w:rsid w:val="00E34819"/>
    <w:rsid w:val="00E34DB7"/>
    <w:rsid w:val="00E35035"/>
    <w:rsid w:val="00E37693"/>
    <w:rsid w:val="00E40B07"/>
    <w:rsid w:val="00E413E7"/>
    <w:rsid w:val="00E4195E"/>
    <w:rsid w:val="00E41F20"/>
    <w:rsid w:val="00E4269A"/>
    <w:rsid w:val="00E433E2"/>
    <w:rsid w:val="00E44B79"/>
    <w:rsid w:val="00E45687"/>
    <w:rsid w:val="00E46CE5"/>
    <w:rsid w:val="00E50ECD"/>
    <w:rsid w:val="00E51076"/>
    <w:rsid w:val="00E517E7"/>
    <w:rsid w:val="00E51C02"/>
    <w:rsid w:val="00E52B56"/>
    <w:rsid w:val="00E53A70"/>
    <w:rsid w:val="00E54523"/>
    <w:rsid w:val="00E568CB"/>
    <w:rsid w:val="00E65962"/>
    <w:rsid w:val="00E67240"/>
    <w:rsid w:val="00E67735"/>
    <w:rsid w:val="00E67ECC"/>
    <w:rsid w:val="00E71FB5"/>
    <w:rsid w:val="00E733DE"/>
    <w:rsid w:val="00E73E8A"/>
    <w:rsid w:val="00E748C8"/>
    <w:rsid w:val="00E74C60"/>
    <w:rsid w:val="00E7624C"/>
    <w:rsid w:val="00E76D01"/>
    <w:rsid w:val="00E77175"/>
    <w:rsid w:val="00E81E6D"/>
    <w:rsid w:val="00E82130"/>
    <w:rsid w:val="00E8413B"/>
    <w:rsid w:val="00E852FC"/>
    <w:rsid w:val="00E85550"/>
    <w:rsid w:val="00E86AB1"/>
    <w:rsid w:val="00E9013D"/>
    <w:rsid w:val="00E90D02"/>
    <w:rsid w:val="00E91187"/>
    <w:rsid w:val="00E917A0"/>
    <w:rsid w:val="00E91FC5"/>
    <w:rsid w:val="00E92BB0"/>
    <w:rsid w:val="00E92C9B"/>
    <w:rsid w:val="00E92D82"/>
    <w:rsid w:val="00E94B5D"/>
    <w:rsid w:val="00E95218"/>
    <w:rsid w:val="00E96271"/>
    <w:rsid w:val="00E96AE7"/>
    <w:rsid w:val="00E96E6A"/>
    <w:rsid w:val="00EA073C"/>
    <w:rsid w:val="00EA2697"/>
    <w:rsid w:val="00EA36DC"/>
    <w:rsid w:val="00EA39AB"/>
    <w:rsid w:val="00EA5384"/>
    <w:rsid w:val="00EA619B"/>
    <w:rsid w:val="00EA7165"/>
    <w:rsid w:val="00EA75B4"/>
    <w:rsid w:val="00EA7BDB"/>
    <w:rsid w:val="00EB0223"/>
    <w:rsid w:val="00EB299D"/>
    <w:rsid w:val="00EB2A0E"/>
    <w:rsid w:val="00EB2CE8"/>
    <w:rsid w:val="00EB49A8"/>
    <w:rsid w:val="00EB5B99"/>
    <w:rsid w:val="00EB6E35"/>
    <w:rsid w:val="00EB6EE5"/>
    <w:rsid w:val="00EB70E5"/>
    <w:rsid w:val="00EC033B"/>
    <w:rsid w:val="00EC1395"/>
    <w:rsid w:val="00EC265A"/>
    <w:rsid w:val="00EC45F4"/>
    <w:rsid w:val="00EC54B2"/>
    <w:rsid w:val="00EC574D"/>
    <w:rsid w:val="00EC610E"/>
    <w:rsid w:val="00EC6544"/>
    <w:rsid w:val="00EC7424"/>
    <w:rsid w:val="00EC78C0"/>
    <w:rsid w:val="00EC792B"/>
    <w:rsid w:val="00EC7C60"/>
    <w:rsid w:val="00ED055E"/>
    <w:rsid w:val="00ED28D8"/>
    <w:rsid w:val="00ED3D41"/>
    <w:rsid w:val="00EE260E"/>
    <w:rsid w:val="00EE3592"/>
    <w:rsid w:val="00EE3A94"/>
    <w:rsid w:val="00EE48E9"/>
    <w:rsid w:val="00EE61ED"/>
    <w:rsid w:val="00EE6CD6"/>
    <w:rsid w:val="00EE7ED2"/>
    <w:rsid w:val="00EF09E9"/>
    <w:rsid w:val="00EF73E6"/>
    <w:rsid w:val="00F008A6"/>
    <w:rsid w:val="00F00AF8"/>
    <w:rsid w:val="00F017B7"/>
    <w:rsid w:val="00F02964"/>
    <w:rsid w:val="00F03144"/>
    <w:rsid w:val="00F0422B"/>
    <w:rsid w:val="00F05CE1"/>
    <w:rsid w:val="00F0775A"/>
    <w:rsid w:val="00F10EBA"/>
    <w:rsid w:val="00F10FCE"/>
    <w:rsid w:val="00F13008"/>
    <w:rsid w:val="00F13D67"/>
    <w:rsid w:val="00F1402F"/>
    <w:rsid w:val="00F15893"/>
    <w:rsid w:val="00F16BA6"/>
    <w:rsid w:val="00F1777D"/>
    <w:rsid w:val="00F2269E"/>
    <w:rsid w:val="00F23B36"/>
    <w:rsid w:val="00F2401B"/>
    <w:rsid w:val="00F24099"/>
    <w:rsid w:val="00F2591F"/>
    <w:rsid w:val="00F25A36"/>
    <w:rsid w:val="00F311DA"/>
    <w:rsid w:val="00F316AC"/>
    <w:rsid w:val="00F31B48"/>
    <w:rsid w:val="00F343FE"/>
    <w:rsid w:val="00F35195"/>
    <w:rsid w:val="00F36B9D"/>
    <w:rsid w:val="00F372C7"/>
    <w:rsid w:val="00F378D6"/>
    <w:rsid w:val="00F414FC"/>
    <w:rsid w:val="00F4164B"/>
    <w:rsid w:val="00F41AC2"/>
    <w:rsid w:val="00F423B3"/>
    <w:rsid w:val="00F4345A"/>
    <w:rsid w:val="00F43EB2"/>
    <w:rsid w:val="00F46467"/>
    <w:rsid w:val="00F4692C"/>
    <w:rsid w:val="00F4699C"/>
    <w:rsid w:val="00F46B58"/>
    <w:rsid w:val="00F51580"/>
    <w:rsid w:val="00F53169"/>
    <w:rsid w:val="00F537BA"/>
    <w:rsid w:val="00F54A64"/>
    <w:rsid w:val="00F553A0"/>
    <w:rsid w:val="00F5549F"/>
    <w:rsid w:val="00F55B60"/>
    <w:rsid w:val="00F55E3E"/>
    <w:rsid w:val="00F56682"/>
    <w:rsid w:val="00F56C33"/>
    <w:rsid w:val="00F5710F"/>
    <w:rsid w:val="00F572BA"/>
    <w:rsid w:val="00F603A7"/>
    <w:rsid w:val="00F604C0"/>
    <w:rsid w:val="00F6086F"/>
    <w:rsid w:val="00F60F09"/>
    <w:rsid w:val="00F6122C"/>
    <w:rsid w:val="00F6134D"/>
    <w:rsid w:val="00F619D0"/>
    <w:rsid w:val="00F61C13"/>
    <w:rsid w:val="00F6212B"/>
    <w:rsid w:val="00F6535C"/>
    <w:rsid w:val="00F6559C"/>
    <w:rsid w:val="00F65D78"/>
    <w:rsid w:val="00F65EE2"/>
    <w:rsid w:val="00F67A8A"/>
    <w:rsid w:val="00F67D64"/>
    <w:rsid w:val="00F703CB"/>
    <w:rsid w:val="00F71076"/>
    <w:rsid w:val="00F713C7"/>
    <w:rsid w:val="00F719D3"/>
    <w:rsid w:val="00F71B6A"/>
    <w:rsid w:val="00F71E5A"/>
    <w:rsid w:val="00F722DF"/>
    <w:rsid w:val="00F72319"/>
    <w:rsid w:val="00F728A3"/>
    <w:rsid w:val="00F7348E"/>
    <w:rsid w:val="00F736A0"/>
    <w:rsid w:val="00F73BCB"/>
    <w:rsid w:val="00F741D2"/>
    <w:rsid w:val="00F751E1"/>
    <w:rsid w:val="00F75F78"/>
    <w:rsid w:val="00F76113"/>
    <w:rsid w:val="00F769CC"/>
    <w:rsid w:val="00F77A00"/>
    <w:rsid w:val="00F825EC"/>
    <w:rsid w:val="00F82C57"/>
    <w:rsid w:val="00F838C3"/>
    <w:rsid w:val="00F85040"/>
    <w:rsid w:val="00F859D0"/>
    <w:rsid w:val="00F85BDA"/>
    <w:rsid w:val="00F85EA3"/>
    <w:rsid w:val="00F868B4"/>
    <w:rsid w:val="00F86911"/>
    <w:rsid w:val="00F911F6"/>
    <w:rsid w:val="00F92B4D"/>
    <w:rsid w:val="00F93C52"/>
    <w:rsid w:val="00F93CAC"/>
    <w:rsid w:val="00F945C3"/>
    <w:rsid w:val="00F95929"/>
    <w:rsid w:val="00F95A69"/>
    <w:rsid w:val="00F95A8E"/>
    <w:rsid w:val="00F96463"/>
    <w:rsid w:val="00F9675D"/>
    <w:rsid w:val="00F9724D"/>
    <w:rsid w:val="00F972F9"/>
    <w:rsid w:val="00F97C61"/>
    <w:rsid w:val="00FA11B4"/>
    <w:rsid w:val="00FA440C"/>
    <w:rsid w:val="00FA51B5"/>
    <w:rsid w:val="00FA755E"/>
    <w:rsid w:val="00FA77A2"/>
    <w:rsid w:val="00FB1156"/>
    <w:rsid w:val="00FB1573"/>
    <w:rsid w:val="00FB16EC"/>
    <w:rsid w:val="00FB2643"/>
    <w:rsid w:val="00FB3A0D"/>
    <w:rsid w:val="00FB4FCF"/>
    <w:rsid w:val="00FB6288"/>
    <w:rsid w:val="00FB7103"/>
    <w:rsid w:val="00FB7543"/>
    <w:rsid w:val="00FC269D"/>
    <w:rsid w:val="00FC2F14"/>
    <w:rsid w:val="00FC3BDB"/>
    <w:rsid w:val="00FC4765"/>
    <w:rsid w:val="00FC67C2"/>
    <w:rsid w:val="00FC6B10"/>
    <w:rsid w:val="00FD0FCB"/>
    <w:rsid w:val="00FD14C3"/>
    <w:rsid w:val="00FD249D"/>
    <w:rsid w:val="00FD331C"/>
    <w:rsid w:val="00FD6B96"/>
    <w:rsid w:val="00FD701A"/>
    <w:rsid w:val="00FE0153"/>
    <w:rsid w:val="00FE13A3"/>
    <w:rsid w:val="00FE370E"/>
    <w:rsid w:val="00FE48DE"/>
    <w:rsid w:val="00FE5372"/>
    <w:rsid w:val="00FE546F"/>
    <w:rsid w:val="00FF0E11"/>
    <w:rsid w:val="00FF6AD2"/>
    <w:rsid w:val="00FF7278"/>
    <w:rsid w:val="00FF7D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89DBD4"/>
  <w15:docId w15:val="{037EAD31-B839-4ACD-AAC5-9E5B6149F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pPr>
        <w:spacing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BodyText"/>
    <w:next w:val="BodyText"/>
    <w:link w:val="Heading1Char"/>
    <w:uiPriority w:val="9"/>
    <w:qFormat/>
    <w:rsid w:val="00C80426"/>
    <w:pPr>
      <w:keepNext/>
      <w:keepLines/>
      <w:spacing w:after="100"/>
      <w:jc w:val="center"/>
      <w:outlineLvl w:val="0"/>
    </w:pPr>
    <w:rPr>
      <w:rFonts w:eastAsiaTheme="majorEastAsia" w:cstheme="majorBidi"/>
      <w:b/>
      <w:color w:val="000000" w:themeColor="text1"/>
      <w:sz w:val="40"/>
      <w:szCs w:val="32"/>
    </w:rPr>
  </w:style>
  <w:style w:type="paragraph" w:styleId="Heading2">
    <w:name w:val="heading 2"/>
    <w:basedOn w:val="BodyText"/>
    <w:next w:val="BodyText1"/>
    <w:link w:val="Heading2Char"/>
    <w:uiPriority w:val="9"/>
    <w:unhideWhenUsed/>
    <w:qFormat/>
    <w:rsid w:val="00DF4B7F"/>
    <w:pPr>
      <w:keepNext/>
      <w:keepLines/>
      <w:spacing w:before="80"/>
      <w:ind w:left="720"/>
      <w:outlineLvl w:val="1"/>
    </w:pPr>
    <w:rPr>
      <w:rFonts w:eastAsiaTheme="majorEastAsia" w:cstheme="majorBidi"/>
      <w:b/>
      <w:color w:val="000000" w:themeColor="text1"/>
      <w:szCs w:val="26"/>
    </w:rPr>
  </w:style>
  <w:style w:type="paragraph" w:styleId="Heading3">
    <w:name w:val="heading 3"/>
    <w:basedOn w:val="BodyText"/>
    <w:next w:val="BodyText"/>
    <w:link w:val="Heading3Char"/>
    <w:uiPriority w:val="9"/>
    <w:unhideWhenUsed/>
    <w:qFormat/>
    <w:rsid w:val="00F0775A"/>
    <w:pPr>
      <w:keepNext/>
      <w:keepLines/>
      <w:ind w:firstLine="720"/>
      <w:outlineLvl w:val="2"/>
    </w:pPr>
    <w:rPr>
      <w:rFonts w:ascii="Calibri" w:eastAsiaTheme="majorEastAsia" w:hAnsi="Calibri" w:cstheme="majorBidi"/>
      <w:b/>
      <w:color w:val="000000" w:themeColor="text1"/>
    </w:rPr>
  </w:style>
  <w:style w:type="paragraph" w:styleId="Heading4">
    <w:name w:val="heading 4"/>
    <w:basedOn w:val="Normal"/>
    <w:next w:val="Normal"/>
    <w:link w:val="Heading4Char"/>
    <w:uiPriority w:val="9"/>
    <w:unhideWhenUsed/>
    <w:qFormat/>
    <w:rsid w:val="00AD1B3E"/>
    <w:pPr>
      <w:keepNext/>
      <w:spacing w:line="240" w:lineRule="auto"/>
      <w:jc w:val="center"/>
      <w:outlineLvl w:val="3"/>
    </w:pPr>
    <w:rPr>
      <w:rFonts w:asciiTheme="minorHAnsi" w:hAnsiTheme="minorHAnsi" w:cstheme="minorHAns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2AEA"/>
    <w:rPr>
      <w:color w:val="0000FF" w:themeColor="hyperlink"/>
      <w:u w:val="single"/>
    </w:rPr>
  </w:style>
  <w:style w:type="paragraph" w:styleId="Header">
    <w:name w:val="header"/>
    <w:basedOn w:val="Normal"/>
    <w:link w:val="HeaderChar"/>
    <w:uiPriority w:val="99"/>
    <w:unhideWhenUsed/>
    <w:rsid w:val="00C36520"/>
    <w:pPr>
      <w:tabs>
        <w:tab w:val="center" w:pos="4680"/>
        <w:tab w:val="right" w:pos="9360"/>
      </w:tabs>
      <w:spacing w:line="240" w:lineRule="auto"/>
    </w:pPr>
  </w:style>
  <w:style w:type="character" w:customStyle="1" w:styleId="HeaderChar">
    <w:name w:val="Header Char"/>
    <w:basedOn w:val="DefaultParagraphFont"/>
    <w:link w:val="Header"/>
    <w:uiPriority w:val="99"/>
    <w:rsid w:val="00C36520"/>
  </w:style>
  <w:style w:type="paragraph" w:styleId="Footer">
    <w:name w:val="footer"/>
    <w:basedOn w:val="Normal"/>
    <w:link w:val="FooterChar"/>
    <w:uiPriority w:val="99"/>
    <w:unhideWhenUsed/>
    <w:rsid w:val="00C36520"/>
    <w:pPr>
      <w:tabs>
        <w:tab w:val="center" w:pos="4680"/>
        <w:tab w:val="right" w:pos="9360"/>
      </w:tabs>
      <w:spacing w:line="240" w:lineRule="auto"/>
    </w:pPr>
  </w:style>
  <w:style w:type="character" w:customStyle="1" w:styleId="FooterChar">
    <w:name w:val="Footer Char"/>
    <w:basedOn w:val="DefaultParagraphFont"/>
    <w:link w:val="Footer"/>
    <w:uiPriority w:val="99"/>
    <w:rsid w:val="00C36520"/>
  </w:style>
  <w:style w:type="paragraph" w:styleId="NoSpacing">
    <w:name w:val="No Spacing"/>
    <w:uiPriority w:val="1"/>
    <w:qFormat/>
    <w:rsid w:val="00750420"/>
    <w:pPr>
      <w:spacing w:line="240" w:lineRule="auto"/>
    </w:pPr>
    <w:rPr>
      <w:rFonts w:asciiTheme="minorHAnsi" w:eastAsiaTheme="minorEastAsia" w:hAnsiTheme="minorHAnsi" w:cstheme="minorBidi"/>
    </w:rPr>
  </w:style>
  <w:style w:type="character" w:customStyle="1" w:styleId="Heading1Char">
    <w:name w:val="Heading 1 Char"/>
    <w:basedOn w:val="DefaultParagraphFont"/>
    <w:link w:val="Heading1"/>
    <w:uiPriority w:val="9"/>
    <w:rsid w:val="00C80426"/>
    <w:rPr>
      <w:rFonts w:asciiTheme="minorHAnsi" w:eastAsiaTheme="majorEastAsia" w:hAnsiTheme="minorHAnsi" w:cstheme="majorBidi"/>
      <w:b/>
      <w:color w:val="000000" w:themeColor="text1"/>
      <w:kern w:val="2"/>
      <w:sz w:val="40"/>
      <w:szCs w:val="32"/>
      <w14:ligatures w14:val="standardContextual"/>
    </w:rPr>
  </w:style>
  <w:style w:type="paragraph" w:styleId="BodyText">
    <w:name w:val="Body Text"/>
    <w:link w:val="BodyTextChar"/>
    <w:uiPriority w:val="1"/>
    <w:qFormat/>
    <w:rsid w:val="00B1280D"/>
    <w:pPr>
      <w:widowControl w:val="0"/>
      <w:autoSpaceDE w:val="0"/>
      <w:autoSpaceDN w:val="0"/>
      <w:spacing w:before="100" w:line="240" w:lineRule="auto"/>
    </w:pPr>
    <w:rPr>
      <w:rFonts w:asciiTheme="minorHAnsi" w:eastAsia="Cambria" w:hAnsiTheme="minorHAnsi" w:cs="Cambria"/>
      <w:kern w:val="2"/>
      <w14:ligatures w14:val="standardContextual"/>
    </w:rPr>
  </w:style>
  <w:style w:type="character" w:customStyle="1" w:styleId="BodyTextChar">
    <w:name w:val="Body Text Char"/>
    <w:basedOn w:val="DefaultParagraphFont"/>
    <w:link w:val="BodyText"/>
    <w:uiPriority w:val="1"/>
    <w:rsid w:val="00B1280D"/>
    <w:rPr>
      <w:rFonts w:asciiTheme="minorHAnsi" w:eastAsia="Cambria" w:hAnsiTheme="minorHAnsi" w:cs="Cambria"/>
      <w:kern w:val="2"/>
      <w14:ligatures w14:val="standardContextual"/>
    </w:rPr>
  </w:style>
  <w:style w:type="character" w:customStyle="1" w:styleId="Heading2Char">
    <w:name w:val="Heading 2 Char"/>
    <w:basedOn w:val="DefaultParagraphFont"/>
    <w:link w:val="Heading2"/>
    <w:uiPriority w:val="9"/>
    <w:rsid w:val="00DF4B7F"/>
    <w:rPr>
      <w:rFonts w:asciiTheme="minorHAnsi" w:eastAsiaTheme="majorEastAsia" w:hAnsiTheme="minorHAnsi" w:cstheme="majorBidi"/>
      <w:b/>
      <w:color w:val="000000" w:themeColor="text1"/>
      <w:kern w:val="2"/>
      <w:szCs w:val="26"/>
      <w14:ligatures w14:val="standardContextual"/>
    </w:rPr>
  </w:style>
  <w:style w:type="character" w:customStyle="1" w:styleId="Heading3Char">
    <w:name w:val="Heading 3 Char"/>
    <w:basedOn w:val="DefaultParagraphFont"/>
    <w:link w:val="Heading3"/>
    <w:uiPriority w:val="9"/>
    <w:rsid w:val="00F0775A"/>
    <w:rPr>
      <w:rFonts w:ascii="Calibri" w:eastAsiaTheme="majorEastAsia" w:hAnsi="Calibri" w:cstheme="majorBidi"/>
      <w:b/>
      <w:color w:val="000000" w:themeColor="text1"/>
      <w:kern w:val="2"/>
      <w14:ligatures w14:val="standardContextual"/>
    </w:rPr>
  </w:style>
  <w:style w:type="paragraph" w:customStyle="1" w:styleId="Body">
    <w:name w:val="Body"/>
    <w:basedOn w:val="BodyText"/>
    <w:next w:val="BodyText"/>
    <w:link w:val="BodyChar"/>
    <w:qFormat/>
    <w:locked/>
    <w:rsid w:val="006722A2"/>
    <w:pPr>
      <w:spacing w:line="312" w:lineRule="auto"/>
    </w:pPr>
    <w:rPr>
      <w:rFonts w:eastAsia="Times New Roman"/>
      <w:kern w:val="0"/>
      <w14:ligatures w14:val="none"/>
    </w:rPr>
  </w:style>
  <w:style w:type="character" w:customStyle="1" w:styleId="BodyChar">
    <w:name w:val="Body Char"/>
    <w:basedOn w:val="DefaultParagraphFont"/>
    <w:link w:val="Body"/>
    <w:locked/>
    <w:rsid w:val="006722A2"/>
    <w:rPr>
      <w:rFonts w:asciiTheme="minorHAnsi" w:eastAsia="Times New Roman" w:hAnsiTheme="minorHAnsi" w:cs="Cambria"/>
    </w:rPr>
  </w:style>
  <w:style w:type="paragraph" w:styleId="Subtitle">
    <w:name w:val="Subtitle"/>
    <w:basedOn w:val="Normal"/>
    <w:next w:val="Normal"/>
    <w:link w:val="SubtitleChar"/>
    <w:uiPriority w:val="11"/>
    <w:qFormat/>
    <w:rsid w:val="006722A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6722A2"/>
    <w:rPr>
      <w:rFonts w:asciiTheme="minorHAnsi" w:eastAsiaTheme="minorEastAsia" w:hAnsiTheme="minorHAnsi" w:cstheme="minorBidi"/>
      <w:color w:val="5A5A5A" w:themeColor="text1" w:themeTint="A5"/>
      <w:spacing w:val="15"/>
      <w:sz w:val="22"/>
      <w:szCs w:val="22"/>
    </w:rPr>
  </w:style>
  <w:style w:type="character" w:styleId="UnresolvedMention">
    <w:name w:val="Unresolved Mention"/>
    <w:basedOn w:val="DefaultParagraphFont"/>
    <w:uiPriority w:val="99"/>
    <w:semiHidden/>
    <w:unhideWhenUsed/>
    <w:rsid w:val="00DD6CB0"/>
    <w:rPr>
      <w:color w:val="605E5C"/>
      <w:shd w:val="clear" w:color="auto" w:fill="E1DFDD"/>
    </w:rPr>
  </w:style>
  <w:style w:type="character" w:styleId="FollowedHyperlink">
    <w:name w:val="FollowedHyperlink"/>
    <w:basedOn w:val="DefaultParagraphFont"/>
    <w:uiPriority w:val="99"/>
    <w:semiHidden/>
    <w:unhideWhenUsed/>
    <w:rsid w:val="00A1502C"/>
    <w:rPr>
      <w:color w:val="800080" w:themeColor="followedHyperlink"/>
      <w:u w:val="single"/>
    </w:rPr>
  </w:style>
  <w:style w:type="paragraph" w:styleId="ListParagraph">
    <w:name w:val="List Paragraph"/>
    <w:basedOn w:val="BodyText"/>
    <w:link w:val="ListParagraphChar"/>
    <w:uiPriority w:val="34"/>
    <w:qFormat/>
    <w:rsid w:val="001108CE"/>
    <w:pPr>
      <w:ind w:left="720" w:firstLine="288"/>
      <w:contextualSpacing/>
    </w:pPr>
  </w:style>
  <w:style w:type="paragraph" w:styleId="Revision">
    <w:name w:val="Revision"/>
    <w:hidden/>
    <w:uiPriority w:val="99"/>
    <w:semiHidden/>
    <w:rsid w:val="002702EB"/>
    <w:pPr>
      <w:spacing w:line="240" w:lineRule="auto"/>
    </w:pPr>
  </w:style>
  <w:style w:type="paragraph" w:styleId="NormalWeb">
    <w:name w:val="Normal (Web)"/>
    <w:basedOn w:val="Normal"/>
    <w:uiPriority w:val="99"/>
    <w:unhideWhenUsed/>
    <w:rsid w:val="00F96463"/>
    <w:pPr>
      <w:spacing w:before="100" w:beforeAutospacing="1" w:after="100" w:afterAutospacing="1" w:line="240" w:lineRule="auto"/>
    </w:pPr>
    <w:rPr>
      <w:rFonts w:eastAsia="Times New Roman"/>
    </w:rPr>
  </w:style>
  <w:style w:type="character" w:styleId="Strong">
    <w:name w:val="Strong"/>
    <w:basedOn w:val="DefaultParagraphFont"/>
    <w:uiPriority w:val="22"/>
    <w:qFormat/>
    <w:rsid w:val="00F96463"/>
    <w:rPr>
      <w:b/>
      <w:bCs/>
    </w:rPr>
  </w:style>
  <w:style w:type="character" w:styleId="Emphasis">
    <w:name w:val="Emphasis"/>
    <w:basedOn w:val="DefaultParagraphFont"/>
    <w:uiPriority w:val="20"/>
    <w:qFormat/>
    <w:rsid w:val="00F96463"/>
    <w:rPr>
      <w:i/>
      <w:iCs/>
    </w:rPr>
  </w:style>
  <w:style w:type="character" w:customStyle="1" w:styleId="ListParagraphChar">
    <w:name w:val="List Paragraph Char"/>
    <w:basedOn w:val="DefaultParagraphFont"/>
    <w:link w:val="ListParagraph"/>
    <w:uiPriority w:val="34"/>
    <w:locked/>
    <w:rsid w:val="00A50E8E"/>
    <w:rPr>
      <w:rFonts w:asciiTheme="minorHAnsi" w:eastAsia="Cambria" w:hAnsiTheme="minorHAnsi" w:cs="Cambria"/>
      <w:kern w:val="2"/>
      <w14:ligatures w14:val="standardContextual"/>
    </w:rPr>
  </w:style>
  <w:style w:type="character" w:styleId="BookTitle">
    <w:name w:val="Book Title"/>
    <w:basedOn w:val="DefaultParagraphFont"/>
    <w:uiPriority w:val="33"/>
    <w:qFormat/>
    <w:rsid w:val="00AC43A3"/>
    <w:rPr>
      <w:b/>
      <w:bCs/>
      <w:i/>
      <w:iCs/>
      <w:spacing w:val="5"/>
    </w:rPr>
  </w:style>
  <w:style w:type="paragraph" w:customStyle="1" w:styleId="Body1">
    <w:name w:val="Body 1"/>
    <w:basedOn w:val="BodyText"/>
    <w:next w:val="BodyText"/>
    <w:qFormat/>
    <w:rsid w:val="00B1280D"/>
    <w:pPr>
      <w:spacing w:before="0"/>
    </w:pPr>
  </w:style>
  <w:style w:type="paragraph" w:customStyle="1" w:styleId="BodyText1">
    <w:name w:val="Body Text 1"/>
    <w:basedOn w:val="BodyText"/>
    <w:next w:val="BodyText"/>
    <w:qFormat/>
    <w:locked/>
    <w:rsid w:val="006B4768"/>
    <w:pPr>
      <w:spacing w:before="0"/>
    </w:pPr>
    <w:rPr>
      <w:rFonts w:eastAsiaTheme="majorEastAsia"/>
      <w:color w:val="000000" w:themeColor="text1"/>
      <w:kern w:val="0"/>
      <w14:ligatures w14:val="none"/>
    </w:rPr>
  </w:style>
  <w:style w:type="character" w:customStyle="1" w:styleId="Heading4Char">
    <w:name w:val="Heading 4 Char"/>
    <w:basedOn w:val="DefaultParagraphFont"/>
    <w:link w:val="Heading4"/>
    <w:uiPriority w:val="9"/>
    <w:rsid w:val="00AD1B3E"/>
    <w:rPr>
      <w:rFonts w:asciiTheme="minorHAnsi" w:hAnsiTheme="minorHAnsi" w:cstheme="minorHAnsi"/>
      <w:b/>
      <w:bCs/>
    </w:rPr>
  </w:style>
  <w:style w:type="character" w:customStyle="1" w:styleId="small-caps">
    <w:name w:val="small-caps"/>
    <w:basedOn w:val="DefaultParagraphFont"/>
    <w:rsid w:val="008F1A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300837">
      <w:bodyDiv w:val="1"/>
      <w:marLeft w:val="0"/>
      <w:marRight w:val="0"/>
      <w:marTop w:val="0"/>
      <w:marBottom w:val="0"/>
      <w:divBdr>
        <w:top w:val="none" w:sz="0" w:space="0" w:color="auto"/>
        <w:left w:val="none" w:sz="0" w:space="0" w:color="auto"/>
        <w:bottom w:val="none" w:sz="0" w:space="0" w:color="auto"/>
        <w:right w:val="none" w:sz="0" w:space="0" w:color="auto"/>
      </w:divBdr>
      <w:divsChild>
        <w:div w:id="1595279470">
          <w:marLeft w:val="240"/>
          <w:marRight w:val="0"/>
          <w:marTop w:val="240"/>
          <w:marBottom w:val="240"/>
          <w:divBdr>
            <w:top w:val="none" w:sz="0" w:space="0" w:color="auto"/>
            <w:left w:val="none" w:sz="0" w:space="0" w:color="auto"/>
            <w:bottom w:val="none" w:sz="0" w:space="0" w:color="auto"/>
            <w:right w:val="none" w:sz="0" w:space="0" w:color="auto"/>
          </w:divBdr>
        </w:div>
      </w:divsChild>
    </w:div>
    <w:div w:id="153843492">
      <w:bodyDiv w:val="1"/>
      <w:marLeft w:val="0"/>
      <w:marRight w:val="0"/>
      <w:marTop w:val="0"/>
      <w:marBottom w:val="0"/>
      <w:divBdr>
        <w:top w:val="none" w:sz="0" w:space="0" w:color="auto"/>
        <w:left w:val="none" w:sz="0" w:space="0" w:color="auto"/>
        <w:bottom w:val="none" w:sz="0" w:space="0" w:color="auto"/>
        <w:right w:val="none" w:sz="0" w:space="0" w:color="auto"/>
      </w:divBdr>
    </w:div>
    <w:div w:id="279797443">
      <w:bodyDiv w:val="1"/>
      <w:marLeft w:val="0"/>
      <w:marRight w:val="0"/>
      <w:marTop w:val="0"/>
      <w:marBottom w:val="0"/>
      <w:divBdr>
        <w:top w:val="none" w:sz="0" w:space="0" w:color="auto"/>
        <w:left w:val="none" w:sz="0" w:space="0" w:color="auto"/>
        <w:bottom w:val="none" w:sz="0" w:space="0" w:color="auto"/>
        <w:right w:val="none" w:sz="0" w:space="0" w:color="auto"/>
      </w:divBdr>
    </w:div>
    <w:div w:id="323315552">
      <w:bodyDiv w:val="1"/>
      <w:marLeft w:val="0"/>
      <w:marRight w:val="0"/>
      <w:marTop w:val="0"/>
      <w:marBottom w:val="0"/>
      <w:divBdr>
        <w:top w:val="none" w:sz="0" w:space="0" w:color="auto"/>
        <w:left w:val="none" w:sz="0" w:space="0" w:color="auto"/>
        <w:bottom w:val="none" w:sz="0" w:space="0" w:color="auto"/>
        <w:right w:val="none" w:sz="0" w:space="0" w:color="auto"/>
      </w:divBdr>
    </w:div>
    <w:div w:id="407071608">
      <w:bodyDiv w:val="1"/>
      <w:marLeft w:val="0"/>
      <w:marRight w:val="0"/>
      <w:marTop w:val="0"/>
      <w:marBottom w:val="0"/>
      <w:divBdr>
        <w:top w:val="none" w:sz="0" w:space="0" w:color="auto"/>
        <w:left w:val="none" w:sz="0" w:space="0" w:color="auto"/>
        <w:bottom w:val="none" w:sz="0" w:space="0" w:color="auto"/>
        <w:right w:val="none" w:sz="0" w:space="0" w:color="auto"/>
      </w:divBdr>
      <w:divsChild>
        <w:div w:id="609238077">
          <w:marLeft w:val="0"/>
          <w:marRight w:val="0"/>
          <w:marTop w:val="0"/>
          <w:marBottom w:val="300"/>
          <w:divBdr>
            <w:top w:val="none" w:sz="0" w:space="0" w:color="auto"/>
            <w:left w:val="none" w:sz="0" w:space="0" w:color="auto"/>
            <w:bottom w:val="none" w:sz="0" w:space="0" w:color="auto"/>
            <w:right w:val="none" w:sz="0" w:space="0" w:color="auto"/>
          </w:divBdr>
        </w:div>
      </w:divsChild>
    </w:div>
    <w:div w:id="461388426">
      <w:bodyDiv w:val="1"/>
      <w:marLeft w:val="0"/>
      <w:marRight w:val="0"/>
      <w:marTop w:val="0"/>
      <w:marBottom w:val="0"/>
      <w:divBdr>
        <w:top w:val="none" w:sz="0" w:space="0" w:color="auto"/>
        <w:left w:val="none" w:sz="0" w:space="0" w:color="auto"/>
        <w:bottom w:val="none" w:sz="0" w:space="0" w:color="auto"/>
        <w:right w:val="none" w:sz="0" w:space="0" w:color="auto"/>
      </w:divBdr>
    </w:div>
    <w:div w:id="619189316">
      <w:bodyDiv w:val="1"/>
      <w:marLeft w:val="0"/>
      <w:marRight w:val="0"/>
      <w:marTop w:val="0"/>
      <w:marBottom w:val="0"/>
      <w:divBdr>
        <w:top w:val="none" w:sz="0" w:space="0" w:color="auto"/>
        <w:left w:val="none" w:sz="0" w:space="0" w:color="auto"/>
        <w:bottom w:val="none" w:sz="0" w:space="0" w:color="auto"/>
        <w:right w:val="none" w:sz="0" w:space="0" w:color="auto"/>
      </w:divBdr>
    </w:div>
    <w:div w:id="674498793">
      <w:bodyDiv w:val="1"/>
      <w:marLeft w:val="0"/>
      <w:marRight w:val="0"/>
      <w:marTop w:val="0"/>
      <w:marBottom w:val="0"/>
      <w:divBdr>
        <w:top w:val="none" w:sz="0" w:space="0" w:color="auto"/>
        <w:left w:val="none" w:sz="0" w:space="0" w:color="auto"/>
        <w:bottom w:val="none" w:sz="0" w:space="0" w:color="auto"/>
        <w:right w:val="none" w:sz="0" w:space="0" w:color="auto"/>
      </w:divBdr>
    </w:div>
    <w:div w:id="789279244">
      <w:bodyDiv w:val="1"/>
      <w:marLeft w:val="0"/>
      <w:marRight w:val="0"/>
      <w:marTop w:val="0"/>
      <w:marBottom w:val="0"/>
      <w:divBdr>
        <w:top w:val="none" w:sz="0" w:space="0" w:color="auto"/>
        <w:left w:val="none" w:sz="0" w:space="0" w:color="auto"/>
        <w:bottom w:val="none" w:sz="0" w:space="0" w:color="auto"/>
        <w:right w:val="none" w:sz="0" w:space="0" w:color="auto"/>
      </w:divBdr>
    </w:div>
    <w:div w:id="968556554">
      <w:bodyDiv w:val="1"/>
      <w:marLeft w:val="0"/>
      <w:marRight w:val="0"/>
      <w:marTop w:val="0"/>
      <w:marBottom w:val="0"/>
      <w:divBdr>
        <w:top w:val="none" w:sz="0" w:space="0" w:color="auto"/>
        <w:left w:val="none" w:sz="0" w:space="0" w:color="auto"/>
        <w:bottom w:val="none" w:sz="0" w:space="0" w:color="auto"/>
        <w:right w:val="none" w:sz="0" w:space="0" w:color="auto"/>
      </w:divBdr>
      <w:divsChild>
        <w:div w:id="1238592017">
          <w:marLeft w:val="240"/>
          <w:marRight w:val="0"/>
          <w:marTop w:val="240"/>
          <w:marBottom w:val="240"/>
          <w:divBdr>
            <w:top w:val="none" w:sz="0" w:space="0" w:color="auto"/>
            <w:left w:val="none" w:sz="0" w:space="0" w:color="auto"/>
            <w:bottom w:val="none" w:sz="0" w:space="0" w:color="auto"/>
            <w:right w:val="none" w:sz="0" w:space="0" w:color="auto"/>
          </w:divBdr>
        </w:div>
      </w:divsChild>
    </w:div>
    <w:div w:id="1127309814">
      <w:bodyDiv w:val="1"/>
      <w:marLeft w:val="0"/>
      <w:marRight w:val="0"/>
      <w:marTop w:val="0"/>
      <w:marBottom w:val="0"/>
      <w:divBdr>
        <w:top w:val="none" w:sz="0" w:space="0" w:color="auto"/>
        <w:left w:val="none" w:sz="0" w:space="0" w:color="auto"/>
        <w:bottom w:val="none" w:sz="0" w:space="0" w:color="auto"/>
        <w:right w:val="none" w:sz="0" w:space="0" w:color="auto"/>
      </w:divBdr>
      <w:divsChild>
        <w:div w:id="1129006313">
          <w:marLeft w:val="0"/>
          <w:marRight w:val="0"/>
          <w:marTop w:val="0"/>
          <w:marBottom w:val="300"/>
          <w:divBdr>
            <w:top w:val="none" w:sz="0" w:space="0" w:color="auto"/>
            <w:left w:val="none" w:sz="0" w:space="0" w:color="auto"/>
            <w:bottom w:val="none" w:sz="0" w:space="0" w:color="auto"/>
            <w:right w:val="none" w:sz="0" w:space="0" w:color="auto"/>
          </w:divBdr>
        </w:div>
      </w:divsChild>
    </w:div>
    <w:div w:id="1170145375">
      <w:bodyDiv w:val="1"/>
      <w:marLeft w:val="0"/>
      <w:marRight w:val="0"/>
      <w:marTop w:val="0"/>
      <w:marBottom w:val="0"/>
      <w:divBdr>
        <w:top w:val="none" w:sz="0" w:space="0" w:color="auto"/>
        <w:left w:val="none" w:sz="0" w:space="0" w:color="auto"/>
        <w:bottom w:val="none" w:sz="0" w:space="0" w:color="auto"/>
        <w:right w:val="none" w:sz="0" w:space="0" w:color="auto"/>
      </w:divBdr>
      <w:divsChild>
        <w:div w:id="742334321">
          <w:marLeft w:val="0"/>
          <w:marRight w:val="240"/>
          <w:marTop w:val="0"/>
          <w:marBottom w:val="0"/>
          <w:divBdr>
            <w:top w:val="none" w:sz="0" w:space="0" w:color="auto"/>
            <w:left w:val="none" w:sz="0" w:space="0" w:color="auto"/>
            <w:bottom w:val="none" w:sz="0" w:space="0" w:color="auto"/>
            <w:right w:val="none" w:sz="0" w:space="0" w:color="auto"/>
          </w:divBdr>
          <w:divsChild>
            <w:div w:id="1881014984">
              <w:marLeft w:val="0"/>
              <w:marRight w:val="0"/>
              <w:marTop w:val="0"/>
              <w:marBottom w:val="0"/>
              <w:divBdr>
                <w:top w:val="none" w:sz="0" w:space="0" w:color="auto"/>
                <w:left w:val="none" w:sz="0" w:space="0" w:color="auto"/>
                <w:bottom w:val="none" w:sz="0" w:space="0" w:color="auto"/>
                <w:right w:val="none" w:sz="0" w:space="0" w:color="auto"/>
              </w:divBdr>
              <w:divsChild>
                <w:div w:id="102547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859896">
          <w:marLeft w:val="0"/>
          <w:marRight w:val="0"/>
          <w:marTop w:val="750"/>
          <w:marBottom w:val="0"/>
          <w:divBdr>
            <w:top w:val="none" w:sz="0" w:space="0" w:color="auto"/>
            <w:left w:val="none" w:sz="0" w:space="0" w:color="auto"/>
            <w:bottom w:val="none" w:sz="0" w:space="0" w:color="auto"/>
            <w:right w:val="none" w:sz="0" w:space="0" w:color="auto"/>
          </w:divBdr>
          <w:divsChild>
            <w:div w:id="42681360">
              <w:marLeft w:val="0"/>
              <w:marRight w:val="0"/>
              <w:marTop w:val="0"/>
              <w:marBottom w:val="0"/>
              <w:divBdr>
                <w:top w:val="none" w:sz="0" w:space="0" w:color="auto"/>
                <w:left w:val="none" w:sz="0" w:space="0" w:color="auto"/>
                <w:bottom w:val="none" w:sz="0" w:space="0" w:color="auto"/>
                <w:right w:val="none" w:sz="0" w:space="0" w:color="auto"/>
              </w:divBdr>
              <w:divsChild>
                <w:div w:id="1249340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952332">
          <w:marLeft w:val="0"/>
          <w:marRight w:val="240"/>
          <w:marTop w:val="0"/>
          <w:marBottom w:val="0"/>
          <w:divBdr>
            <w:top w:val="none" w:sz="0" w:space="0" w:color="auto"/>
            <w:left w:val="none" w:sz="0" w:space="0" w:color="auto"/>
            <w:bottom w:val="none" w:sz="0" w:space="0" w:color="auto"/>
            <w:right w:val="none" w:sz="0" w:space="0" w:color="auto"/>
          </w:divBdr>
          <w:divsChild>
            <w:div w:id="422339756">
              <w:marLeft w:val="0"/>
              <w:marRight w:val="0"/>
              <w:marTop w:val="0"/>
              <w:marBottom w:val="0"/>
              <w:divBdr>
                <w:top w:val="none" w:sz="0" w:space="0" w:color="auto"/>
                <w:left w:val="none" w:sz="0" w:space="0" w:color="auto"/>
                <w:bottom w:val="none" w:sz="0" w:space="0" w:color="auto"/>
                <w:right w:val="none" w:sz="0" w:space="0" w:color="auto"/>
              </w:divBdr>
              <w:divsChild>
                <w:div w:id="79097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763377">
      <w:bodyDiv w:val="1"/>
      <w:marLeft w:val="0"/>
      <w:marRight w:val="0"/>
      <w:marTop w:val="0"/>
      <w:marBottom w:val="0"/>
      <w:divBdr>
        <w:top w:val="none" w:sz="0" w:space="0" w:color="auto"/>
        <w:left w:val="none" w:sz="0" w:space="0" w:color="auto"/>
        <w:bottom w:val="none" w:sz="0" w:space="0" w:color="auto"/>
        <w:right w:val="none" w:sz="0" w:space="0" w:color="auto"/>
      </w:divBdr>
    </w:div>
    <w:div w:id="1448429315">
      <w:bodyDiv w:val="1"/>
      <w:marLeft w:val="0"/>
      <w:marRight w:val="0"/>
      <w:marTop w:val="0"/>
      <w:marBottom w:val="0"/>
      <w:divBdr>
        <w:top w:val="none" w:sz="0" w:space="0" w:color="auto"/>
        <w:left w:val="none" w:sz="0" w:space="0" w:color="auto"/>
        <w:bottom w:val="none" w:sz="0" w:space="0" w:color="auto"/>
        <w:right w:val="none" w:sz="0" w:space="0" w:color="auto"/>
      </w:divBdr>
    </w:div>
    <w:div w:id="1910916928">
      <w:bodyDiv w:val="1"/>
      <w:marLeft w:val="0"/>
      <w:marRight w:val="0"/>
      <w:marTop w:val="0"/>
      <w:marBottom w:val="0"/>
      <w:divBdr>
        <w:top w:val="none" w:sz="0" w:space="0" w:color="auto"/>
        <w:left w:val="none" w:sz="0" w:space="0" w:color="auto"/>
        <w:bottom w:val="none" w:sz="0" w:space="0" w:color="auto"/>
        <w:right w:val="none" w:sz="0" w:space="0" w:color="auto"/>
      </w:divBdr>
      <w:divsChild>
        <w:div w:id="171141120">
          <w:marLeft w:val="0"/>
          <w:marRight w:val="0"/>
          <w:marTop w:val="750"/>
          <w:marBottom w:val="0"/>
          <w:divBdr>
            <w:top w:val="none" w:sz="0" w:space="0" w:color="auto"/>
            <w:left w:val="none" w:sz="0" w:space="0" w:color="auto"/>
            <w:bottom w:val="none" w:sz="0" w:space="0" w:color="auto"/>
            <w:right w:val="none" w:sz="0" w:space="0" w:color="auto"/>
          </w:divBdr>
          <w:divsChild>
            <w:div w:id="1860384605">
              <w:marLeft w:val="0"/>
              <w:marRight w:val="0"/>
              <w:marTop w:val="0"/>
              <w:marBottom w:val="0"/>
              <w:divBdr>
                <w:top w:val="none" w:sz="0" w:space="0" w:color="auto"/>
                <w:left w:val="none" w:sz="0" w:space="0" w:color="auto"/>
                <w:bottom w:val="none" w:sz="0" w:space="0" w:color="auto"/>
                <w:right w:val="none" w:sz="0" w:space="0" w:color="auto"/>
              </w:divBdr>
              <w:divsChild>
                <w:div w:id="119665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28876">
          <w:marLeft w:val="0"/>
          <w:marRight w:val="240"/>
          <w:marTop w:val="0"/>
          <w:marBottom w:val="0"/>
          <w:divBdr>
            <w:top w:val="none" w:sz="0" w:space="0" w:color="auto"/>
            <w:left w:val="none" w:sz="0" w:space="0" w:color="auto"/>
            <w:bottom w:val="none" w:sz="0" w:space="0" w:color="auto"/>
            <w:right w:val="none" w:sz="0" w:space="0" w:color="auto"/>
          </w:divBdr>
          <w:divsChild>
            <w:div w:id="1925802715">
              <w:marLeft w:val="0"/>
              <w:marRight w:val="0"/>
              <w:marTop w:val="0"/>
              <w:marBottom w:val="0"/>
              <w:divBdr>
                <w:top w:val="none" w:sz="0" w:space="0" w:color="auto"/>
                <w:left w:val="none" w:sz="0" w:space="0" w:color="auto"/>
                <w:bottom w:val="none" w:sz="0" w:space="0" w:color="auto"/>
                <w:right w:val="none" w:sz="0" w:space="0" w:color="auto"/>
              </w:divBdr>
              <w:divsChild>
                <w:div w:id="17538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662170">
          <w:marLeft w:val="0"/>
          <w:marRight w:val="240"/>
          <w:marTop w:val="0"/>
          <w:marBottom w:val="0"/>
          <w:divBdr>
            <w:top w:val="none" w:sz="0" w:space="0" w:color="auto"/>
            <w:left w:val="none" w:sz="0" w:space="0" w:color="auto"/>
            <w:bottom w:val="none" w:sz="0" w:space="0" w:color="auto"/>
            <w:right w:val="none" w:sz="0" w:space="0" w:color="auto"/>
          </w:divBdr>
          <w:divsChild>
            <w:div w:id="1021055540">
              <w:marLeft w:val="0"/>
              <w:marRight w:val="0"/>
              <w:marTop w:val="0"/>
              <w:marBottom w:val="0"/>
              <w:divBdr>
                <w:top w:val="none" w:sz="0" w:space="0" w:color="auto"/>
                <w:left w:val="none" w:sz="0" w:space="0" w:color="auto"/>
                <w:bottom w:val="none" w:sz="0" w:space="0" w:color="auto"/>
                <w:right w:val="none" w:sz="0" w:space="0" w:color="auto"/>
              </w:divBdr>
              <w:divsChild>
                <w:div w:id="29687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594310">
      <w:bodyDiv w:val="1"/>
      <w:marLeft w:val="0"/>
      <w:marRight w:val="0"/>
      <w:marTop w:val="0"/>
      <w:marBottom w:val="0"/>
      <w:divBdr>
        <w:top w:val="none" w:sz="0" w:space="0" w:color="auto"/>
        <w:left w:val="none" w:sz="0" w:space="0" w:color="auto"/>
        <w:bottom w:val="none" w:sz="0" w:space="0" w:color="auto"/>
        <w:right w:val="none" w:sz="0" w:space="0" w:color="auto"/>
      </w:divBdr>
      <w:divsChild>
        <w:div w:id="4984653">
          <w:marLeft w:val="240"/>
          <w:marRight w:val="0"/>
          <w:marTop w:val="24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epeg1787.com/" TargetMode="External"/><Relationship Id="rId2" Type="http://schemas.openxmlformats.org/officeDocument/2006/relationships/numbering" Target="numbering.xml"/><Relationship Id="rId16" Type="http://schemas.openxmlformats.org/officeDocument/2006/relationships/hyperlink" Target="https://libertycivics.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godlycivics.com/" TargetMode="Externa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epeg1787.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FB9B5C-334D-4F80-9A88-B29E03E95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9</TotalTime>
  <Pages>5</Pages>
  <Words>2514</Words>
  <Characters>1433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Pastor Bruce GodlyCivics.com</cp:lastModifiedBy>
  <cp:revision>19</cp:revision>
  <cp:lastPrinted>2025-08-05T22:41:00Z</cp:lastPrinted>
  <dcterms:created xsi:type="dcterms:W3CDTF">2026-03-02T19:07:00Z</dcterms:created>
  <dcterms:modified xsi:type="dcterms:W3CDTF">2026-03-13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604f05fb75c6d0fd94aebc1e3ef89370610d9b9df92c7f376c4be83a46699e</vt:lpwstr>
  </property>
</Properties>
</file>